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88BF6" w14:textId="59BB3026" w:rsidR="00634647" w:rsidRDefault="00A326C6" w:rsidP="0084596A">
      <w:pPr>
        <w:spacing w:after="120" w:line="240" w:lineRule="auto"/>
        <w:rPr>
          <w:sz w:val="20"/>
          <w:szCs w:val="20"/>
        </w:rPr>
      </w:pPr>
      <w:r w:rsidRPr="003015A5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60CFEF0" wp14:editId="7D330BAD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360930" cy="828675"/>
                <wp:effectExtent l="0" t="0" r="2794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286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0180E" w14:textId="1DAD8D4E" w:rsidR="00A326C6" w:rsidRPr="00C241C3" w:rsidRDefault="00A326C6" w:rsidP="00A326C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MAIN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0CFE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.65pt;width:185.9pt;height:65.25pt;z-index:25168793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" fillcolor="#deeaf6 [664]">
                <v:textbox>
                  <w:txbxContent>
                    <w:p w14:paraId="4610180E" w14:textId="1DAD8D4E" w:rsidR="00A326C6" w:rsidRPr="00C241C3" w:rsidRDefault="00A326C6" w:rsidP="00A326C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MAIN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2B15" w:rsidRPr="0046175E">
        <w:rPr>
          <w:sz w:val="20"/>
          <w:szCs w:val="20"/>
        </w:rPr>
        <w:t xml:space="preserve">1. </w:t>
      </w:r>
      <w:r w:rsidR="00C72B15" w:rsidRPr="00BD7A41">
        <w:rPr>
          <w:sz w:val="20"/>
          <w:szCs w:val="20"/>
          <w:u w:val="single"/>
        </w:rPr>
        <w:t>Create Game</w:t>
      </w:r>
      <w:r w:rsidR="00C72B15" w:rsidRPr="0046175E">
        <w:rPr>
          <w:sz w:val="20"/>
          <w:szCs w:val="20"/>
        </w:rPr>
        <w:t>.</w:t>
      </w:r>
    </w:p>
    <w:p w14:paraId="53A3C10F" w14:textId="6CF94A2A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1 </w:t>
      </w:r>
      <w:r w:rsidRPr="00BB3C4F">
        <w:rPr>
          <w:i/>
          <w:iCs/>
          <w:sz w:val="20"/>
          <w:szCs w:val="20"/>
        </w:rPr>
        <w:t>numOfPlayers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2</w:t>
      </w:r>
      <w:r>
        <w:rPr>
          <w:sz w:val="20"/>
          <w:szCs w:val="20"/>
        </w:rPr>
        <w:t>;</w:t>
      </w:r>
    </w:p>
    <w:p w14:paraId="77654E27" w14:textId="45447E9E" w:rsidR="00A626EC" w:rsidRPr="0046175E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2 </w:t>
      </w:r>
      <w:r w:rsidRPr="00BB3C4F">
        <w:rPr>
          <w:i/>
          <w:iCs/>
          <w:sz w:val="20"/>
          <w:szCs w:val="20"/>
        </w:rPr>
        <w:t>numOfGamesToPlay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1000</w:t>
      </w:r>
      <w:r>
        <w:rPr>
          <w:sz w:val="20"/>
          <w:szCs w:val="20"/>
        </w:rPr>
        <w:t>;</w:t>
      </w:r>
    </w:p>
    <w:p w14:paraId="4708418A" w14:textId="67001268" w:rsidR="00C72B15" w:rsidRDefault="00C72B15" w:rsidP="0084596A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 xml:space="preserve">2. </w:t>
      </w:r>
      <w:r w:rsidRPr="00BD7A41">
        <w:rPr>
          <w:sz w:val="20"/>
          <w:szCs w:val="20"/>
          <w:u w:val="single"/>
        </w:rPr>
        <w:t>Create Players</w:t>
      </w:r>
      <w:r w:rsidRPr="0046175E">
        <w:rPr>
          <w:sz w:val="20"/>
          <w:szCs w:val="20"/>
        </w:rPr>
        <w:t>.</w:t>
      </w:r>
    </w:p>
    <w:p w14:paraId="301EF5AA" w14:textId="53B4CA21" w:rsidR="005A3675" w:rsidRDefault="00BA44DA" w:rsidP="0084596A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 w:rsidRPr="000E24C5">
        <w:rPr>
          <w:i/>
          <w:iCs/>
          <w:color w:val="00B050"/>
          <w:sz w:val="20"/>
          <w:szCs w:val="20"/>
        </w:rPr>
        <w:t>// Initialize player objects with name and success rates</w:t>
      </w:r>
      <w:r w:rsidR="00A81D4F" w:rsidRPr="000E24C5">
        <w:rPr>
          <w:i/>
          <w:iCs/>
          <w:color w:val="00B050"/>
          <w:sz w:val="20"/>
          <w:szCs w:val="20"/>
        </w:rPr>
        <w:t xml:space="preserve"> of hitting bulls and singles.</w:t>
      </w:r>
      <w:r w:rsidR="00DA5C81">
        <w:rPr>
          <w:i/>
          <w:iCs/>
          <w:color w:val="00B050"/>
          <w:sz w:val="20"/>
          <w:szCs w:val="20"/>
        </w:rPr>
        <w:t xml:space="preserve"> Or run the autoInit function.</w:t>
      </w:r>
    </w:p>
    <w:p w14:paraId="3FF6FDD3" w14:textId="0F420721" w:rsidR="005A3675" w:rsidRPr="00BF7F8D" w:rsidRDefault="005A3675" w:rsidP="0084596A">
      <w:pPr>
        <w:spacing w:after="120" w:line="240" w:lineRule="auto"/>
        <w:rPr>
          <w:color w:val="00B050"/>
          <w:sz w:val="20"/>
          <w:szCs w:val="20"/>
        </w:rPr>
      </w:pPr>
      <w:r>
        <w:rPr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Initialize all other variables in their respective constructors.</w:t>
      </w:r>
    </w:p>
    <w:p w14:paraId="2C004F7E" w14:textId="2000BEF0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1 player1</w:t>
      </w:r>
      <w:r w:rsidR="00BA44DA">
        <w:rPr>
          <w:sz w:val="20"/>
          <w:szCs w:val="20"/>
        </w:rPr>
        <w:t xml:space="preserve"> </w:t>
      </w:r>
      <w:r w:rsidR="00BA44DA" w:rsidRPr="00BA44DA">
        <w:rPr>
          <w:i/>
          <w:iCs/>
          <w:sz w:val="20"/>
          <w:szCs w:val="20"/>
        </w:rPr>
        <w:t>n</w:t>
      </w:r>
      <w:r w:rsidRPr="00BA44DA">
        <w:rPr>
          <w:i/>
          <w:iCs/>
          <w:sz w:val="20"/>
          <w:szCs w:val="20"/>
        </w:rPr>
        <w:t>am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D839AC">
        <w:rPr>
          <w:i/>
          <w:iCs/>
          <w:sz w:val="20"/>
          <w:szCs w:val="20"/>
        </w:rPr>
        <w:t>Joe</w:t>
      </w:r>
      <w:r>
        <w:rPr>
          <w:sz w:val="20"/>
          <w:szCs w:val="20"/>
        </w:rPr>
        <w:t>;</w:t>
      </w:r>
    </w:p>
    <w:p w14:paraId="3D9BB8F1" w14:textId="3C3E00E3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2 player1</w:t>
      </w:r>
      <w:r w:rsidR="00BA44DA">
        <w:rPr>
          <w:sz w:val="20"/>
          <w:szCs w:val="20"/>
        </w:rPr>
        <w:t xml:space="preserve"> </w:t>
      </w:r>
      <w:r w:rsidR="00462980">
        <w:rPr>
          <w:i/>
          <w:iCs/>
          <w:sz w:val="20"/>
          <w:szCs w:val="20"/>
        </w:rPr>
        <w:t>innerB</w:t>
      </w:r>
      <w:r w:rsidR="00BA44DA" w:rsidRPr="00BA44DA">
        <w:rPr>
          <w:i/>
          <w:iCs/>
          <w:sz w:val="20"/>
          <w:szCs w:val="20"/>
        </w:rPr>
        <w:t>ull</w:t>
      </w:r>
      <w:r w:rsidRPr="00BA44DA">
        <w:rPr>
          <w:i/>
          <w:iCs/>
          <w:sz w:val="20"/>
          <w:szCs w:val="20"/>
        </w:rPr>
        <w:t>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31B4CCC6" w14:textId="09D1B6CE" w:rsidR="00462980" w:rsidRDefault="00462980" w:rsidP="00462980">
      <w:pPr>
        <w:spacing w:after="120" w:line="240" w:lineRule="auto"/>
        <w:ind w:firstLine="284"/>
        <w:rPr>
          <w:sz w:val="20"/>
          <w:szCs w:val="20"/>
        </w:rPr>
      </w:pPr>
      <w:r>
        <w:rPr>
          <w:sz w:val="20"/>
          <w:szCs w:val="20"/>
        </w:rPr>
        <w:t>2.</w:t>
      </w:r>
      <w:r>
        <w:rPr>
          <w:sz w:val="20"/>
          <w:szCs w:val="20"/>
        </w:rPr>
        <w:t>3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outer</w:t>
      </w:r>
      <w:r>
        <w:rPr>
          <w:i/>
          <w:iCs/>
          <w:sz w:val="20"/>
          <w:szCs w:val="20"/>
        </w:rPr>
        <w:t>B</w:t>
      </w:r>
      <w:r w:rsidRPr="00BA44DA">
        <w:rPr>
          <w:i/>
          <w:iCs/>
          <w:sz w:val="20"/>
          <w:szCs w:val="20"/>
        </w:rPr>
        <w:t>ull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0C52D049" w14:textId="44CCBCAA" w:rsidR="00A81D4F" w:rsidRDefault="00A81D4F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4</w:t>
      </w:r>
      <w:r>
        <w:rPr>
          <w:sz w:val="20"/>
          <w:szCs w:val="20"/>
        </w:rPr>
        <w:t xml:space="preserve"> player1 </w:t>
      </w:r>
      <w:r w:rsidRPr="000E4A79">
        <w:rPr>
          <w:i/>
          <w:iCs/>
          <w:sz w:val="20"/>
          <w:szCs w:val="20"/>
        </w:rPr>
        <w:t>singleSuccessRate</w:t>
      </w:r>
      <w:r>
        <w:rPr>
          <w:sz w:val="20"/>
          <w:szCs w:val="20"/>
        </w:rPr>
        <w:t xml:space="preserve"> </w:t>
      </w:r>
      <w:r w:rsidRPr="00A81D4F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80;</w:t>
      </w:r>
    </w:p>
    <w:p w14:paraId="659FC932" w14:textId="197A3069" w:rsid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5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dou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70;</w:t>
      </w:r>
    </w:p>
    <w:p w14:paraId="1E5DCDF2" w14:textId="34441D92" w:rsidR="003C4A8B" w:rsidRP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6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tre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60;</w:t>
      </w:r>
    </w:p>
    <w:p w14:paraId="45113313" w14:textId="141DE27B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7</w:t>
      </w:r>
      <w:r>
        <w:rPr>
          <w:sz w:val="20"/>
          <w:szCs w:val="20"/>
        </w:rPr>
        <w:t xml:space="preserve"> player</w:t>
      </w:r>
      <w:r w:rsidR="00BA44DA">
        <w:rPr>
          <w:sz w:val="20"/>
          <w:szCs w:val="20"/>
        </w:rPr>
        <w:t xml:space="preserve"> </w:t>
      </w:r>
      <w:r w:rsidR="00BA44DA" w:rsidRPr="00BA44DA">
        <w:rPr>
          <w:i/>
          <w:iCs/>
          <w:sz w:val="20"/>
          <w:szCs w:val="20"/>
        </w:rPr>
        <w:t>n</w:t>
      </w:r>
      <w:r w:rsidRPr="00BA44DA">
        <w:rPr>
          <w:i/>
          <w:iCs/>
          <w:sz w:val="20"/>
          <w:szCs w:val="20"/>
        </w:rPr>
        <w:t>am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D839AC">
        <w:rPr>
          <w:i/>
          <w:iCs/>
          <w:sz w:val="20"/>
          <w:szCs w:val="20"/>
        </w:rPr>
        <w:t>Sid</w:t>
      </w:r>
      <w:r>
        <w:rPr>
          <w:sz w:val="20"/>
          <w:szCs w:val="20"/>
        </w:rPr>
        <w:t>;</w:t>
      </w:r>
    </w:p>
    <w:p w14:paraId="0DA04516" w14:textId="11CF53C1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8</w:t>
      </w:r>
      <w:r>
        <w:rPr>
          <w:sz w:val="20"/>
          <w:szCs w:val="20"/>
        </w:rPr>
        <w:t xml:space="preserve"> player2</w:t>
      </w:r>
      <w:r w:rsidR="00BA44DA">
        <w:rPr>
          <w:sz w:val="20"/>
          <w:szCs w:val="20"/>
        </w:rPr>
        <w:t xml:space="preserve"> </w:t>
      </w:r>
      <w:r w:rsidR="00462980">
        <w:rPr>
          <w:i/>
          <w:iCs/>
          <w:sz w:val="20"/>
          <w:szCs w:val="20"/>
        </w:rPr>
        <w:t>innerB</w:t>
      </w:r>
      <w:r w:rsidR="00462980" w:rsidRPr="00BA44DA">
        <w:rPr>
          <w:i/>
          <w:iCs/>
          <w:sz w:val="20"/>
          <w:szCs w:val="20"/>
        </w:rPr>
        <w:t>ullSuccessRate</w:t>
      </w:r>
      <w:r w:rsidR="00462980" w:rsidRPr="00A626EC"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3</w:t>
      </w:r>
      <w:r>
        <w:rPr>
          <w:sz w:val="20"/>
          <w:szCs w:val="20"/>
        </w:rPr>
        <w:t>;</w:t>
      </w:r>
    </w:p>
    <w:p w14:paraId="447C3822" w14:textId="2080D9CE" w:rsidR="00462980" w:rsidRDefault="00462980" w:rsidP="00462980">
      <w:pPr>
        <w:spacing w:after="120" w:line="240" w:lineRule="auto"/>
        <w:ind w:firstLine="284"/>
        <w:rPr>
          <w:sz w:val="20"/>
          <w:szCs w:val="20"/>
        </w:rPr>
      </w:pPr>
      <w:r>
        <w:rPr>
          <w:sz w:val="20"/>
          <w:szCs w:val="20"/>
        </w:rPr>
        <w:t>2.</w:t>
      </w:r>
      <w:r>
        <w:rPr>
          <w:sz w:val="20"/>
          <w:szCs w:val="20"/>
        </w:rPr>
        <w:t>9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outer</w:t>
      </w:r>
      <w:r>
        <w:rPr>
          <w:i/>
          <w:iCs/>
          <w:sz w:val="20"/>
          <w:szCs w:val="20"/>
        </w:rPr>
        <w:t>B</w:t>
      </w:r>
      <w:r w:rsidRPr="00BA44DA">
        <w:rPr>
          <w:i/>
          <w:iCs/>
          <w:sz w:val="20"/>
          <w:szCs w:val="20"/>
        </w:rPr>
        <w:t>ull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4B21F060" w14:textId="7374F029" w:rsidR="00A81D4F" w:rsidRDefault="00A81D4F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10</w:t>
      </w:r>
      <w:r>
        <w:rPr>
          <w:sz w:val="20"/>
          <w:szCs w:val="20"/>
        </w:rPr>
        <w:t xml:space="preserve"> player2 singleSuccessRate </w:t>
      </w:r>
      <w:r w:rsidRPr="00A81D4F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80;</w:t>
      </w:r>
    </w:p>
    <w:p w14:paraId="70F49742" w14:textId="77A3A40E" w:rsid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</w:t>
      </w:r>
      <w:r w:rsidR="00462980">
        <w:rPr>
          <w:sz w:val="20"/>
          <w:szCs w:val="20"/>
        </w:rPr>
        <w:t>.11</w:t>
      </w:r>
      <w:r>
        <w:rPr>
          <w:sz w:val="20"/>
          <w:szCs w:val="20"/>
        </w:rPr>
        <w:t xml:space="preserve"> player2 </w:t>
      </w:r>
      <w:r>
        <w:rPr>
          <w:i/>
          <w:iCs/>
          <w:sz w:val="20"/>
          <w:szCs w:val="20"/>
        </w:rPr>
        <w:t>dou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60;</w:t>
      </w:r>
    </w:p>
    <w:p w14:paraId="17461414" w14:textId="4918FEC9" w:rsidR="003C4A8B" w:rsidRP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1</w:t>
      </w:r>
      <w:r w:rsidR="00462980">
        <w:rPr>
          <w:sz w:val="20"/>
          <w:szCs w:val="20"/>
        </w:rPr>
        <w:t>2</w:t>
      </w:r>
      <w:r>
        <w:rPr>
          <w:sz w:val="20"/>
          <w:szCs w:val="20"/>
        </w:rPr>
        <w:t xml:space="preserve"> player2 </w:t>
      </w:r>
      <w:r>
        <w:rPr>
          <w:i/>
          <w:iCs/>
          <w:sz w:val="20"/>
          <w:szCs w:val="20"/>
        </w:rPr>
        <w:t>tre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70;</w:t>
      </w:r>
    </w:p>
    <w:p w14:paraId="44D4DC59" w14:textId="3C5929F6" w:rsidR="00C72B15" w:rsidRDefault="00C72B15" w:rsidP="0084596A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 xml:space="preserve">3. </w:t>
      </w:r>
      <w:r w:rsidRPr="00BD7A41">
        <w:rPr>
          <w:sz w:val="20"/>
          <w:szCs w:val="20"/>
          <w:u w:val="single"/>
        </w:rPr>
        <w:t>Decide who throws first</w:t>
      </w:r>
      <w:r w:rsidRPr="0046175E">
        <w:rPr>
          <w:sz w:val="20"/>
          <w:szCs w:val="20"/>
        </w:rPr>
        <w:t>.</w:t>
      </w:r>
    </w:p>
    <w:p w14:paraId="43AB93AA" w14:textId="55429F01" w:rsidR="00AB07A0" w:rsidRDefault="00AB07A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3.1 Ask for user input</w:t>
      </w:r>
      <w:r w:rsidR="00261D27">
        <w:rPr>
          <w:sz w:val="20"/>
          <w:szCs w:val="20"/>
        </w:rPr>
        <w:t>;</w:t>
      </w:r>
    </w:p>
    <w:p w14:paraId="00514483" w14:textId="6442D242" w:rsidR="00AB07A0" w:rsidRDefault="00AB07A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3.2 setWhosPlayingFirst(</w:t>
      </w:r>
      <w:r w:rsidRPr="00AB07A0">
        <w:rPr>
          <w:i/>
          <w:iCs/>
          <w:sz w:val="20"/>
          <w:szCs w:val="20"/>
        </w:rPr>
        <w:t>input)</w:t>
      </w:r>
      <w:r>
        <w:rPr>
          <w:sz w:val="20"/>
          <w:szCs w:val="20"/>
        </w:rPr>
        <w:t>;</w:t>
      </w:r>
    </w:p>
    <w:p w14:paraId="72891F91" w14:textId="75BA2954" w:rsidR="009532F0" w:rsidRDefault="009532F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4.</w:t>
      </w:r>
      <w:r>
        <w:rPr>
          <w:sz w:val="20"/>
          <w:szCs w:val="20"/>
        </w:rPr>
        <w:tab/>
      </w:r>
      <w:r w:rsidRPr="00946DC5">
        <w:rPr>
          <w:i/>
          <w:iCs/>
          <w:sz w:val="20"/>
          <w:szCs w:val="20"/>
        </w:rPr>
        <w:t>gamesPlayed</w:t>
      </w:r>
      <w:r>
        <w:rPr>
          <w:sz w:val="20"/>
          <w:szCs w:val="20"/>
        </w:rPr>
        <w:t xml:space="preserve"> </w:t>
      </w:r>
      <w:r w:rsidRPr="009532F0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0;</w:t>
      </w:r>
    </w:p>
    <w:p w14:paraId="01D07CEC" w14:textId="195D93F2" w:rsidR="00BD7A41" w:rsidRDefault="00BD7A41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5. </w:t>
      </w:r>
      <w:r w:rsidRPr="00BD7A41">
        <w:rPr>
          <w:sz w:val="20"/>
          <w:szCs w:val="20"/>
          <w:u w:val="single"/>
        </w:rPr>
        <w:t>Play Game</w:t>
      </w:r>
      <w:r>
        <w:rPr>
          <w:sz w:val="20"/>
          <w:szCs w:val="20"/>
        </w:rPr>
        <w:t>.</w:t>
      </w:r>
    </w:p>
    <w:p w14:paraId="12A35634" w14:textId="109F0590" w:rsidR="001B2FAD" w:rsidRPr="009532F0" w:rsidRDefault="00BD7A41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6.</w:t>
      </w:r>
      <w:r w:rsidR="001B2FAD" w:rsidRPr="003015A5">
        <w:rPr>
          <w:sz w:val="20"/>
          <w:szCs w:val="20"/>
        </w:rPr>
        <w:t>.</w:t>
      </w:r>
      <w:r w:rsidR="001B2FAD">
        <w:rPr>
          <w:b/>
          <w:bCs/>
          <w:sz w:val="20"/>
          <w:szCs w:val="20"/>
        </w:rPr>
        <w:tab/>
      </w:r>
      <w:r w:rsidR="001B2FAD" w:rsidRPr="003015A5">
        <w:rPr>
          <w:b/>
          <w:bCs/>
          <w:sz w:val="20"/>
          <w:szCs w:val="20"/>
        </w:rPr>
        <w:t>WHILE</w:t>
      </w:r>
      <w:r w:rsidR="001B2FAD">
        <w:rPr>
          <w:sz w:val="20"/>
          <w:szCs w:val="20"/>
        </w:rPr>
        <w:t xml:space="preserve"> (</w:t>
      </w:r>
      <w:r w:rsidR="001B2FAD" w:rsidRPr="00946DC5">
        <w:rPr>
          <w:i/>
          <w:iCs/>
          <w:sz w:val="20"/>
          <w:szCs w:val="20"/>
        </w:rPr>
        <w:t>gamesPlayed</w:t>
      </w:r>
      <w:r w:rsidR="001B2FAD">
        <w:rPr>
          <w:sz w:val="20"/>
          <w:szCs w:val="20"/>
        </w:rPr>
        <w:t xml:space="preserve"> &lt; </w:t>
      </w:r>
      <w:r w:rsidR="001B2FAD" w:rsidRPr="00946DC5">
        <w:rPr>
          <w:i/>
          <w:iCs/>
          <w:sz w:val="20"/>
          <w:szCs w:val="20"/>
        </w:rPr>
        <w:t>numOfGamesToPlay</w:t>
      </w:r>
      <w:r w:rsidR="001B2FAD">
        <w:rPr>
          <w:sz w:val="20"/>
          <w:szCs w:val="20"/>
        </w:rPr>
        <w:t>)</w:t>
      </w:r>
    </w:p>
    <w:p w14:paraId="4C96A80A" w14:textId="2D8B1FD7" w:rsidR="003015A5" w:rsidRPr="0010257B" w:rsidRDefault="00EF5921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ab/>
        <w:t>playDarts();</w:t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i/>
          <w:iCs/>
          <w:color w:val="00B050"/>
          <w:sz w:val="20"/>
          <w:szCs w:val="20"/>
        </w:rPr>
        <w:t xml:space="preserve">// Move to </w:t>
      </w:r>
      <w:r w:rsidR="0010257B">
        <w:rPr>
          <w:i/>
          <w:iCs/>
          <w:color w:val="00B050"/>
          <w:sz w:val="20"/>
          <w:szCs w:val="20"/>
        </w:rPr>
        <w:t xml:space="preserve">playDarts </w:t>
      </w:r>
      <w:r w:rsidR="0010257B">
        <w:rPr>
          <w:i/>
          <w:iCs/>
          <w:color w:val="00B050"/>
          <w:sz w:val="20"/>
          <w:szCs w:val="20"/>
        </w:rPr>
        <w:t>function.</w:t>
      </w:r>
    </w:p>
    <w:p w14:paraId="2CF474FF" w14:textId="07368D73" w:rsidR="008925C5" w:rsidRPr="008925C5" w:rsidRDefault="008925C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WHILE</w:t>
      </w:r>
    </w:p>
    <w:p w14:paraId="50530430" w14:textId="1BD49190" w:rsidR="003015A5" w:rsidRDefault="003015A5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504A176" w14:textId="302F5133" w:rsidR="003015A5" w:rsidRDefault="001B2FAD" w:rsidP="003015A5">
      <w:pPr>
        <w:spacing w:after="120" w:line="240" w:lineRule="auto"/>
        <w:rPr>
          <w:sz w:val="20"/>
          <w:szCs w:val="20"/>
        </w:rPr>
      </w:pPr>
      <w:r w:rsidRPr="003015A5">
        <w:rPr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6A58F3E" wp14:editId="30E73383">
                <wp:simplePos x="0" y="0"/>
                <wp:positionH relativeFrom="margin">
                  <wp:align>right</wp:align>
                </wp:positionH>
                <wp:positionV relativeFrom="paragraph">
                  <wp:posOffset>13586</wp:posOffset>
                </wp:positionV>
                <wp:extent cx="2360930" cy="1057275"/>
                <wp:effectExtent l="0" t="0" r="2794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7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73AF0" w14:textId="77777777" w:rsidR="001B2FAD" w:rsidRPr="00C241C3" w:rsidRDefault="001B2FAD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This is the 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playDarts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 and one of the main algorithm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s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83D0E1C" w14:textId="729ECB10" w:rsidR="001B2FAD" w:rsidRDefault="001B2FAD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0E11C53" w14:textId="00009045" w:rsidR="001027BF" w:rsidRPr="00C241C3" w:rsidRDefault="001027BF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58F3E" id="_x0000_s1027" type="#_x0000_t202" style="position:absolute;margin-left:134.7pt;margin-top:1.05pt;width:185.9pt;height:83.25pt;z-index:25167564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" fillcolor="#deeaf6 [664]">
                <v:textbox>
                  <w:txbxContent>
                    <w:p w14:paraId="7A173AF0" w14:textId="77777777" w:rsidR="001B2FAD" w:rsidRPr="00C241C3" w:rsidRDefault="001B2FAD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This is the 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playDarts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 and one of the main algorithm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s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83D0E1C" w14:textId="729ECB10" w:rsidR="001B2FAD" w:rsidRDefault="001B2FAD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0E11C53" w14:textId="00009045" w:rsidR="001027BF" w:rsidRPr="00C241C3" w:rsidRDefault="001027BF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15A5">
        <w:rPr>
          <w:sz w:val="20"/>
          <w:szCs w:val="20"/>
        </w:rPr>
        <w:t>1.</w:t>
      </w:r>
      <w:r w:rsidR="00516200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IF</w:t>
      </w:r>
      <w:r w:rsidR="003015A5">
        <w:rPr>
          <w:sz w:val="20"/>
          <w:szCs w:val="20"/>
        </w:rPr>
        <w:t>(</w:t>
      </w:r>
      <w:r w:rsidR="003015A5" w:rsidRPr="00BB3C4F">
        <w:rPr>
          <w:i/>
          <w:iCs/>
          <w:sz w:val="20"/>
          <w:szCs w:val="20"/>
        </w:rPr>
        <w:t>numOfPlayers</w:t>
      </w:r>
      <w:r w:rsidR="003015A5">
        <w:rPr>
          <w:i/>
          <w:iCs/>
          <w:sz w:val="20"/>
          <w:szCs w:val="20"/>
        </w:rPr>
        <w:t xml:space="preserve"> == 1</w:t>
      </w:r>
      <w:r w:rsidR="003015A5">
        <w:rPr>
          <w:sz w:val="20"/>
          <w:szCs w:val="20"/>
        </w:rPr>
        <w:t>)</w:t>
      </w:r>
      <w:r w:rsidRPr="001B2FAD">
        <w:rPr>
          <w:noProof/>
          <w:sz w:val="20"/>
          <w:szCs w:val="20"/>
        </w:rPr>
        <w:t xml:space="preserve"> </w:t>
      </w:r>
    </w:p>
    <w:p w14:paraId="6F36794E" w14:textId="77777777" w:rsidR="00516200" w:rsidRDefault="003015A5" w:rsidP="00516200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>1.1</w:t>
      </w:r>
      <w:r w:rsidR="00516200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WHILE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remainingScore</w:t>
      </w:r>
      <w:r w:rsidRPr="0046175E">
        <w:rPr>
          <w:sz w:val="20"/>
          <w:szCs w:val="20"/>
        </w:rPr>
        <w:t xml:space="preserve"> &gt; 0</w:t>
      </w:r>
      <w:r>
        <w:rPr>
          <w:sz w:val="20"/>
          <w:szCs w:val="20"/>
        </w:rPr>
        <w:t>)</w:t>
      </w:r>
    </w:p>
    <w:p w14:paraId="3947B2E8" w14:textId="2857D64E" w:rsidR="003015A5" w:rsidRPr="00516200" w:rsidRDefault="003015A5" w:rsidP="00516200">
      <w:pPr>
        <w:spacing w:after="120" w:line="240" w:lineRule="auto"/>
        <w:ind w:left="1420" w:firstLine="284"/>
        <w:rPr>
          <w:sz w:val="20"/>
          <w:szCs w:val="20"/>
        </w:rPr>
      </w:pPr>
      <w:r>
        <w:rPr>
          <w:sz w:val="20"/>
          <w:szCs w:val="20"/>
        </w:rPr>
        <w:t>1.1.1</w:t>
      </w:r>
      <w:r w:rsidR="00516200">
        <w:rPr>
          <w:sz w:val="20"/>
          <w:szCs w:val="20"/>
        </w:rPr>
        <w:tab/>
      </w:r>
      <w:r>
        <w:rPr>
          <w:sz w:val="20"/>
          <w:szCs w:val="20"/>
        </w:rPr>
        <w:t>takeTurn(</w:t>
      </w:r>
      <w:r w:rsidRPr="0046175E">
        <w:rPr>
          <w:sz w:val="20"/>
          <w:szCs w:val="20"/>
        </w:rPr>
        <w:t>Player 1</w:t>
      </w:r>
      <w:r>
        <w:rPr>
          <w:sz w:val="20"/>
          <w:szCs w:val="20"/>
        </w:rPr>
        <w:t>);</w:t>
      </w:r>
    </w:p>
    <w:p w14:paraId="0EA74BDF" w14:textId="74297BE2" w:rsidR="003015A5" w:rsidRDefault="003015A5" w:rsidP="00516200">
      <w:pPr>
        <w:spacing w:after="120" w:line="240" w:lineRule="auto"/>
        <w:ind w:left="1136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WHILE</w:t>
      </w:r>
    </w:p>
    <w:p w14:paraId="43165878" w14:textId="69D47250" w:rsidR="003015A5" w:rsidRDefault="00516200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2.</w:t>
      </w:r>
      <w:r w:rsidR="0018533F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ELSE</w:t>
      </w:r>
    </w:p>
    <w:p w14:paraId="4B4CBEBF" w14:textId="6E65AA5C" w:rsidR="003015A5" w:rsidRPr="00895D7F" w:rsidRDefault="00365F8F" w:rsidP="00365F8F">
      <w:pPr>
        <w:spacing w:after="120" w:line="240" w:lineRule="auto"/>
        <w:ind w:left="284" w:firstLine="284"/>
        <w:rPr>
          <w:sz w:val="20"/>
          <w:szCs w:val="20"/>
        </w:rPr>
      </w:pPr>
      <w:r>
        <w:rPr>
          <w:sz w:val="20"/>
          <w:szCs w:val="20"/>
        </w:rPr>
        <w:t>2.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015A5" w:rsidRPr="0046175E">
        <w:rPr>
          <w:b/>
          <w:bCs/>
          <w:sz w:val="20"/>
          <w:szCs w:val="20"/>
        </w:rPr>
        <w:t>WHILE</w:t>
      </w:r>
      <w:r w:rsidR="003015A5" w:rsidRPr="0046175E">
        <w:rPr>
          <w:sz w:val="20"/>
          <w:szCs w:val="20"/>
        </w:rPr>
        <w:t xml:space="preserve"> (Player 1 </w:t>
      </w:r>
      <w:r w:rsidR="003015A5">
        <w:rPr>
          <w:i/>
          <w:iCs/>
          <w:sz w:val="20"/>
          <w:szCs w:val="20"/>
        </w:rPr>
        <w:t>remainingScore</w:t>
      </w:r>
      <w:r w:rsidR="003015A5" w:rsidRPr="0046175E">
        <w:rPr>
          <w:sz w:val="20"/>
          <w:szCs w:val="20"/>
        </w:rPr>
        <w:t xml:space="preserve"> &gt; 0 AND Player 2</w:t>
      </w:r>
      <w:r w:rsidR="003015A5">
        <w:rPr>
          <w:sz w:val="20"/>
          <w:szCs w:val="20"/>
        </w:rPr>
        <w:t xml:space="preserve"> </w:t>
      </w:r>
      <w:r w:rsidR="003015A5">
        <w:rPr>
          <w:i/>
          <w:iCs/>
          <w:sz w:val="20"/>
          <w:szCs w:val="20"/>
        </w:rPr>
        <w:t>remainingScore</w:t>
      </w:r>
      <w:r w:rsidR="003015A5" w:rsidRPr="0046175E">
        <w:rPr>
          <w:sz w:val="20"/>
          <w:szCs w:val="20"/>
        </w:rPr>
        <w:t xml:space="preserve"> &gt; 0)</w:t>
      </w:r>
    </w:p>
    <w:p w14:paraId="5A3E8658" w14:textId="2A587E48" w:rsidR="003015A5" w:rsidRPr="00EA06C5" w:rsidRDefault="00365F8F" w:rsidP="00365F8F">
      <w:pPr>
        <w:spacing w:after="120" w:line="240" w:lineRule="auto"/>
        <w:ind w:left="1420" w:firstLine="284"/>
        <w:rPr>
          <w:sz w:val="20"/>
          <w:szCs w:val="20"/>
        </w:rPr>
      </w:pPr>
      <w:r>
        <w:rPr>
          <w:sz w:val="20"/>
          <w:szCs w:val="20"/>
        </w:rPr>
        <w:t>2.1.1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>takeTurn(</w:t>
      </w:r>
      <w:r w:rsidR="003015A5" w:rsidRPr="0046175E">
        <w:rPr>
          <w:sz w:val="20"/>
          <w:szCs w:val="20"/>
        </w:rPr>
        <w:t>Player 1</w:t>
      </w:r>
      <w:r w:rsidR="003015A5">
        <w:rPr>
          <w:sz w:val="20"/>
          <w:szCs w:val="20"/>
        </w:rPr>
        <w:t>);</w:t>
      </w:r>
      <w:r w:rsidR="003015A5">
        <w:rPr>
          <w:sz w:val="20"/>
          <w:szCs w:val="20"/>
        </w:rPr>
        <w:tab/>
      </w:r>
      <w:r w:rsidR="003015A5">
        <w:rPr>
          <w:i/>
          <w:iCs/>
          <w:color w:val="00B050"/>
          <w:sz w:val="20"/>
          <w:szCs w:val="20"/>
        </w:rPr>
        <w:t>// Move to takeTurn function.</w:t>
      </w:r>
    </w:p>
    <w:p w14:paraId="2BB4B975" w14:textId="5F17EA0B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65F8F">
        <w:rPr>
          <w:sz w:val="20"/>
          <w:szCs w:val="20"/>
        </w:rPr>
        <w:t>2.1.2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takeTurn(Player 2);</w:t>
      </w:r>
      <w:r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akeTurn function.</w:t>
      </w:r>
    </w:p>
    <w:p w14:paraId="4F3B8F06" w14:textId="67340852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WHILE</w:t>
      </w:r>
    </w:p>
    <w:p w14:paraId="3AEACAFF" w14:textId="469C5405" w:rsidR="003015A5" w:rsidRPr="007F0C55" w:rsidRDefault="003015A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5C7A6F1A" w14:textId="6A1AB446" w:rsidR="003015A5" w:rsidRDefault="007B550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3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i/>
          <w:iCs/>
          <w:sz w:val="20"/>
          <w:szCs w:val="20"/>
        </w:rPr>
        <w:t>gamesPlayed</w:t>
      </w:r>
      <w:r w:rsidR="003015A5">
        <w:rPr>
          <w:sz w:val="20"/>
          <w:szCs w:val="20"/>
        </w:rPr>
        <w:t xml:space="preserve"> </w:t>
      </w:r>
      <w:r w:rsidR="003015A5" w:rsidRPr="00450997">
        <w:rPr>
          <w:sz w:val="20"/>
          <w:szCs w:val="20"/>
        </w:rPr>
        <w:sym w:font="Wingdings" w:char="F0DF"/>
      </w:r>
      <w:r w:rsidR="003015A5">
        <w:rPr>
          <w:sz w:val="20"/>
          <w:szCs w:val="20"/>
        </w:rPr>
        <w:t xml:space="preserve"> </w:t>
      </w:r>
      <w:r w:rsidR="003015A5">
        <w:rPr>
          <w:i/>
          <w:iCs/>
          <w:sz w:val="20"/>
          <w:szCs w:val="20"/>
        </w:rPr>
        <w:t>gamesPlayed</w:t>
      </w:r>
      <w:r w:rsidR="003015A5">
        <w:rPr>
          <w:sz w:val="20"/>
          <w:szCs w:val="20"/>
        </w:rPr>
        <w:t xml:space="preserve"> + 1;</w:t>
      </w:r>
    </w:p>
    <w:p w14:paraId="600529CF" w14:textId="52DB9407" w:rsidR="003015A5" w:rsidRDefault="007B550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4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IF</w:t>
      </w:r>
      <w:r w:rsidR="003015A5">
        <w:rPr>
          <w:sz w:val="20"/>
          <w:szCs w:val="20"/>
        </w:rPr>
        <w:t>(</w:t>
      </w:r>
      <w:r w:rsidR="003015A5" w:rsidRPr="00BB3C4F">
        <w:rPr>
          <w:i/>
          <w:iCs/>
          <w:sz w:val="20"/>
          <w:szCs w:val="20"/>
        </w:rPr>
        <w:t>numOfPlayers</w:t>
      </w:r>
      <w:r w:rsidR="003015A5">
        <w:rPr>
          <w:sz w:val="20"/>
          <w:szCs w:val="20"/>
        </w:rPr>
        <w:t xml:space="preserve"> &gt; 1)</w:t>
      </w:r>
    </w:p>
    <w:p w14:paraId="4121E395" w14:textId="7601C8A0" w:rsidR="003015A5" w:rsidRDefault="003015A5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C7224">
        <w:rPr>
          <w:sz w:val="20"/>
          <w:szCs w:val="20"/>
        </w:rPr>
        <w:t>4.1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determineWinner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determineWinner function.</w:t>
      </w:r>
    </w:p>
    <w:p w14:paraId="4C24AEDC" w14:textId="5D8CE003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C7224">
        <w:rPr>
          <w:sz w:val="20"/>
          <w:szCs w:val="20"/>
        </w:rPr>
        <w:t>4.2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swapTurns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swapTurns function.</w:t>
      </w:r>
    </w:p>
    <w:p w14:paraId="3654FEB2" w14:textId="55291549" w:rsidR="003015A5" w:rsidRDefault="000C7224" w:rsidP="000C7224">
      <w:pPr>
        <w:spacing w:after="120" w:line="240" w:lineRule="auto"/>
        <w:ind w:left="284" w:firstLine="284"/>
        <w:rPr>
          <w:color w:val="00B050"/>
          <w:sz w:val="20"/>
          <w:szCs w:val="20"/>
        </w:rPr>
      </w:pPr>
      <w:r>
        <w:rPr>
          <w:sz w:val="20"/>
          <w:szCs w:val="20"/>
        </w:rPr>
        <w:t>4.3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ab/>
        <w:t>resetGame();</w:t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3015A5">
        <w:rPr>
          <w:i/>
          <w:iCs/>
          <w:color w:val="00B050"/>
          <w:sz w:val="20"/>
          <w:szCs w:val="20"/>
        </w:rPr>
        <w:t>// Move to resetGame function. Reset both plyrs.</w:t>
      </w:r>
    </w:p>
    <w:p w14:paraId="75BBC528" w14:textId="37F5CCA6" w:rsidR="003015A5" w:rsidRDefault="007B550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5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ELSE</w:t>
      </w:r>
    </w:p>
    <w:p w14:paraId="3F878F36" w14:textId="12E83931" w:rsidR="003015A5" w:rsidRPr="005D522A" w:rsidRDefault="003015A5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0C7224">
        <w:rPr>
          <w:sz w:val="20"/>
          <w:szCs w:val="20"/>
        </w:rPr>
        <w:t>5.1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resetGame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</w:p>
    <w:p w14:paraId="0E2180EF" w14:textId="77777777" w:rsidR="008B2CD6" w:rsidRDefault="003015A5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  <w:r>
        <w:rPr>
          <w:sz w:val="20"/>
          <w:szCs w:val="20"/>
        </w:rPr>
        <w:tab/>
      </w:r>
    </w:p>
    <w:p w14:paraId="66F6F170" w14:textId="77777777" w:rsidR="008B2CD6" w:rsidRDefault="008B2CD6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6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 xml:space="preserve"> (</w:t>
      </w:r>
      <w:r w:rsidRPr="00946DC5">
        <w:rPr>
          <w:i/>
          <w:iCs/>
          <w:sz w:val="20"/>
          <w:szCs w:val="20"/>
        </w:rPr>
        <w:t>gamesPlayed</w:t>
      </w:r>
      <w:r>
        <w:rPr>
          <w:sz w:val="20"/>
          <w:szCs w:val="20"/>
        </w:rPr>
        <w:t xml:space="preserve"> &lt; </w:t>
      </w:r>
      <w:r w:rsidRPr="00946DC5">
        <w:rPr>
          <w:i/>
          <w:iCs/>
          <w:sz w:val="20"/>
          <w:szCs w:val="20"/>
        </w:rPr>
        <w:t>numOfGamesToPlay</w:t>
      </w:r>
      <w:r>
        <w:rPr>
          <w:sz w:val="20"/>
          <w:szCs w:val="20"/>
        </w:rPr>
        <w:t>)</w:t>
      </w:r>
    </w:p>
    <w:p w14:paraId="70198589" w14:textId="7AB88007" w:rsidR="002E1736" w:rsidRDefault="008B2CD6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6.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rintWinFreqs</w:t>
      </w:r>
      <w:r w:rsidR="00AA5056">
        <w:rPr>
          <w:sz w:val="20"/>
          <w:szCs w:val="20"/>
        </w:rPr>
        <w:t>();</w:t>
      </w:r>
    </w:p>
    <w:p w14:paraId="3E6E6318" w14:textId="51AA29C5" w:rsidR="003015A5" w:rsidRDefault="002E1736" w:rsidP="000C7224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  <w:r w:rsidR="003015A5">
        <w:rPr>
          <w:b/>
          <w:bCs/>
          <w:sz w:val="20"/>
          <w:szCs w:val="20"/>
        </w:rPr>
        <w:br w:type="page"/>
      </w:r>
    </w:p>
    <w:p w14:paraId="1CF42B27" w14:textId="179990D4" w:rsidR="0084679F" w:rsidRDefault="0084679F" w:rsidP="009F1436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9A20B2" wp14:editId="1A74F808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360930" cy="1123950"/>
                <wp:effectExtent l="0" t="0" r="279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726F2" w14:textId="76CAC706" w:rsidR="00A337EA" w:rsidRPr="00C241C3" w:rsidRDefault="00A337EA" w:rsidP="00A337E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 takeTurn function and one of the main algorithms which is repeated for both players.</w:t>
                            </w:r>
                          </w:p>
                          <w:p w14:paraId="0A21E75A" w14:textId="145C0817" w:rsidR="00A337EA" w:rsidRDefault="00A337E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29AF0687" w14:textId="0D0CC61F" w:rsidR="00943FA2" w:rsidRPr="00C241C3" w:rsidRDefault="007903D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 w:rsidR="00943FA2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A20B2" id="_x0000_s1028" type="#_x0000_t202" style="position:absolute;margin-left:134.7pt;margin-top:.65pt;width:185.9pt;height:88.5pt;z-index:251659264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" fillcolor="#deeaf6 [664]">
                <v:textbox>
                  <w:txbxContent>
                    <w:p w14:paraId="2F1726F2" w14:textId="76CAC706" w:rsidR="00A337EA" w:rsidRPr="00C241C3" w:rsidRDefault="00A337EA" w:rsidP="00A337E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 takeTurn function and one of the main algorithms which is repeated for both players.</w:t>
                      </w:r>
                    </w:p>
                    <w:p w14:paraId="0A21E75A" w14:textId="145C0817" w:rsidR="00A337EA" w:rsidRDefault="00A337E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29AF0687" w14:textId="0D0CC61F" w:rsidR="00943FA2" w:rsidRPr="00C241C3" w:rsidRDefault="007903D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 w:rsidR="00943FA2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i/>
          <w:iCs/>
          <w:color w:val="00B050"/>
          <w:sz w:val="20"/>
          <w:szCs w:val="20"/>
        </w:rPr>
        <w:t>// Function takes a player object argument.</w:t>
      </w:r>
    </w:p>
    <w:p w14:paraId="692EA2D3" w14:textId="723EC77E" w:rsidR="00C72B15" w:rsidRDefault="002B0E41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1.</w:t>
      </w:r>
      <w:r w:rsidR="00C72B15" w:rsidRPr="0046175E">
        <w:rPr>
          <w:b/>
          <w:bCs/>
          <w:sz w:val="20"/>
          <w:szCs w:val="20"/>
        </w:rPr>
        <w:t>IF</w:t>
      </w:r>
      <w:r w:rsidR="00C72B15" w:rsidRPr="0046175E">
        <w:rPr>
          <w:sz w:val="20"/>
          <w:szCs w:val="20"/>
        </w:rPr>
        <w:t xml:space="preserve"> (</w:t>
      </w:r>
      <w:r w:rsidR="006D54A8">
        <w:rPr>
          <w:i/>
          <w:iCs/>
          <w:sz w:val="20"/>
          <w:szCs w:val="20"/>
        </w:rPr>
        <w:t>player</w:t>
      </w:r>
      <w:r w:rsidR="00A523ED">
        <w:rPr>
          <w:i/>
          <w:iCs/>
          <w:sz w:val="20"/>
          <w:szCs w:val="20"/>
        </w:rPr>
        <w:t>PassedByRef</w:t>
      </w:r>
      <w:r w:rsidR="006D54A8">
        <w:rPr>
          <w:i/>
          <w:iCs/>
          <w:sz w:val="20"/>
          <w:szCs w:val="20"/>
        </w:rPr>
        <w:t>ToFunction</w:t>
      </w:r>
      <w:r w:rsidR="006D54A8">
        <w:rPr>
          <w:sz w:val="20"/>
          <w:szCs w:val="20"/>
        </w:rPr>
        <w:t>-</w:t>
      </w:r>
      <w:r w:rsidR="00616519">
        <w:rPr>
          <w:sz w:val="20"/>
          <w:szCs w:val="20"/>
        </w:rPr>
        <w:t>get</w:t>
      </w:r>
      <w:r w:rsidR="00F137B9">
        <w:rPr>
          <w:sz w:val="20"/>
          <w:szCs w:val="20"/>
        </w:rPr>
        <w:t>IsPlaying(</w:t>
      </w:r>
      <w:r w:rsidR="00C72B15" w:rsidRPr="0046175E">
        <w:rPr>
          <w:sz w:val="20"/>
          <w:szCs w:val="20"/>
        </w:rPr>
        <w:t>)</w:t>
      </w:r>
      <w:r w:rsidR="006D54A8">
        <w:rPr>
          <w:sz w:val="20"/>
          <w:szCs w:val="20"/>
        </w:rPr>
        <w:t>)</w:t>
      </w:r>
    </w:p>
    <w:p w14:paraId="42737D31" w14:textId="5F78DAB7" w:rsidR="00D27BC6" w:rsidRDefault="00D27BC6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numOfPlayers &gt; </w:t>
      </w:r>
      <w:r w:rsidR="00182037">
        <w:rPr>
          <w:i/>
          <w:iCs/>
          <w:sz w:val="20"/>
          <w:szCs w:val="20"/>
        </w:rPr>
        <w:t>1</w:t>
      </w:r>
      <w:r>
        <w:rPr>
          <w:sz w:val="20"/>
          <w:szCs w:val="20"/>
        </w:rPr>
        <w:t>)</w:t>
      </w:r>
    </w:p>
    <w:p w14:paraId="46638D21" w14:textId="160A990C" w:rsidR="00D27BC6" w:rsidRDefault="00D27BC6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color w:val="00B050"/>
          <w:sz w:val="20"/>
          <w:szCs w:val="20"/>
        </w:rPr>
        <w:t>// Set up who’s playing next</w:t>
      </w:r>
    </w:p>
    <w:p w14:paraId="11719A4F" w14:textId="22EB93F4" w:rsidR="00D27BC6" w:rsidRPr="00BA44DA" w:rsidRDefault="00D27BC6" w:rsidP="00D27BC6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246C8">
        <w:rPr>
          <w:sz w:val="20"/>
          <w:szCs w:val="20"/>
        </w:rPr>
        <w:tab/>
      </w:r>
      <w:r>
        <w:rPr>
          <w:sz w:val="20"/>
          <w:szCs w:val="20"/>
        </w:rPr>
        <w:t>1.1.1</w:t>
      </w:r>
      <w:r>
        <w:rPr>
          <w:sz w:val="20"/>
          <w:szCs w:val="20"/>
        </w:rPr>
        <w:tab/>
        <w:t>Player 1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>False</w:t>
      </w:r>
      <w:r>
        <w:rPr>
          <w:color w:val="00B050"/>
          <w:sz w:val="20"/>
          <w:szCs w:val="20"/>
        </w:rPr>
        <w:t>;</w:t>
      </w:r>
    </w:p>
    <w:p w14:paraId="4E397A27" w14:textId="4297B408" w:rsidR="00D27BC6" w:rsidRDefault="00D27BC6" w:rsidP="00D27BC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246C8">
        <w:rPr>
          <w:sz w:val="20"/>
          <w:szCs w:val="20"/>
        </w:rPr>
        <w:tab/>
      </w:r>
      <w:r>
        <w:rPr>
          <w:sz w:val="20"/>
          <w:szCs w:val="20"/>
        </w:rPr>
        <w:t>1.1.2</w:t>
      </w:r>
      <w:r>
        <w:rPr>
          <w:sz w:val="20"/>
          <w:szCs w:val="20"/>
        </w:rPr>
        <w:tab/>
        <w:t>Player 2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5C7075A8" w14:textId="1DCCB3DF" w:rsidR="00C72B15" w:rsidRPr="000533DC" w:rsidRDefault="00D27BC6" w:rsidP="00D27BC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345AE8EE" w14:textId="08414B27" w:rsidR="00C72B15" w:rsidRDefault="00C72B15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0533DC">
        <w:rPr>
          <w:sz w:val="20"/>
          <w:szCs w:val="20"/>
        </w:rPr>
        <w:t>2</w:t>
      </w:r>
      <w:r w:rsidR="00CB6D84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WHILE</w:t>
      </w:r>
      <w:r w:rsidRPr="0046175E">
        <w:rPr>
          <w:sz w:val="20"/>
          <w:szCs w:val="20"/>
        </w:rPr>
        <w:t>(</w:t>
      </w:r>
      <w:r w:rsidR="001F32BE">
        <w:rPr>
          <w:sz w:val="20"/>
          <w:szCs w:val="20"/>
        </w:rPr>
        <w:t>get(</w:t>
      </w:r>
      <w:r w:rsidR="009C43F5">
        <w:rPr>
          <w:i/>
          <w:iCs/>
          <w:sz w:val="20"/>
          <w:szCs w:val="20"/>
        </w:rPr>
        <w:t>dartsThrownInRound</w:t>
      </w:r>
      <w:r w:rsidR="001F32BE">
        <w:rPr>
          <w:i/>
          <w:iCs/>
          <w:sz w:val="20"/>
          <w:szCs w:val="20"/>
        </w:rPr>
        <w:t>)</w:t>
      </w:r>
      <w:r w:rsidR="009C43F5">
        <w:rPr>
          <w:i/>
          <w:iCs/>
          <w:sz w:val="20"/>
          <w:szCs w:val="20"/>
        </w:rPr>
        <w:t xml:space="preserve"> &lt; </w:t>
      </w:r>
      <w:r w:rsidR="001F32BE">
        <w:rPr>
          <w:sz w:val="20"/>
          <w:szCs w:val="20"/>
        </w:rPr>
        <w:t>get(</w:t>
      </w:r>
      <w:r w:rsidR="00AF6904">
        <w:rPr>
          <w:i/>
          <w:iCs/>
          <w:sz w:val="20"/>
          <w:szCs w:val="20"/>
        </w:rPr>
        <w:t>numOfDartsToThrow</w:t>
      </w:r>
      <w:r w:rsidRPr="0046175E">
        <w:rPr>
          <w:sz w:val="20"/>
          <w:szCs w:val="20"/>
        </w:rPr>
        <w:t>)</w:t>
      </w:r>
      <w:r w:rsidR="001F32BE">
        <w:rPr>
          <w:sz w:val="20"/>
          <w:szCs w:val="20"/>
        </w:rPr>
        <w:t>)</w:t>
      </w:r>
    </w:p>
    <w:p w14:paraId="7C5BF8A2" w14:textId="3A6B844F" w:rsidR="00801788" w:rsidRDefault="0080178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241C3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</w:t>
      </w:r>
      <w:r w:rsidR="000533DC">
        <w:rPr>
          <w:sz w:val="20"/>
          <w:szCs w:val="20"/>
        </w:rPr>
        <w:t>2</w:t>
      </w:r>
      <w:r>
        <w:rPr>
          <w:sz w:val="20"/>
          <w:szCs w:val="20"/>
        </w:rPr>
        <w:t>.1</w:t>
      </w:r>
      <w:r>
        <w:rPr>
          <w:sz w:val="20"/>
          <w:szCs w:val="20"/>
        </w:rPr>
        <w:tab/>
      </w:r>
      <w:r>
        <w:rPr>
          <w:i/>
          <w:iCs/>
          <w:sz w:val="20"/>
          <w:szCs w:val="20"/>
        </w:rPr>
        <w:t>number</w:t>
      </w:r>
      <w:r w:rsidR="00B325EB">
        <w:rPr>
          <w:i/>
          <w:iCs/>
          <w:sz w:val="20"/>
          <w:szCs w:val="20"/>
        </w:rPr>
        <w:t>Hi</w:t>
      </w:r>
      <w:r w:rsidRPr="009023BF">
        <w:rPr>
          <w:i/>
          <w:iCs/>
          <w:sz w:val="20"/>
          <w:szCs w:val="20"/>
        </w:rPr>
        <w:t>t</w:t>
      </w:r>
      <w:r>
        <w:rPr>
          <w:sz w:val="20"/>
          <w:szCs w:val="20"/>
        </w:rPr>
        <w:t xml:space="preserve"> </w:t>
      </w:r>
      <w:r w:rsidRPr="00801788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0;</w:t>
      </w:r>
    </w:p>
    <w:p w14:paraId="3AB6E5DD" w14:textId="49BF9EC5" w:rsidR="00A90EBB" w:rsidRPr="00CE3C41" w:rsidRDefault="00C72B15" w:rsidP="009F1436">
      <w:pPr>
        <w:spacing w:after="120" w:line="240" w:lineRule="auto"/>
        <w:rPr>
          <w:i/>
          <w:iCs/>
          <w:color w:val="00B050"/>
          <w:sz w:val="14"/>
          <w:szCs w:val="14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21581F">
        <w:rPr>
          <w:sz w:val="20"/>
          <w:szCs w:val="20"/>
        </w:rPr>
        <w:t>2.</w:t>
      </w:r>
      <w:r w:rsidR="00EA36E4">
        <w:rPr>
          <w:sz w:val="20"/>
          <w:szCs w:val="20"/>
        </w:rPr>
        <w:t>2</w:t>
      </w:r>
      <w:r w:rsidR="009A3307">
        <w:rPr>
          <w:sz w:val="20"/>
          <w:szCs w:val="20"/>
        </w:rPr>
        <w:tab/>
      </w:r>
      <w:r w:rsidR="00233012">
        <w:rPr>
          <w:i/>
          <w:iCs/>
          <w:sz w:val="20"/>
          <w:szCs w:val="20"/>
        </w:rPr>
        <w:t>scoreRemaining</w:t>
      </w:r>
      <w:r w:rsidR="00233012">
        <w:rPr>
          <w:sz w:val="20"/>
          <w:szCs w:val="20"/>
        </w:rPr>
        <w:t xml:space="preserve"> </w:t>
      </w:r>
      <w:r w:rsidR="00233012" w:rsidRPr="00233012">
        <w:rPr>
          <w:sz w:val="20"/>
          <w:szCs w:val="20"/>
        </w:rPr>
        <w:sym w:font="Wingdings" w:char="F0DF"/>
      </w:r>
      <w:r w:rsidR="00233012">
        <w:rPr>
          <w:sz w:val="20"/>
          <w:szCs w:val="20"/>
        </w:rPr>
        <w:t xml:space="preserve"> </w:t>
      </w:r>
      <w:r w:rsidR="00261D27">
        <w:rPr>
          <w:sz w:val="20"/>
          <w:szCs w:val="20"/>
        </w:rPr>
        <w:t>getScoreRemaining();</w:t>
      </w:r>
      <w:r w:rsidR="002420C9">
        <w:rPr>
          <w:sz w:val="20"/>
          <w:szCs w:val="20"/>
        </w:rPr>
        <w:tab/>
      </w:r>
      <w:r w:rsidR="002420C9" w:rsidRPr="00CE3C41">
        <w:rPr>
          <w:i/>
          <w:iCs/>
          <w:color w:val="00B050"/>
          <w:sz w:val="20"/>
          <w:szCs w:val="20"/>
        </w:rPr>
        <w:t xml:space="preserve">// </w:t>
      </w:r>
      <w:r w:rsidR="00646CAF">
        <w:rPr>
          <w:i/>
          <w:iCs/>
          <w:color w:val="00B050"/>
          <w:sz w:val="20"/>
          <w:szCs w:val="20"/>
        </w:rPr>
        <w:t>Will return scoreRemaining.</w:t>
      </w:r>
      <w:r w:rsidR="002420C9" w:rsidRPr="00CE3C41">
        <w:rPr>
          <w:i/>
          <w:iCs/>
          <w:color w:val="00B050"/>
          <w:sz w:val="20"/>
          <w:szCs w:val="20"/>
        </w:rPr>
        <w:t>.</w:t>
      </w:r>
    </w:p>
    <w:p w14:paraId="63799B70" w14:textId="2A23A01D" w:rsidR="00C241C3" w:rsidRPr="00B16792" w:rsidRDefault="002B0E41" w:rsidP="0083795B">
      <w:pPr>
        <w:spacing w:after="120" w:line="240" w:lineRule="auto"/>
        <w:ind w:left="852" w:firstLine="284"/>
        <w:rPr>
          <w:i/>
          <w:iCs/>
          <w:color w:val="00B050"/>
          <w:sz w:val="20"/>
          <w:szCs w:val="20"/>
        </w:rPr>
      </w:pPr>
      <w:r>
        <w:rPr>
          <w:sz w:val="20"/>
          <w:szCs w:val="20"/>
        </w:rPr>
        <w:t>1.</w:t>
      </w:r>
      <w:r w:rsidR="0021581F">
        <w:rPr>
          <w:sz w:val="20"/>
          <w:szCs w:val="20"/>
        </w:rPr>
        <w:t>2.3</w:t>
      </w:r>
      <w:r w:rsidR="00ED1866">
        <w:rPr>
          <w:sz w:val="20"/>
          <w:szCs w:val="20"/>
        </w:rPr>
        <w:tab/>
      </w:r>
      <w:r w:rsidR="00233012">
        <w:rPr>
          <w:b/>
          <w:bCs/>
          <w:sz w:val="20"/>
          <w:szCs w:val="20"/>
        </w:rPr>
        <w:t>IF</w:t>
      </w:r>
      <w:r w:rsidR="00233012">
        <w:rPr>
          <w:sz w:val="20"/>
          <w:szCs w:val="20"/>
        </w:rPr>
        <w:t>(</w:t>
      </w:r>
      <w:r w:rsidR="00233012">
        <w:rPr>
          <w:i/>
          <w:iCs/>
          <w:sz w:val="20"/>
          <w:szCs w:val="20"/>
        </w:rPr>
        <w:t xml:space="preserve">scoreRemaining &gt; </w:t>
      </w:r>
      <w:r w:rsidR="004364AA">
        <w:rPr>
          <w:i/>
          <w:iCs/>
          <w:sz w:val="20"/>
          <w:szCs w:val="20"/>
        </w:rPr>
        <w:t>170</w:t>
      </w:r>
      <w:r w:rsidR="00233012">
        <w:rPr>
          <w:i/>
          <w:iCs/>
          <w:sz w:val="20"/>
          <w:szCs w:val="20"/>
        </w:rPr>
        <w:t>)</w:t>
      </w:r>
    </w:p>
    <w:p w14:paraId="6A03EEE1" w14:textId="4200F501" w:rsidR="00233012" w:rsidRDefault="00233012" w:rsidP="0083795B">
      <w:pPr>
        <w:spacing w:after="120" w:line="240" w:lineRule="auto"/>
        <w:ind w:left="1704" w:firstLine="284"/>
        <w:rPr>
          <w:sz w:val="20"/>
          <w:szCs w:val="20"/>
        </w:rPr>
      </w:pPr>
      <w:r>
        <w:rPr>
          <w:sz w:val="20"/>
          <w:szCs w:val="20"/>
        </w:rPr>
        <w:t>1.</w:t>
      </w:r>
      <w:r w:rsidR="00456185">
        <w:rPr>
          <w:sz w:val="20"/>
          <w:szCs w:val="20"/>
        </w:rPr>
        <w:t>2.3.</w:t>
      </w:r>
      <w:r w:rsidR="00EA36E4">
        <w:rPr>
          <w:sz w:val="20"/>
          <w:szCs w:val="20"/>
        </w:rPr>
        <w:t>1</w:t>
      </w:r>
      <w:r w:rsidR="00EA36E4">
        <w:rPr>
          <w:sz w:val="20"/>
          <w:szCs w:val="20"/>
        </w:rPr>
        <w:tab/>
      </w:r>
      <w:r w:rsidR="00093015">
        <w:rPr>
          <w:sz w:val="20"/>
          <w:szCs w:val="20"/>
        </w:rPr>
        <w:t xml:space="preserve"> </w:t>
      </w:r>
      <w:r w:rsidR="003358F3">
        <w:rPr>
          <w:i/>
          <w:iCs/>
          <w:sz w:val="20"/>
          <w:szCs w:val="20"/>
        </w:rPr>
        <w:t>number</w:t>
      </w:r>
      <w:r w:rsidR="003358F3" w:rsidRPr="009023BF">
        <w:rPr>
          <w:i/>
          <w:iCs/>
          <w:sz w:val="20"/>
          <w:szCs w:val="20"/>
        </w:rPr>
        <w:t>HIt</w:t>
      </w:r>
      <w:r w:rsidR="003358F3">
        <w:rPr>
          <w:sz w:val="20"/>
          <w:szCs w:val="20"/>
        </w:rPr>
        <w:t xml:space="preserve"> </w:t>
      </w:r>
      <w:r w:rsidR="003358F3" w:rsidRPr="003358F3">
        <w:rPr>
          <w:sz w:val="20"/>
          <w:szCs w:val="20"/>
        </w:rPr>
        <w:sym w:font="Wingdings" w:char="F0DF"/>
      </w:r>
      <w:r w:rsidR="003358F3">
        <w:rPr>
          <w:sz w:val="20"/>
          <w:szCs w:val="20"/>
        </w:rPr>
        <w:t xml:space="preserve"> </w:t>
      </w:r>
      <w:r w:rsidR="00655447">
        <w:rPr>
          <w:sz w:val="20"/>
          <w:szCs w:val="20"/>
        </w:rPr>
        <w:t>throwDart(</w:t>
      </w:r>
      <w:r w:rsidR="00B36DC9">
        <w:rPr>
          <w:sz w:val="20"/>
          <w:szCs w:val="20"/>
        </w:rPr>
        <w:t>2</w:t>
      </w:r>
      <w:r w:rsidR="004364AA">
        <w:rPr>
          <w:sz w:val="20"/>
          <w:szCs w:val="20"/>
        </w:rPr>
        <w:t>0</w:t>
      </w:r>
      <w:r w:rsidR="00B36DC9">
        <w:rPr>
          <w:sz w:val="20"/>
          <w:szCs w:val="20"/>
        </w:rPr>
        <w:t>, t</w:t>
      </w:r>
      <w:r w:rsidR="00655447">
        <w:rPr>
          <w:sz w:val="20"/>
          <w:szCs w:val="20"/>
        </w:rPr>
        <w:t>);</w:t>
      </w:r>
    </w:p>
    <w:p w14:paraId="789E2C34" w14:textId="14E974C8" w:rsidR="00655447" w:rsidRPr="00F52B7A" w:rsidRDefault="00A340EB" w:rsidP="0083795B">
      <w:pPr>
        <w:spacing w:after="120" w:line="240" w:lineRule="auto"/>
        <w:ind w:left="852" w:firstLine="284"/>
        <w:rPr>
          <w:sz w:val="20"/>
          <w:szCs w:val="20"/>
        </w:rPr>
      </w:pPr>
      <w:r>
        <w:rPr>
          <w:sz w:val="20"/>
          <w:szCs w:val="20"/>
        </w:rPr>
        <w:t>1.2.</w:t>
      </w:r>
      <w:r w:rsidR="00EA36E4"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="00655447">
        <w:rPr>
          <w:b/>
          <w:bCs/>
          <w:sz w:val="20"/>
          <w:szCs w:val="20"/>
        </w:rPr>
        <w:t>ELSE</w:t>
      </w:r>
    </w:p>
    <w:p w14:paraId="7233E7ED" w14:textId="4E4B9223" w:rsidR="003C0AD2" w:rsidRPr="0083795B" w:rsidRDefault="00655447" w:rsidP="0083795B">
      <w:pPr>
        <w:spacing w:after="120" w:line="240" w:lineRule="auto"/>
        <w:ind w:left="1704" w:firstLine="284"/>
        <w:rPr>
          <w:i/>
          <w:iCs/>
          <w:color w:val="00B050"/>
          <w:sz w:val="14"/>
          <w:szCs w:val="14"/>
        </w:rPr>
      </w:pPr>
      <w:r>
        <w:rPr>
          <w:sz w:val="20"/>
          <w:szCs w:val="20"/>
        </w:rPr>
        <w:t>1</w:t>
      </w:r>
      <w:r w:rsidR="00A340EB">
        <w:rPr>
          <w:sz w:val="20"/>
          <w:szCs w:val="20"/>
        </w:rPr>
        <w:t>.2.</w:t>
      </w:r>
      <w:r w:rsidR="00EA36E4">
        <w:rPr>
          <w:sz w:val="20"/>
          <w:szCs w:val="20"/>
        </w:rPr>
        <w:t>4.1</w:t>
      </w:r>
      <w:r w:rsidR="00093015">
        <w:rPr>
          <w:sz w:val="20"/>
          <w:szCs w:val="20"/>
        </w:rPr>
        <w:t xml:space="preserve"> </w:t>
      </w:r>
      <w:r w:rsidR="00132E8B">
        <w:rPr>
          <w:sz w:val="20"/>
          <w:szCs w:val="20"/>
        </w:rPr>
        <w:tab/>
      </w:r>
      <w:r w:rsidR="00984646">
        <w:rPr>
          <w:i/>
          <w:iCs/>
          <w:sz w:val="20"/>
          <w:szCs w:val="20"/>
        </w:rPr>
        <w:t>canFinish</w:t>
      </w:r>
      <w:r w:rsidR="00984646">
        <w:rPr>
          <w:sz w:val="20"/>
          <w:szCs w:val="20"/>
        </w:rPr>
        <w:t xml:space="preserve"> </w:t>
      </w:r>
      <w:r w:rsidR="00984646" w:rsidRPr="005D49CA">
        <w:rPr>
          <w:sz w:val="20"/>
          <w:szCs w:val="20"/>
        </w:rPr>
        <w:sym w:font="Wingdings" w:char="F0DF"/>
      </w:r>
      <w:r w:rsidR="00984646">
        <w:rPr>
          <w:sz w:val="20"/>
          <w:szCs w:val="20"/>
        </w:rPr>
        <w:t xml:space="preserve"> </w:t>
      </w:r>
      <w:r w:rsidR="00D019E8">
        <w:rPr>
          <w:i/>
          <w:iCs/>
          <w:sz w:val="20"/>
          <w:szCs w:val="20"/>
        </w:rPr>
        <w:t>search</w:t>
      </w:r>
      <w:r w:rsidR="005D614B">
        <w:rPr>
          <w:i/>
          <w:iCs/>
          <w:sz w:val="20"/>
          <w:szCs w:val="20"/>
        </w:rPr>
        <w:t>A</w:t>
      </w:r>
      <w:r w:rsidR="00984646">
        <w:rPr>
          <w:i/>
          <w:iCs/>
          <w:sz w:val="20"/>
          <w:szCs w:val="20"/>
        </w:rPr>
        <w:t>llFinishesArr</w:t>
      </w:r>
      <w:r w:rsidR="00D019E8">
        <w:rPr>
          <w:i/>
          <w:iCs/>
          <w:sz w:val="20"/>
          <w:szCs w:val="20"/>
        </w:rPr>
        <w:t>(scoreRemaining)</w:t>
      </w:r>
      <w:r w:rsidR="00ED1866">
        <w:rPr>
          <w:i/>
          <w:iCs/>
          <w:sz w:val="20"/>
          <w:szCs w:val="20"/>
        </w:rPr>
        <w:tab/>
      </w:r>
      <w:r w:rsidR="00984646" w:rsidRPr="00ED1866">
        <w:rPr>
          <w:i/>
          <w:iCs/>
          <w:sz w:val="16"/>
          <w:szCs w:val="16"/>
        </w:rPr>
        <w:t xml:space="preserve"> </w:t>
      </w:r>
      <w:r w:rsidR="00984646" w:rsidRPr="0083795B">
        <w:rPr>
          <w:i/>
          <w:iCs/>
          <w:color w:val="00B050"/>
          <w:sz w:val="18"/>
          <w:szCs w:val="18"/>
        </w:rPr>
        <w:t>// If true then a potential finish was found</w:t>
      </w:r>
      <w:r w:rsidR="009618C6" w:rsidRPr="0083795B">
        <w:rPr>
          <w:i/>
          <w:iCs/>
          <w:color w:val="00B050"/>
          <w:sz w:val="18"/>
          <w:szCs w:val="18"/>
        </w:rPr>
        <w:t>.</w:t>
      </w:r>
    </w:p>
    <w:p w14:paraId="1E13010B" w14:textId="573ABDC3" w:rsidR="00BC6C6D" w:rsidRPr="00D019E8" w:rsidRDefault="00BC6C6D" w:rsidP="00BC6C6D">
      <w:pPr>
        <w:spacing w:after="120" w:line="240" w:lineRule="auto"/>
        <w:rPr>
          <w:sz w:val="18"/>
          <w:szCs w:val="1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EA36E4">
        <w:rPr>
          <w:sz w:val="20"/>
          <w:szCs w:val="20"/>
        </w:rPr>
        <w:t>5.1</w:t>
      </w:r>
      <w:r w:rsidR="00EA36E4">
        <w:rPr>
          <w:sz w:val="20"/>
          <w:szCs w:val="20"/>
        </w:rPr>
        <w:tab/>
      </w:r>
      <w:r w:rsidR="001E758B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!</w:t>
      </w:r>
      <w:r>
        <w:rPr>
          <w:i/>
          <w:iCs/>
          <w:sz w:val="20"/>
          <w:szCs w:val="20"/>
        </w:rPr>
        <w:t>canFinish</w:t>
      </w:r>
      <w:r>
        <w:rPr>
          <w:sz w:val="20"/>
          <w:szCs w:val="20"/>
        </w:rPr>
        <w:t>)</w:t>
      </w:r>
      <w:r w:rsidR="00165BDF">
        <w:rPr>
          <w:sz w:val="20"/>
          <w:szCs w:val="20"/>
        </w:rPr>
        <w:tab/>
      </w:r>
      <w:r w:rsidR="00165BDF" w:rsidRPr="00D019E8">
        <w:rPr>
          <w:i/>
          <w:iCs/>
          <w:color w:val="00B050"/>
          <w:sz w:val="18"/>
          <w:szCs w:val="18"/>
        </w:rPr>
        <w:t>// sc</w:t>
      </w:r>
      <w:r w:rsidR="00042704" w:rsidRPr="00D019E8">
        <w:rPr>
          <w:i/>
          <w:iCs/>
          <w:color w:val="00B050"/>
          <w:sz w:val="18"/>
          <w:szCs w:val="18"/>
        </w:rPr>
        <w:t>ore</w:t>
      </w:r>
      <w:r w:rsidR="00165BDF" w:rsidRPr="00D019E8">
        <w:rPr>
          <w:i/>
          <w:iCs/>
          <w:color w:val="00B050"/>
          <w:sz w:val="18"/>
          <w:szCs w:val="18"/>
        </w:rPr>
        <w:t xml:space="preserve">Remaining must be 169, 168, 166, </w:t>
      </w:r>
      <w:r w:rsidR="00D019E8" w:rsidRPr="00D019E8">
        <w:rPr>
          <w:i/>
          <w:iCs/>
          <w:color w:val="00B050"/>
          <w:sz w:val="18"/>
          <w:szCs w:val="18"/>
        </w:rPr>
        <w:t xml:space="preserve">165, 163, </w:t>
      </w:r>
      <w:r w:rsidR="00165BDF" w:rsidRPr="00D019E8">
        <w:rPr>
          <w:i/>
          <w:iCs/>
          <w:color w:val="00B050"/>
          <w:sz w:val="18"/>
          <w:szCs w:val="18"/>
        </w:rPr>
        <w:t>162 or 159, NO POSSIBLE FINISHES!</w:t>
      </w:r>
    </w:p>
    <w:p w14:paraId="004BF179" w14:textId="0CFAF7C2" w:rsidR="00C4783F" w:rsidRDefault="00C4783F" w:rsidP="00BC6C6D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5.1.1</w:t>
      </w:r>
      <w:r w:rsidR="008E791C">
        <w:rPr>
          <w:sz w:val="20"/>
          <w:szCs w:val="20"/>
        </w:rPr>
        <w:tab/>
      </w:r>
      <w:r>
        <w:rPr>
          <w:i/>
          <w:iCs/>
          <w:sz w:val="20"/>
          <w:szCs w:val="20"/>
        </w:rPr>
        <w:t>number</w:t>
      </w:r>
      <w:r w:rsidRPr="009023BF">
        <w:rPr>
          <w:i/>
          <w:iCs/>
          <w:sz w:val="20"/>
          <w:szCs w:val="20"/>
        </w:rPr>
        <w:t>H</w:t>
      </w:r>
      <w:r w:rsidR="00B325EB">
        <w:rPr>
          <w:i/>
          <w:iCs/>
          <w:sz w:val="20"/>
          <w:szCs w:val="20"/>
        </w:rPr>
        <w:t>i</w:t>
      </w:r>
      <w:r w:rsidRPr="009023BF">
        <w:rPr>
          <w:i/>
          <w:iCs/>
          <w:sz w:val="20"/>
          <w:szCs w:val="20"/>
        </w:rPr>
        <w:t>t</w:t>
      </w:r>
      <w:r>
        <w:rPr>
          <w:sz w:val="20"/>
          <w:szCs w:val="20"/>
        </w:rPr>
        <w:t xml:space="preserve"> </w:t>
      </w:r>
      <w:r w:rsidRPr="003358F3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throwDart(20, t);</w:t>
      </w:r>
      <w:r w:rsidR="000C377E">
        <w:rPr>
          <w:sz w:val="20"/>
          <w:szCs w:val="20"/>
        </w:rPr>
        <w:tab/>
      </w:r>
      <w:r w:rsidR="000C377E">
        <w:rPr>
          <w:sz w:val="20"/>
          <w:szCs w:val="20"/>
        </w:rPr>
        <w:tab/>
      </w:r>
      <w:r w:rsidR="000C377E">
        <w:rPr>
          <w:sz w:val="20"/>
          <w:szCs w:val="20"/>
        </w:rPr>
        <w:tab/>
      </w:r>
      <w:r w:rsidR="000C377E" w:rsidRPr="000C377E">
        <w:rPr>
          <w:i/>
          <w:iCs/>
          <w:color w:val="00B050"/>
          <w:sz w:val="20"/>
          <w:szCs w:val="20"/>
        </w:rPr>
        <w:t xml:space="preserve">// </w:t>
      </w:r>
      <w:r w:rsidR="000C377E" w:rsidRPr="000C377E">
        <w:rPr>
          <w:i/>
          <w:iCs/>
          <w:color w:val="00B050"/>
          <w:sz w:val="20"/>
          <w:szCs w:val="20"/>
        </w:rPr>
        <w:t>Move to throwDart function.</w:t>
      </w:r>
    </w:p>
    <w:p w14:paraId="0EE10791" w14:textId="174122AF" w:rsidR="003D7451" w:rsidRDefault="003D7451" w:rsidP="00BC6C6D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6.1</w:t>
      </w:r>
      <w:r w:rsidR="008E791C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</w:t>
      </w:r>
    </w:p>
    <w:p w14:paraId="6C52F82B" w14:textId="665EC1A5" w:rsidR="003D7451" w:rsidRPr="005C55B2" w:rsidRDefault="003D7451" w:rsidP="00BC6C6D">
      <w:pPr>
        <w:spacing w:after="120" w:line="240" w:lineRule="auto"/>
        <w:rPr>
          <w:sz w:val="18"/>
          <w:szCs w:val="18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83795B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6.1.1</w:t>
      </w:r>
      <w:r w:rsidR="008E791C">
        <w:rPr>
          <w:sz w:val="20"/>
          <w:szCs w:val="20"/>
        </w:rPr>
        <w:tab/>
      </w:r>
      <w:r w:rsidR="00B8281C" w:rsidRPr="00B8281C">
        <w:rPr>
          <w:i/>
          <w:iCs/>
          <w:sz w:val="20"/>
          <w:szCs w:val="20"/>
        </w:rPr>
        <w:t>number</w:t>
      </w:r>
      <w:r w:rsidR="00B8281C">
        <w:rPr>
          <w:i/>
          <w:iCs/>
          <w:sz w:val="20"/>
          <w:szCs w:val="20"/>
        </w:rPr>
        <w:t>H</w:t>
      </w:r>
      <w:r w:rsidR="00B8281C" w:rsidRPr="00B8281C">
        <w:rPr>
          <w:i/>
          <w:iCs/>
          <w:sz w:val="20"/>
          <w:szCs w:val="20"/>
        </w:rPr>
        <w:t>it</w:t>
      </w:r>
      <w:r w:rsidR="00B8281C">
        <w:rPr>
          <w:sz w:val="20"/>
          <w:szCs w:val="20"/>
        </w:rPr>
        <w:t xml:space="preserve"> </w:t>
      </w:r>
      <w:r w:rsidR="00B8281C" w:rsidRPr="00B8281C">
        <w:rPr>
          <w:sz w:val="20"/>
          <w:szCs w:val="20"/>
        </w:rPr>
        <w:sym w:font="Wingdings" w:char="F0DF"/>
      </w:r>
      <w:r w:rsidR="00B8281C">
        <w:rPr>
          <w:sz w:val="20"/>
          <w:szCs w:val="20"/>
        </w:rPr>
        <w:t xml:space="preserve"> </w:t>
      </w:r>
      <w:r w:rsidR="003F0FDA" w:rsidRPr="00B8281C">
        <w:rPr>
          <w:sz w:val="20"/>
          <w:szCs w:val="20"/>
        </w:rPr>
        <w:t>throwForFinish</w:t>
      </w:r>
      <w:r w:rsidR="003F0FDA">
        <w:rPr>
          <w:sz w:val="20"/>
          <w:szCs w:val="20"/>
        </w:rPr>
        <w:t>(</w:t>
      </w:r>
      <w:r w:rsidR="00676B7B">
        <w:rPr>
          <w:i/>
          <w:iCs/>
          <w:sz w:val="20"/>
          <w:szCs w:val="20"/>
        </w:rPr>
        <w:t>scoreRemaining</w:t>
      </w:r>
      <w:r w:rsidR="003F0FDA">
        <w:rPr>
          <w:sz w:val="20"/>
          <w:szCs w:val="20"/>
        </w:rPr>
        <w:t>)</w:t>
      </w:r>
      <w:r w:rsidR="007604F7">
        <w:rPr>
          <w:sz w:val="20"/>
          <w:szCs w:val="20"/>
        </w:rPr>
        <w:t>;</w:t>
      </w:r>
      <w:r w:rsidR="00FC41B7" w:rsidRPr="00FC41B7">
        <w:rPr>
          <w:i/>
          <w:iCs/>
          <w:color w:val="00B050"/>
          <w:sz w:val="20"/>
          <w:szCs w:val="20"/>
        </w:rPr>
        <w:t xml:space="preserve"> </w:t>
      </w:r>
      <w:r w:rsidR="00FC41B7" w:rsidRPr="00FC41B7">
        <w:rPr>
          <w:i/>
          <w:iCs/>
          <w:color w:val="00B050"/>
          <w:sz w:val="16"/>
          <w:szCs w:val="16"/>
        </w:rPr>
        <w:t>// Move to thro</w:t>
      </w:r>
      <w:r w:rsidR="00FC41B7" w:rsidRPr="00FC41B7">
        <w:rPr>
          <w:i/>
          <w:iCs/>
          <w:color w:val="00B050"/>
          <w:sz w:val="16"/>
          <w:szCs w:val="16"/>
        </w:rPr>
        <w:t>wForFinish</w:t>
      </w:r>
      <w:r w:rsidR="00FC41B7" w:rsidRPr="00FC41B7">
        <w:rPr>
          <w:i/>
          <w:iCs/>
          <w:color w:val="00B050"/>
          <w:sz w:val="16"/>
          <w:szCs w:val="16"/>
        </w:rPr>
        <w:t xml:space="preserve"> function.</w:t>
      </w:r>
    </w:p>
    <w:p w14:paraId="2B3D35E5" w14:textId="79A680F7" w:rsidR="006E1C75" w:rsidRPr="006E1C75" w:rsidRDefault="006E1C75" w:rsidP="00BC6C6D">
      <w:pPr>
        <w:spacing w:after="120" w:line="240" w:lineRule="auto"/>
        <w:rPr>
          <w:b/>
          <w:bCs/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76406DBB" w14:textId="57A2AC72" w:rsidR="005C3F11" w:rsidRDefault="005C3F11" w:rsidP="0083795B">
      <w:pPr>
        <w:spacing w:after="120" w:line="240" w:lineRule="auto"/>
        <w:ind w:left="1420" w:firstLine="284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IF</w:t>
      </w:r>
    </w:p>
    <w:p w14:paraId="40FBFBDB" w14:textId="18C2036E" w:rsidR="00302A94" w:rsidRPr="000B6A22" w:rsidRDefault="00C72B15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8B260C">
        <w:rPr>
          <w:sz w:val="20"/>
          <w:szCs w:val="20"/>
        </w:rPr>
        <w:t>2.</w:t>
      </w:r>
      <w:r w:rsidR="00237720">
        <w:rPr>
          <w:sz w:val="20"/>
          <w:szCs w:val="20"/>
        </w:rPr>
        <w:t>5</w:t>
      </w:r>
      <w:r w:rsidR="009A3307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IF</w:t>
      </w:r>
      <w:r w:rsidRPr="0046175E">
        <w:rPr>
          <w:sz w:val="20"/>
          <w:szCs w:val="20"/>
        </w:rPr>
        <w:t>(</w:t>
      </w:r>
      <w:r w:rsidR="008A396E">
        <w:rPr>
          <w:sz w:val="20"/>
          <w:szCs w:val="20"/>
        </w:rPr>
        <w:t>(</w:t>
      </w:r>
      <w:r w:rsidR="0021106B">
        <w:rPr>
          <w:i/>
          <w:iCs/>
          <w:sz w:val="20"/>
          <w:szCs w:val="20"/>
        </w:rPr>
        <w:t>scoreRemaining</w:t>
      </w:r>
      <w:r w:rsidR="008A396E">
        <w:rPr>
          <w:i/>
          <w:iCs/>
          <w:sz w:val="20"/>
          <w:szCs w:val="20"/>
        </w:rPr>
        <w:t xml:space="preserve"> – </w:t>
      </w:r>
      <w:r w:rsidR="008A396E">
        <w:rPr>
          <w:i/>
          <w:iCs/>
          <w:sz w:val="20"/>
          <w:szCs w:val="20"/>
        </w:rPr>
        <w:t>numberHi</w:t>
      </w:r>
      <w:r w:rsidR="008A396E" w:rsidRPr="009023BF">
        <w:rPr>
          <w:i/>
          <w:iCs/>
          <w:sz w:val="20"/>
          <w:szCs w:val="20"/>
        </w:rPr>
        <w:t>t</w:t>
      </w:r>
      <w:r w:rsidR="008A396E">
        <w:rPr>
          <w:sz w:val="20"/>
          <w:szCs w:val="20"/>
        </w:rPr>
        <w:t>) &lt; 2 AND (</w:t>
      </w:r>
      <w:r w:rsidR="008A396E">
        <w:rPr>
          <w:i/>
          <w:iCs/>
          <w:sz w:val="20"/>
          <w:szCs w:val="20"/>
        </w:rPr>
        <w:t>scoreRemaining</w:t>
      </w:r>
      <w:r w:rsidR="008A396E">
        <w:rPr>
          <w:i/>
          <w:iCs/>
          <w:sz w:val="20"/>
          <w:szCs w:val="20"/>
        </w:rPr>
        <w:t xml:space="preserve"> != 0</w:t>
      </w:r>
      <w:r w:rsidR="008A396E">
        <w:rPr>
          <w:sz w:val="20"/>
          <w:szCs w:val="20"/>
        </w:rPr>
        <w:t>)</w:t>
      </w:r>
      <w:r w:rsidRPr="0046175E">
        <w:rPr>
          <w:sz w:val="20"/>
          <w:szCs w:val="20"/>
        </w:rPr>
        <w:t>)</w:t>
      </w:r>
      <w:r w:rsidR="00302A94">
        <w:rPr>
          <w:sz w:val="20"/>
          <w:szCs w:val="20"/>
        </w:rPr>
        <w:tab/>
      </w:r>
      <w:r w:rsidR="00302A94">
        <w:rPr>
          <w:sz w:val="20"/>
          <w:szCs w:val="20"/>
        </w:rPr>
        <w:tab/>
      </w:r>
    </w:p>
    <w:p w14:paraId="0ACB89CF" w14:textId="6A9B6667" w:rsidR="004A4672" w:rsidRPr="00E10F4C" w:rsidRDefault="004A4672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9A3307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</w:t>
      </w:r>
      <w:r w:rsidR="008B260C">
        <w:rPr>
          <w:sz w:val="20"/>
          <w:szCs w:val="20"/>
        </w:rPr>
        <w:t>.2.</w:t>
      </w:r>
      <w:r w:rsidR="00237720">
        <w:rPr>
          <w:sz w:val="20"/>
          <w:szCs w:val="20"/>
        </w:rPr>
        <w:t>5</w:t>
      </w:r>
      <w:r w:rsidR="00654239">
        <w:rPr>
          <w:sz w:val="20"/>
          <w:szCs w:val="20"/>
        </w:rPr>
        <w:t>.1</w:t>
      </w:r>
      <w:r w:rsidR="00654239">
        <w:rPr>
          <w:sz w:val="20"/>
          <w:szCs w:val="20"/>
        </w:rPr>
        <w:tab/>
      </w:r>
      <w:r w:rsidRPr="0046175E">
        <w:rPr>
          <w:sz w:val="20"/>
          <w:szCs w:val="20"/>
        </w:rPr>
        <w:t xml:space="preserve"> </w:t>
      </w:r>
      <w:r w:rsidR="00B60B50">
        <w:rPr>
          <w:sz w:val="20"/>
          <w:szCs w:val="20"/>
        </w:rPr>
        <w:tab/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7F0FAC" w:rsidRPr="007F0FAC">
        <w:rPr>
          <w:sz w:val="20"/>
          <w:szCs w:val="20"/>
        </w:rPr>
        <w:sym w:font="Wingdings" w:char="F0DF"/>
      </w:r>
      <w:r w:rsidR="007B29F4">
        <w:rPr>
          <w:sz w:val="20"/>
          <w:szCs w:val="20"/>
        </w:rPr>
        <w:t xml:space="preserve"> </w:t>
      </w:r>
      <w:r w:rsidR="007B29F4">
        <w:rPr>
          <w:i/>
          <w:iCs/>
          <w:sz w:val="20"/>
          <w:szCs w:val="20"/>
        </w:rPr>
        <w:t>scoreRemaining</w:t>
      </w:r>
      <w:r w:rsidR="00302A94" w:rsidRPr="00B109DD">
        <w:rPr>
          <w:sz w:val="16"/>
          <w:szCs w:val="16"/>
        </w:rPr>
        <w:t>;</w:t>
      </w:r>
      <w:r w:rsidR="00B109DD">
        <w:rPr>
          <w:sz w:val="16"/>
          <w:szCs w:val="16"/>
        </w:rPr>
        <w:t xml:space="preserve"> </w:t>
      </w:r>
      <w:r w:rsidR="0014268F">
        <w:rPr>
          <w:sz w:val="16"/>
          <w:szCs w:val="16"/>
        </w:rPr>
        <w:tab/>
      </w:r>
      <w:r w:rsidR="003C7097">
        <w:rPr>
          <w:sz w:val="16"/>
          <w:szCs w:val="16"/>
        </w:rPr>
        <w:tab/>
      </w:r>
      <w:r w:rsidR="00CE3C41" w:rsidRPr="00695396">
        <w:rPr>
          <w:i/>
          <w:iCs/>
          <w:color w:val="00B050"/>
          <w:sz w:val="20"/>
          <w:szCs w:val="20"/>
        </w:rPr>
        <w:t>// The player went bust</w:t>
      </w:r>
      <w:r w:rsidR="00CE3C41" w:rsidRPr="00B109DD">
        <w:rPr>
          <w:i/>
          <w:iCs/>
          <w:color w:val="00B050"/>
          <w:sz w:val="16"/>
          <w:szCs w:val="16"/>
        </w:rPr>
        <w:t>.</w:t>
      </w:r>
      <w:r w:rsidR="00E10F4C">
        <w:rPr>
          <w:i/>
          <w:iCs/>
          <w:color w:val="00B050"/>
          <w:sz w:val="20"/>
          <w:szCs w:val="20"/>
        </w:rPr>
        <w:t xml:space="preserve"> Score stays the same.</w:t>
      </w:r>
    </w:p>
    <w:p w14:paraId="38C3BDB4" w14:textId="41677CB2" w:rsidR="004A4672" w:rsidRPr="0046175E" w:rsidRDefault="004A4672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FE2907">
        <w:rPr>
          <w:sz w:val="20"/>
          <w:szCs w:val="20"/>
        </w:rPr>
        <w:t>1.2.</w:t>
      </w:r>
      <w:r w:rsidR="00237720">
        <w:rPr>
          <w:sz w:val="20"/>
          <w:szCs w:val="20"/>
        </w:rPr>
        <w:t>6</w:t>
      </w:r>
      <w:r w:rsidR="00FE2907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ELSE</w:t>
      </w:r>
    </w:p>
    <w:p w14:paraId="6C09E73C" w14:textId="06B1A700" w:rsidR="004A4672" w:rsidRDefault="004A4672" w:rsidP="009F1436">
      <w:pPr>
        <w:spacing w:after="120" w:line="240" w:lineRule="auto"/>
        <w:rPr>
          <w:i/>
          <w:iCs/>
          <w:color w:val="00B050"/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946DC5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</w:t>
      </w:r>
      <w:r w:rsidR="008B260C">
        <w:rPr>
          <w:sz w:val="20"/>
          <w:szCs w:val="20"/>
        </w:rPr>
        <w:t>.2.</w:t>
      </w:r>
      <w:r w:rsidR="00237720">
        <w:rPr>
          <w:sz w:val="20"/>
          <w:szCs w:val="20"/>
        </w:rPr>
        <w:t>6</w:t>
      </w:r>
      <w:r w:rsidR="00654239">
        <w:rPr>
          <w:sz w:val="20"/>
          <w:szCs w:val="20"/>
        </w:rPr>
        <w:t>.1</w:t>
      </w:r>
      <w:r w:rsidR="00654239">
        <w:rPr>
          <w:sz w:val="20"/>
          <w:szCs w:val="20"/>
        </w:rPr>
        <w:tab/>
      </w:r>
      <w:r w:rsidR="00B60B50">
        <w:rPr>
          <w:sz w:val="20"/>
          <w:szCs w:val="20"/>
        </w:rPr>
        <w:tab/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AA0DA2" w:rsidRPr="00AA0DA2">
        <w:rPr>
          <w:sz w:val="20"/>
          <w:szCs w:val="20"/>
        </w:rPr>
        <w:sym w:font="Wingdings" w:char="F0DF"/>
      </w:r>
      <w:r w:rsidR="00AA0DA2">
        <w:rPr>
          <w:sz w:val="20"/>
          <w:szCs w:val="20"/>
        </w:rPr>
        <w:t xml:space="preserve"> </w:t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AA0DA2">
        <w:rPr>
          <w:sz w:val="20"/>
          <w:szCs w:val="20"/>
        </w:rPr>
        <w:t>-</w:t>
      </w:r>
      <w:r w:rsidRPr="0046175E">
        <w:rPr>
          <w:sz w:val="20"/>
          <w:szCs w:val="20"/>
        </w:rPr>
        <w:t xml:space="preserve"> </w:t>
      </w:r>
      <w:r w:rsidR="00AA0DA2">
        <w:rPr>
          <w:i/>
          <w:iCs/>
          <w:sz w:val="20"/>
          <w:szCs w:val="20"/>
        </w:rPr>
        <w:t>number</w:t>
      </w:r>
      <w:r w:rsidR="00AA0DA2" w:rsidRPr="009023BF">
        <w:rPr>
          <w:i/>
          <w:iCs/>
          <w:sz w:val="20"/>
          <w:szCs w:val="20"/>
        </w:rPr>
        <w:t>H</w:t>
      </w:r>
      <w:r w:rsidR="003C0DB1">
        <w:rPr>
          <w:i/>
          <w:iCs/>
          <w:sz w:val="20"/>
          <w:szCs w:val="20"/>
        </w:rPr>
        <w:t>i</w:t>
      </w:r>
      <w:r w:rsidR="00AA0DA2" w:rsidRPr="009023BF">
        <w:rPr>
          <w:i/>
          <w:iCs/>
          <w:sz w:val="20"/>
          <w:szCs w:val="20"/>
        </w:rPr>
        <w:t>t</w:t>
      </w:r>
      <w:r w:rsidR="00302A94">
        <w:rPr>
          <w:sz w:val="20"/>
          <w:szCs w:val="20"/>
        </w:rPr>
        <w:t>;</w:t>
      </w:r>
      <w:r w:rsidR="003C7097">
        <w:rPr>
          <w:sz w:val="20"/>
          <w:szCs w:val="20"/>
        </w:rPr>
        <w:tab/>
      </w:r>
      <w:r w:rsidR="003C7097" w:rsidRPr="003C7097">
        <w:rPr>
          <w:i/>
          <w:iCs/>
          <w:color w:val="00B050"/>
          <w:sz w:val="20"/>
          <w:szCs w:val="20"/>
        </w:rPr>
        <w:t xml:space="preserve"> </w:t>
      </w:r>
      <w:r w:rsidR="003C7097" w:rsidRPr="00695396">
        <w:rPr>
          <w:i/>
          <w:iCs/>
          <w:color w:val="00B050"/>
          <w:sz w:val="20"/>
          <w:szCs w:val="20"/>
        </w:rPr>
        <w:t xml:space="preserve">// </w:t>
      </w:r>
      <w:r w:rsidR="003C7097">
        <w:rPr>
          <w:i/>
          <w:iCs/>
          <w:color w:val="00B050"/>
          <w:sz w:val="20"/>
          <w:szCs w:val="20"/>
        </w:rPr>
        <w:t>Reduces score.</w:t>
      </w:r>
    </w:p>
    <w:p w14:paraId="5E9EFCF4" w14:textId="305EB25D" w:rsidR="00DF6779" w:rsidRDefault="00DF6779" w:rsidP="009F1436">
      <w:pPr>
        <w:spacing w:after="120" w:line="240" w:lineRule="auto"/>
        <w:rPr>
          <w:sz w:val="20"/>
          <w:szCs w:val="20"/>
        </w:rPr>
      </w:pP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sz w:val="20"/>
          <w:szCs w:val="20"/>
        </w:rPr>
        <w:t>1.2.6.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scoreRemaining</w:t>
      </w:r>
      <w:r>
        <w:rPr>
          <w:i/>
          <w:iCs/>
          <w:sz w:val="20"/>
          <w:szCs w:val="20"/>
        </w:rPr>
        <w:t xml:space="preserve"> == 0</w:t>
      </w:r>
      <w:r>
        <w:rPr>
          <w:sz w:val="20"/>
          <w:szCs w:val="20"/>
        </w:rPr>
        <w:t>)</w:t>
      </w:r>
    </w:p>
    <w:p w14:paraId="3BED79C5" w14:textId="39A70E71" w:rsidR="00B60B50" w:rsidRDefault="00B60B50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7018E">
        <w:rPr>
          <w:sz w:val="20"/>
          <w:szCs w:val="20"/>
        </w:rPr>
        <w:t>1.2.6.2.1</w:t>
      </w:r>
      <w:r w:rsidR="0007018E">
        <w:rPr>
          <w:sz w:val="20"/>
          <w:szCs w:val="20"/>
        </w:rPr>
        <w:tab/>
      </w:r>
      <w:r w:rsidR="0007018E">
        <w:rPr>
          <w:b/>
          <w:bCs/>
          <w:sz w:val="20"/>
          <w:szCs w:val="20"/>
        </w:rPr>
        <w:t>IF</w:t>
      </w:r>
      <w:r w:rsidR="0007018E">
        <w:rPr>
          <w:sz w:val="20"/>
          <w:szCs w:val="20"/>
        </w:rPr>
        <w:t>(</w:t>
      </w:r>
      <w:r w:rsidR="0007018E">
        <w:rPr>
          <w:i/>
          <w:iCs/>
          <w:sz w:val="20"/>
          <w:szCs w:val="20"/>
        </w:rPr>
        <w:t>numOfPlayers &gt; 1</w:t>
      </w:r>
      <w:r w:rsidR="0007018E">
        <w:rPr>
          <w:sz w:val="20"/>
          <w:szCs w:val="20"/>
        </w:rPr>
        <w:t>)</w:t>
      </w:r>
    </w:p>
    <w:p w14:paraId="58E1DEAA" w14:textId="2FD8EABC" w:rsidR="0007018E" w:rsidRDefault="0007018E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1.1</w:t>
      </w:r>
      <w:r>
        <w:rPr>
          <w:sz w:val="20"/>
          <w:szCs w:val="20"/>
        </w:rPr>
        <w:tab/>
      </w:r>
      <w:r>
        <w:rPr>
          <w:sz w:val="20"/>
          <w:szCs w:val="20"/>
        </w:rPr>
        <w:t>Player 2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 w:rsidR="00D138E0"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2FB20A3C" w14:textId="3B47BF42" w:rsidR="00D138E0" w:rsidRDefault="00D138E0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4A8123E3" w14:textId="14FC0C1D" w:rsidR="00E61F08" w:rsidRDefault="00E61F08" w:rsidP="009F1436">
      <w:pPr>
        <w:spacing w:after="12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2.6.2.2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setHasWon</w:t>
      </w:r>
      <w:r w:rsidR="00127486">
        <w:rPr>
          <w:sz w:val="20"/>
          <w:szCs w:val="20"/>
        </w:rPr>
        <w:t>(</w:t>
      </w:r>
      <w:r w:rsidR="00127486">
        <w:rPr>
          <w:i/>
          <w:iCs/>
          <w:sz w:val="20"/>
          <w:szCs w:val="20"/>
        </w:rPr>
        <w:t>True</w:t>
      </w:r>
      <w:r w:rsidR="00127486"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</w:p>
    <w:p w14:paraId="73409197" w14:textId="44DC117A" w:rsidR="00E61F08" w:rsidRDefault="00E61F0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3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incrementGamesWon</w:t>
      </w:r>
      <w:r w:rsidR="00127486">
        <w:rPr>
          <w:sz w:val="20"/>
          <w:szCs w:val="20"/>
        </w:rPr>
        <w:t>(</w:t>
      </w:r>
      <w:r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</w:p>
    <w:p w14:paraId="4F83B8B3" w14:textId="51BC2A9B" w:rsidR="00775B02" w:rsidRDefault="00E61F0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4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incrementNDartFinish</w:t>
      </w:r>
      <w:r w:rsidR="00127486">
        <w:rPr>
          <w:sz w:val="20"/>
          <w:szCs w:val="20"/>
        </w:rPr>
        <w:t>(</w:t>
      </w:r>
      <w:r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  <w:r w:rsidR="0023605D">
        <w:rPr>
          <w:sz w:val="20"/>
          <w:szCs w:val="20"/>
        </w:rPr>
        <w:tab/>
      </w:r>
      <w:r w:rsidR="0023605D">
        <w:rPr>
          <w:sz w:val="20"/>
          <w:szCs w:val="20"/>
        </w:rPr>
        <w:tab/>
      </w:r>
      <w:r w:rsidR="0023605D">
        <w:rPr>
          <w:i/>
          <w:iCs/>
          <w:color w:val="00B050"/>
          <w:sz w:val="20"/>
          <w:szCs w:val="20"/>
        </w:rPr>
        <w:t xml:space="preserve">// </w:t>
      </w:r>
      <w:r w:rsidR="0023605D">
        <w:rPr>
          <w:i/>
          <w:iCs/>
          <w:color w:val="00B050"/>
          <w:sz w:val="20"/>
          <w:szCs w:val="20"/>
        </w:rPr>
        <w:t>Move to incrementNDartFinish function.</w:t>
      </w:r>
    </w:p>
    <w:p w14:paraId="06E75958" w14:textId="5E3636C7" w:rsidR="00775B02" w:rsidRDefault="00775B02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5</w:t>
      </w:r>
      <w:r>
        <w:rPr>
          <w:sz w:val="20"/>
          <w:szCs w:val="20"/>
        </w:rPr>
        <w:tab/>
        <w:t>Break out of loop.</w:t>
      </w:r>
    </w:p>
    <w:p w14:paraId="4AD28029" w14:textId="4F3C12ED" w:rsidR="00E61F08" w:rsidRPr="00E61F08" w:rsidRDefault="00E61F08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23AEE64C" w14:textId="1BE9E801" w:rsidR="00F626A9" w:rsidRDefault="00F626A9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6F4792E0" w14:textId="35A28805" w:rsidR="00233012" w:rsidRDefault="00F626A9" w:rsidP="00CB6D84">
      <w:pPr>
        <w:spacing w:after="120" w:line="240" w:lineRule="auto"/>
        <w:ind w:left="568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WHIL</w:t>
      </w:r>
      <w:r w:rsidR="00233012">
        <w:rPr>
          <w:b/>
          <w:bCs/>
          <w:sz w:val="20"/>
          <w:szCs w:val="20"/>
        </w:rPr>
        <w:t>E</w:t>
      </w:r>
    </w:p>
    <w:p w14:paraId="54F78BE6" w14:textId="0F9EEE5C" w:rsidR="002C243E" w:rsidRDefault="002C243E" w:rsidP="009F1436">
      <w:pPr>
        <w:spacing w:after="12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 w:rsidR="00246CDE">
        <w:rPr>
          <w:sz w:val="20"/>
          <w:szCs w:val="20"/>
        </w:rPr>
        <w:t>1.</w:t>
      </w:r>
      <w:r w:rsidR="00536E11">
        <w:rPr>
          <w:sz w:val="20"/>
          <w:szCs w:val="20"/>
        </w:rPr>
        <w:t>3</w:t>
      </w:r>
      <w:r w:rsidR="00246CDE">
        <w:rPr>
          <w:sz w:val="20"/>
          <w:szCs w:val="20"/>
        </w:rPr>
        <w:tab/>
      </w:r>
      <w:r w:rsidR="005810BD">
        <w:rPr>
          <w:sz w:val="20"/>
          <w:szCs w:val="20"/>
        </w:rPr>
        <w:t>set(</w:t>
      </w:r>
      <w:r>
        <w:rPr>
          <w:i/>
          <w:iCs/>
          <w:sz w:val="20"/>
          <w:szCs w:val="20"/>
        </w:rPr>
        <w:t xml:space="preserve">dartsThrownInRound </w:t>
      </w:r>
      <w:r w:rsidRPr="002C243E">
        <w:rPr>
          <w:i/>
          <w:iCs/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 xml:space="preserve"> 0</w:t>
      </w:r>
      <w:r w:rsidR="005810BD">
        <w:rPr>
          <w:i/>
          <w:iCs/>
          <w:sz w:val="20"/>
          <w:szCs w:val="20"/>
        </w:rPr>
        <w:t>)</w:t>
      </w:r>
      <w:r>
        <w:rPr>
          <w:i/>
          <w:iCs/>
          <w:sz w:val="20"/>
          <w:szCs w:val="20"/>
        </w:rPr>
        <w:t>;</w:t>
      </w:r>
      <w:r w:rsidR="007A52FE">
        <w:rPr>
          <w:i/>
          <w:iCs/>
          <w:sz w:val="20"/>
          <w:szCs w:val="20"/>
        </w:rPr>
        <w:tab/>
      </w:r>
      <w:r w:rsidR="007A52FE">
        <w:rPr>
          <w:i/>
          <w:iCs/>
          <w:sz w:val="20"/>
          <w:szCs w:val="20"/>
        </w:rPr>
        <w:tab/>
      </w:r>
      <w:r w:rsidR="007A52FE">
        <w:rPr>
          <w:i/>
          <w:iCs/>
          <w:color w:val="00B050"/>
          <w:sz w:val="20"/>
          <w:szCs w:val="20"/>
        </w:rPr>
        <w:t>// Reset amount of darts thrown.</w:t>
      </w:r>
    </w:p>
    <w:p w14:paraId="5186CE0D" w14:textId="0CC0DE39" w:rsidR="00E54826" w:rsidRPr="001C0AB0" w:rsidRDefault="00E54826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  <w:t>1.</w:t>
      </w:r>
      <w:r w:rsidR="00536E11"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="001C0AB0">
        <w:rPr>
          <w:i/>
          <w:iCs/>
          <w:sz w:val="20"/>
          <w:szCs w:val="20"/>
        </w:rPr>
        <w:t>turnsTaken</w:t>
      </w:r>
      <w:r w:rsidR="001C0AB0">
        <w:rPr>
          <w:sz w:val="20"/>
          <w:szCs w:val="20"/>
        </w:rPr>
        <w:t xml:space="preserve"> </w:t>
      </w:r>
      <w:r w:rsidR="001C0AB0" w:rsidRPr="001C0AB0">
        <w:rPr>
          <w:sz w:val="20"/>
          <w:szCs w:val="20"/>
        </w:rPr>
        <w:sym w:font="Wingdings" w:char="F0DF"/>
      </w:r>
      <w:r w:rsidR="001C0AB0">
        <w:rPr>
          <w:sz w:val="20"/>
          <w:szCs w:val="20"/>
        </w:rPr>
        <w:t xml:space="preserve"> </w:t>
      </w:r>
      <w:r w:rsidR="001C0AB0">
        <w:rPr>
          <w:i/>
          <w:iCs/>
          <w:sz w:val="20"/>
          <w:szCs w:val="20"/>
        </w:rPr>
        <w:t>turnsTaken</w:t>
      </w:r>
      <w:r w:rsidR="001C0AB0">
        <w:rPr>
          <w:sz w:val="20"/>
          <w:szCs w:val="20"/>
        </w:rPr>
        <w:t xml:space="preserve"> + 1;</w:t>
      </w:r>
    </w:p>
    <w:p w14:paraId="5D21DC97" w14:textId="61302EBB" w:rsidR="009F1436" w:rsidRDefault="00F34F46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IF</w:t>
      </w:r>
    </w:p>
    <w:p w14:paraId="107DB6BF" w14:textId="77777777" w:rsidR="009F1436" w:rsidRDefault="009F1436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14B88D27" w14:textId="10FEC7CB" w:rsidR="00AA6402" w:rsidRDefault="00AA6402" w:rsidP="00F4450C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94CAFB" wp14:editId="0A7DBC13">
                <wp:simplePos x="0" y="0"/>
                <wp:positionH relativeFrom="margin">
                  <wp:align>right</wp:align>
                </wp:positionH>
                <wp:positionV relativeFrom="paragraph">
                  <wp:posOffset>12611</wp:posOffset>
                </wp:positionV>
                <wp:extent cx="2360930" cy="981075"/>
                <wp:effectExtent l="0" t="0" r="2794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810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818A0" w14:textId="7A5A83E7" w:rsidR="00FA35FE" w:rsidRPr="00C241C3" w:rsidRDefault="00FA35FE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This is the </w:t>
                            </w:r>
                            <w:r w:rsidR="0026614B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determineWinner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</w:t>
                            </w:r>
                            <w:r w:rsidR="006F7270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1E5903C" w14:textId="14A4D4DC" w:rsidR="00FA35FE" w:rsidRDefault="00FA35FE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1286B8FE" w14:textId="676573D3" w:rsidR="00F82CCA" w:rsidRPr="00C241C3" w:rsidRDefault="00C316C0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</w:t>
                            </w:r>
                            <w:r w:rsidR="00F87E70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82CCA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4CAFB" id="_x0000_s1029" type="#_x0000_t202" style="position:absolute;margin-left:134.7pt;margin-top:1pt;width:185.9pt;height:77.25pt;z-index:25166131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" fillcolor="#deeaf6 [664]">
                <v:textbox>
                  <w:txbxContent>
                    <w:p w14:paraId="4D4818A0" w14:textId="7A5A83E7" w:rsidR="00FA35FE" w:rsidRPr="00C241C3" w:rsidRDefault="00FA35FE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This is the </w:t>
                      </w:r>
                      <w:r w:rsidR="0026614B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determineWinner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</w:t>
                      </w:r>
                      <w:r w:rsidR="006F7270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1E5903C" w14:textId="14A4D4DC" w:rsidR="00FA35FE" w:rsidRDefault="00FA35FE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1286B8FE" w14:textId="676573D3" w:rsidR="00F82CCA" w:rsidRPr="00C241C3" w:rsidRDefault="00C316C0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</w:t>
                      </w:r>
                      <w:r w:rsidR="00F87E70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="00F82CCA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BA0622" w14:textId="0D5C26C5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>1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sz w:val="20"/>
          <w:szCs w:val="20"/>
        </w:rPr>
        <w:t xml:space="preserve">Player 1 </w:t>
      </w:r>
      <w:r>
        <w:rPr>
          <w:i/>
          <w:iCs/>
          <w:sz w:val="20"/>
          <w:szCs w:val="20"/>
        </w:rPr>
        <w:t>hasWon</w:t>
      </w:r>
      <w:r>
        <w:rPr>
          <w:sz w:val="20"/>
          <w:szCs w:val="20"/>
        </w:rPr>
        <w:t>)</w:t>
      </w:r>
    </w:p>
    <w:p w14:paraId="0ABE3CEB" w14:textId="46B9984D" w:rsidR="00AA6402" w:rsidRDefault="00AA6402" w:rsidP="00F4450C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1</w:t>
      </w:r>
      <w:r>
        <w:rPr>
          <w:sz w:val="20"/>
          <w:szCs w:val="20"/>
        </w:rPr>
        <w:tab/>
        <w:t>Print name has won.</w:t>
      </w:r>
    </w:p>
    <w:p w14:paraId="59148AF4" w14:textId="64AC90B9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</w:t>
      </w:r>
      <w:r>
        <w:rPr>
          <w:sz w:val="20"/>
          <w:szCs w:val="20"/>
        </w:rPr>
        <w:t xml:space="preserve">Player </w:t>
      </w:r>
      <w:r>
        <w:rPr>
          <w:sz w:val="20"/>
          <w:szCs w:val="20"/>
        </w:rPr>
        <w:t>2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hasWon</w:t>
      </w:r>
      <w:r>
        <w:rPr>
          <w:sz w:val="20"/>
          <w:szCs w:val="20"/>
        </w:rPr>
        <w:t>)</w:t>
      </w:r>
    </w:p>
    <w:p w14:paraId="4B39055D" w14:textId="1EA6A4AF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2</w:t>
      </w:r>
      <w:r>
        <w:rPr>
          <w:sz w:val="20"/>
          <w:szCs w:val="20"/>
        </w:rPr>
        <w:tab/>
        <w:t>Print name has won.</w:t>
      </w:r>
    </w:p>
    <w:p w14:paraId="7A088A43" w14:textId="5F2A88CF" w:rsidR="00AA6402" w:rsidRPr="00AA6402" w:rsidRDefault="00AA6402" w:rsidP="00F4450C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04C1B2EC" w14:textId="2E869FE5" w:rsidR="00AA6402" w:rsidRDefault="00AA6402" w:rsidP="00F4450C">
      <w:pPr>
        <w:rPr>
          <w:sz w:val="20"/>
          <w:szCs w:val="20"/>
        </w:rPr>
      </w:pPr>
    </w:p>
    <w:p w14:paraId="280E7E1C" w14:textId="77777777" w:rsidR="00AA6402" w:rsidRDefault="00AA6402" w:rsidP="00F4450C">
      <w:pPr>
        <w:rPr>
          <w:sz w:val="20"/>
          <w:szCs w:val="20"/>
        </w:rPr>
      </w:pPr>
    </w:p>
    <w:p w14:paraId="1F67FA88" w14:textId="22589C83" w:rsidR="00AA6402" w:rsidRDefault="00AA6402" w:rsidP="00F4450C">
      <w:pPr>
        <w:rPr>
          <w:sz w:val="20"/>
          <w:szCs w:val="20"/>
        </w:rPr>
      </w:pPr>
    </w:p>
    <w:p w14:paraId="55C42B35" w14:textId="77777777" w:rsidR="00AA6402" w:rsidRDefault="00AA6402" w:rsidP="00F4450C">
      <w:pPr>
        <w:rPr>
          <w:sz w:val="20"/>
          <w:szCs w:val="20"/>
        </w:rPr>
      </w:pPr>
    </w:p>
    <w:p w14:paraId="4773AD2B" w14:textId="108C1E64" w:rsidR="00AA6402" w:rsidRDefault="00AA6402" w:rsidP="00F4450C">
      <w:pPr>
        <w:rPr>
          <w:sz w:val="20"/>
          <w:szCs w:val="20"/>
        </w:rPr>
      </w:pPr>
    </w:p>
    <w:p w14:paraId="5FB22CDA" w14:textId="77777777" w:rsidR="00AA6402" w:rsidRDefault="00AA6402" w:rsidP="00F4450C">
      <w:pPr>
        <w:rPr>
          <w:sz w:val="20"/>
          <w:szCs w:val="20"/>
        </w:rPr>
      </w:pPr>
    </w:p>
    <w:p w14:paraId="3EC43BC9" w14:textId="592B7A60" w:rsidR="00AA6402" w:rsidRDefault="00127486" w:rsidP="00F4450C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3D0813A" wp14:editId="3015029F">
                <wp:simplePos x="0" y="0"/>
                <wp:positionH relativeFrom="margin">
                  <wp:align>right</wp:align>
                </wp:positionH>
                <wp:positionV relativeFrom="paragraph">
                  <wp:posOffset>186985</wp:posOffset>
                </wp:positionV>
                <wp:extent cx="2360930" cy="1000125"/>
                <wp:effectExtent l="0" t="0" r="2794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0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F8714" w14:textId="09919C73" w:rsidR="00127486" w:rsidRPr="00C241C3" w:rsidRDefault="00127486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 w:rsidR="00EF12F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incrementNDartFinish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DFDF890" w14:textId="2728A740" w:rsidR="00127486" w:rsidRDefault="00127486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DA51006" w14:textId="49941CCB" w:rsidR="007B06B3" w:rsidRPr="00C241C3" w:rsidRDefault="007B06B3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0813A" id="_x0000_s1030" type="#_x0000_t202" style="position:absolute;margin-left:134.7pt;margin-top:14.7pt;width:185.9pt;height:78.75pt;z-index:25167769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" fillcolor="#deeaf6 [664]">
                <v:textbox>
                  <w:txbxContent>
                    <w:p w14:paraId="484F8714" w14:textId="09919C73" w:rsidR="00127486" w:rsidRPr="00C241C3" w:rsidRDefault="00127486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 w:rsidR="00EF12F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incrementNDartFinish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DFDF890" w14:textId="2728A740" w:rsidR="00127486" w:rsidRDefault="00127486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DA51006" w14:textId="49941CCB" w:rsidR="007B06B3" w:rsidRPr="00C241C3" w:rsidRDefault="007B06B3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9A3BD7" w14:textId="184CE64B" w:rsidR="00AA6402" w:rsidRDefault="00AA6402" w:rsidP="00F4450C">
      <w:pPr>
        <w:rPr>
          <w:sz w:val="20"/>
          <w:szCs w:val="20"/>
        </w:rPr>
      </w:pPr>
    </w:p>
    <w:p w14:paraId="3703978B" w14:textId="1E33E0BC" w:rsidR="00AA6402" w:rsidRDefault="00AA6402" w:rsidP="00F4450C">
      <w:pPr>
        <w:rPr>
          <w:sz w:val="20"/>
          <w:szCs w:val="20"/>
        </w:rPr>
      </w:pPr>
    </w:p>
    <w:p w14:paraId="69581D7D" w14:textId="169C9B4E" w:rsidR="00622F45" w:rsidRDefault="00622F45" w:rsidP="00F4450C">
      <w:pPr>
        <w:rPr>
          <w:sz w:val="20"/>
          <w:szCs w:val="20"/>
        </w:rPr>
      </w:pPr>
    </w:p>
    <w:p w14:paraId="105B9FDA" w14:textId="77777777" w:rsidR="00622F45" w:rsidRDefault="00622F45" w:rsidP="00F4450C">
      <w:pPr>
        <w:rPr>
          <w:sz w:val="20"/>
          <w:szCs w:val="20"/>
        </w:rPr>
      </w:pPr>
    </w:p>
    <w:p w14:paraId="1778CB90" w14:textId="06BEFB5F" w:rsidR="00F4450C" w:rsidRDefault="00F4450C" w:rsidP="00412D65">
      <w:pPr>
        <w:rPr>
          <w:sz w:val="20"/>
          <w:szCs w:val="20"/>
        </w:rPr>
      </w:pPr>
      <w:r>
        <w:rPr>
          <w:sz w:val="20"/>
          <w:szCs w:val="20"/>
        </w:rPr>
        <w:t>1.</w:t>
      </w:r>
      <w:r w:rsidR="00412D65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SWITCH</w:t>
      </w:r>
      <w:r>
        <w:rPr>
          <w:sz w:val="20"/>
          <w:szCs w:val="20"/>
        </w:rPr>
        <w:t>(get(</w:t>
      </w:r>
      <w:r>
        <w:rPr>
          <w:i/>
          <w:iCs/>
          <w:sz w:val="20"/>
          <w:szCs w:val="20"/>
        </w:rPr>
        <w:t>totalDartsThrown))</w:t>
      </w:r>
    </w:p>
    <w:p w14:paraId="10261029" w14:textId="23E9DCCD" w:rsidR="00F4450C" w:rsidRDefault="00F4450C" w:rsidP="00412D65">
      <w:pPr>
        <w:ind w:left="568" w:firstLine="284"/>
        <w:rPr>
          <w:sz w:val="20"/>
          <w:szCs w:val="20"/>
        </w:rPr>
      </w:pPr>
      <w:r>
        <w:rPr>
          <w:sz w:val="20"/>
          <w:szCs w:val="20"/>
        </w:rPr>
        <w:t>1.1</w:t>
      </w:r>
      <w:r w:rsidR="00235F7C">
        <w:rPr>
          <w:sz w:val="20"/>
          <w:szCs w:val="20"/>
        </w:rPr>
        <w:tab/>
      </w:r>
      <w:r w:rsidR="00412D65">
        <w:rPr>
          <w:sz w:val="20"/>
          <w:szCs w:val="20"/>
        </w:rPr>
        <w:t>I</w:t>
      </w:r>
      <w:r>
        <w:rPr>
          <w:sz w:val="20"/>
          <w:szCs w:val="20"/>
        </w:rPr>
        <w:t>ncrement respective (n)</w:t>
      </w:r>
      <w:r>
        <w:rPr>
          <w:i/>
          <w:iCs/>
          <w:sz w:val="20"/>
          <w:szCs w:val="20"/>
        </w:rPr>
        <w:t>dartFinish</w:t>
      </w:r>
      <w:r>
        <w:rPr>
          <w:sz w:val="20"/>
          <w:szCs w:val="20"/>
        </w:rPr>
        <w:t xml:space="preserve"> variable based on case(</w:t>
      </w:r>
      <w:r w:rsidR="001B7CAA">
        <w:rPr>
          <w:sz w:val="20"/>
          <w:szCs w:val="20"/>
        </w:rPr>
        <w:t>(</w:t>
      </w:r>
      <w:r>
        <w:rPr>
          <w:sz w:val="20"/>
          <w:szCs w:val="20"/>
        </w:rPr>
        <w:t>n)</w:t>
      </w:r>
      <w:r w:rsidR="001B7CAA" w:rsidRPr="001B7CAA">
        <w:rPr>
          <w:i/>
          <w:iCs/>
          <w:sz w:val="20"/>
          <w:szCs w:val="20"/>
        </w:rPr>
        <w:t xml:space="preserve"> </w:t>
      </w:r>
      <w:r w:rsidR="001B7CAA">
        <w:rPr>
          <w:i/>
          <w:iCs/>
          <w:sz w:val="20"/>
          <w:szCs w:val="20"/>
        </w:rPr>
        <w:t>totalDartsThrow</w:t>
      </w:r>
      <w:r w:rsidR="00071CC4"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>.</w:t>
      </w:r>
    </w:p>
    <w:p w14:paraId="6C8B3362" w14:textId="56CE2904" w:rsidR="00DE633F" w:rsidRDefault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SWITCH</w:t>
      </w:r>
      <w:r w:rsidR="00DE633F">
        <w:rPr>
          <w:sz w:val="20"/>
          <w:szCs w:val="20"/>
        </w:rPr>
        <w:br w:type="page"/>
      </w:r>
    </w:p>
    <w:p w14:paraId="5FCAC0C5" w14:textId="67BF2806" w:rsidR="00055CA2" w:rsidRDefault="005F49B2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6C7316" wp14:editId="75BC2D92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23925"/>
                <wp:effectExtent l="0" t="0" r="2794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23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E41B38" w14:textId="1C73EC21" w:rsidR="005F49B2" w:rsidRPr="00C241C3" w:rsidRDefault="005F49B2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 w:rsidR="00540174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Dart</w:t>
                            </w:r>
                            <w:r w:rsidR="00C73AF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4F50C48" w14:textId="470DD2CC" w:rsidR="005F49B2" w:rsidRDefault="005F49B2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785CBF9C" w14:textId="77C4A371" w:rsidR="00BE5197" w:rsidRPr="00C241C3" w:rsidRDefault="005F07CE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 w:rsidR="00BE5197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C7316" id="_x0000_s1031" type="#_x0000_t202" style="position:absolute;margin-left:134.7pt;margin-top:0;width:185.9pt;height:72.75pt;z-index:25166336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" fillcolor="#deeaf6 [664]">
                <v:textbox>
                  <w:txbxContent>
                    <w:p w14:paraId="57E41B38" w14:textId="1C73EC21" w:rsidR="005F49B2" w:rsidRPr="00C241C3" w:rsidRDefault="005F49B2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 w:rsidR="00540174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Dart</w:t>
                      </w:r>
                      <w:r w:rsidR="00C73AF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4F50C48" w14:textId="470DD2CC" w:rsidR="005F49B2" w:rsidRDefault="005F49B2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785CBF9C" w14:textId="77C4A371" w:rsidR="00BE5197" w:rsidRPr="00C241C3" w:rsidRDefault="005F07CE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 w:rsidR="00BE5197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DF85073" w14:textId="75BF5DE0" w:rsidR="005810BD" w:rsidRDefault="005810BD">
      <w:pPr>
        <w:rPr>
          <w:sz w:val="20"/>
          <w:szCs w:val="20"/>
        </w:rPr>
      </w:pPr>
      <w:r>
        <w:rPr>
          <w:sz w:val="20"/>
          <w:szCs w:val="20"/>
        </w:rPr>
        <w:t xml:space="preserve">1. </w:t>
      </w:r>
      <w:r>
        <w:rPr>
          <w:i/>
          <w:iCs/>
          <w:sz w:val="20"/>
          <w:szCs w:val="20"/>
        </w:rPr>
        <w:t>dartsThrownInRound</w:t>
      </w:r>
      <w:r>
        <w:rPr>
          <w:sz w:val="20"/>
          <w:szCs w:val="20"/>
        </w:rPr>
        <w:t xml:space="preserve"> </w:t>
      </w:r>
      <w:r w:rsidRPr="005810BD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dartsThrownInRound</w:t>
      </w:r>
      <w:r>
        <w:rPr>
          <w:sz w:val="20"/>
          <w:szCs w:val="20"/>
        </w:rPr>
        <w:t xml:space="preserve"> + 1;</w:t>
      </w:r>
    </w:p>
    <w:p w14:paraId="3B2BB065" w14:textId="1906B9E6" w:rsidR="005810BD" w:rsidRDefault="005810BD">
      <w:pPr>
        <w:rPr>
          <w:sz w:val="20"/>
          <w:szCs w:val="20"/>
        </w:rPr>
      </w:pPr>
      <w:r>
        <w:rPr>
          <w:sz w:val="20"/>
          <w:szCs w:val="20"/>
        </w:rPr>
        <w:t xml:space="preserve">2. </w:t>
      </w:r>
      <w:r>
        <w:rPr>
          <w:i/>
          <w:iCs/>
          <w:sz w:val="20"/>
          <w:szCs w:val="20"/>
        </w:rPr>
        <w:t>totalDartsThrown</w:t>
      </w:r>
      <w:r>
        <w:rPr>
          <w:sz w:val="20"/>
          <w:szCs w:val="20"/>
        </w:rPr>
        <w:t xml:space="preserve"> </w:t>
      </w:r>
      <w:r w:rsidRPr="005810BD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otalDartsThrown</w:t>
      </w:r>
      <w:r>
        <w:rPr>
          <w:sz w:val="20"/>
          <w:szCs w:val="20"/>
        </w:rPr>
        <w:t xml:space="preserve"> + 1;</w:t>
      </w:r>
    </w:p>
    <w:p w14:paraId="32165CA9" w14:textId="45D3DE4A" w:rsidR="007F0759" w:rsidRDefault="007F0759">
      <w:pPr>
        <w:rPr>
          <w:i/>
          <w:iCs/>
          <w:sz w:val="20"/>
          <w:szCs w:val="20"/>
        </w:rPr>
      </w:pPr>
      <w:r>
        <w:rPr>
          <w:sz w:val="20"/>
          <w:szCs w:val="20"/>
        </w:rPr>
        <w:t>3.</w:t>
      </w:r>
      <w:r w:rsidR="00960CC4">
        <w:rPr>
          <w:sz w:val="20"/>
          <w:szCs w:val="20"/>
        </w:rPr>
        <w:t xml:space="preserve"> </w:t>
      </w:r>
      <w:r w:rsidR="00FA372E">
        <w:rPr>
          <w:i/>
          <w:iCs/>
          <w:sz w:val="20"/>
          <w:szCs w:val="20"/>
        </w:rPr>
        <w:t xml:space="preserve">numberHit </w:t>
      </w:r>
      <w:r w:rsidR="00FA372E" w:rsidRPr="00FA372E">
        <w:rPr>
          <w:i/>
          <w:iCs/>
          <w:sz w:val="20"/>
          <w:szCs w:val="20"/>
        </w:rPr>
        <w:sym w:font="Wingdings" w:char="F0DF"/>
      </w:r>
      <w:r w:rsidR="00FA372E">
        <w:rPr>
          <w:i/>
          <w:iCs/>
          <w:sz w:val="20"/>
          <w:szCs w:val="20"/>
        </w:rPr>
        <w:t xml:space="preserve"> 0;</w:t>
      </w:r>
    </w:p>
    <w:p w14:paraId="0DB50F7C" w14:textId="1961D4D0" w:rsidR="00D15336" w:rsidRDefault="00B36DC9" w:rsidP="00A361B4">
      <w:pPr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r w:rsidR="00A361B4">
        <w:rPr>
          <w:i/>
          <w:iCs/>
          <w:sz w:val="20"/>
          <w:szCs w:val="20"/>
        </w:rPr>
        <w:t>typeThrowingFor</w:t>
      </w:r>
      <w:r w:rsidR="00D15336">
        <w:rPr>
          <w:sz w:val="20"/>
          <w:szCs w:val="20"/>
        </w:rPr>
        <w:t xml:space="preserve"> </w:t>
      </w:r>
      <w:r w:rsidR="00D15336" w:rsidRPr="00D15336">
        <w:rPr>
          <w:sz w:val="20"/>
          <w:szCs w:val="20"/>
        </w:rPr>
        <w:sym w:font="Wingdings" w:char="F0DF"/>
      </w:r>
      <w:r w:rsidR="00D15336">
        <w:rPr>
          <w:sz w:val="20"/>
          <w:szCs w:val="20"/>
        </w:rPr>
        <w:t xml:space="preserve"> </w:t>
      </w:r>
      <w:r w:rsidR="00D15336" w:rsidRPr="00D15336">
        <w:rPr>
          <w:i/>
          <w:iCs/>
          <w:sz w:val="20"/>
          <w:szCs w:val="20"/>
        </w:rPr>
        <w:t>t</w:t>
      </w:r>
      <w:r w:rsidR="00D15336">
        <w:rPr>
          <w:i/>
          <w:iCs/>
          <w:sz w:val="20"/>
          <w:szCs w:val="20"/>
        </w:rPr>
        <w:t>, d</w:t>
      </w:r>
      <w:r w:rsidR="006934F2">
        <w:rPr>
          <w:i/>
          <w:iCs/>
          <w:sz w:val="20"/>
          <w:szCs w:val="20"/>
        </w:rPr>
        <w:t>,</w:t>
      </w:r>
      <w:r w:rsidR="00D15336">
        <w:rPr>
          <w:i/>
          <w:iCs/>
          <w:sz w:val="20"/>
          <w:szCs w:val="20"/>
        </w:rPr>
        <w:t xml:space="preserve"> s</w:t>
      </w:r>
      <w:r w:rsidR="006934F2">
        <w:rPr>
          <w:i/>
          <w:iCs/>
          <w:sz w:val="20"/>
          <w:szCs w:val="20"/>
        </w:rPr>
        <w:t xml:space="preserve"> or b</w:t>
      </w:r>
      <w:r w:rsidR="00D15336">
        <w:rPr>
          <w:sz w:val="20"/>
          <w:szCs w:val="20"/>
        </w:rPr>
        <w:t>;</w:t>
      </w:r>
      <w:r w:rsidR="00D15336">
        <w:rPr>
          <w:sz w:val="20"/>
          <w:szCs w:val="20"/>
        </w:rPr>
        <w:tab/>
      </w:r>
      <w:r w:rsidR="00D15336">
        <w:rPr>
          <w:sz w:val="20"/>
          <w:szCs w:val="20"/>
        </w:rPr>
        <w:tab/>
      </w:r>
      <w:r w:rsidR="006B76BA">
        <w:rPr>
          <w:sz w:val="20"/>
          <w:szCs w:val="20"/>
        </w:rPr>
        <w:tab/>
      </w:r>
      <w:r w:rsidR="00D15336">
        <w:rPr>
          <w:i/>
          <w:iCs/>
          <w:color w:val="00B050"/>
          <w:sz w:val="20"/>
          <w:szCs w:val="20"/>
        </w:rPr>
        <w:t xml:space="preserve">// </w:t>
      </w:r>
      <w:r w:rsidR="00E0140D">
        <w:rPr>
          <w:i/>
          <w:iCs/>
          <w:color w:val="00B050"/>
          <w:sz w:val="20"/>
          <w:szCs w:val="20"/>
        </w:rPr>
        <w:t>Treble, double, single or bull.</w:t>
      </w:r>
      <w:r w:rsidR="00FA372E">
        <w:rPr>
          <w:i/>
          <w:iCs/>
          <w:color w:val="00B050"/>
          <w:sz w:val="20"/>
          <w:szCs w:val="20"/>
        </w:rPr>
        <w:t xml:space="preserve"> This will be passed into this function.</w:t>
      </w:r>
    </w:p>
    <w:p w14:paraId="01879E0C" w14:textId="65AFC901" w:rsidR="00D15336" w:rsidRPr="008970F4" w:rsidRDefault="00D15336" w:rsidP="00A361B4">
      <w:pPr>
        <w:rPr>
          <w:color w:val="00B050"/>
          <w:sz w:val="20"/>
          <w:szCs w:val="20"/>
        </w:rPr>
      </w:pPr>
      <w:r>
        <w:rPr>
          <w:sz w:val="20"/>
          <w:szCs w:val="20"/>
        </w:rPr>
        <w:t xml:space="preserve">5.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 w:rsidR="003C74B6"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t)</w:t>
      </w:r>
      <w:r w:rsidR="008970F4">
        <w:rPr>
          <w:i/>
          <w:iCs/>
          <w:sz w:val="20"/>
          <w:szCs w:val="20"/>
        </w:rPr>
        <w:tab/>
      </w:r>
      <w:r w:rsidR="008970F4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8970F4">
        <w:rPr>
          <w:i/>
          <w:iCs/>
          <w:color w:val="00B050"/>
          <w:sz w:val="20"/>
          <w:szCs w:val="20"/>
        </w:rPr>
        <w:t>// Throwing for a treble.</w:t>
      </w:r>
    </w:p>
    <w:p w14:paraId="6FB9451A" w14:textId="4B3B9393" w:rsidR="00D15336" w:rsidRDefault="00D15336" w:rsidP="00D15336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>5.1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Treble(</w:t>
      </w:r>
      <w:r w:rsidR="00F6260D">
        <w:rPr>
          <w:i/>
          <w:iCs/>
          <w:sz w:val="20"/>
          <w:szCs w:val="20"/>
        </w:rPr>
        <w:t>numPassedToFunctionThatWereAimingFor</w:t>
      </w:r>
      <w:r w:rsidR="00F6260D">
        <w:rPr>
          <w:i/>
          <w:iCs/>
          <w:sz w:val="20"/>
          <w:szCs w:val="20"/>
        </w:rPr>
        <w:t>);</w:t>
      </w:r>
      <w:r w:rsidR="00F6260D">
        <w:rPr>
          <w:i/>
          <w:iCs/>
          <w:color w:val="00B050"/>
          <w:sz w:val="20"/>
          <w:szCs w:val="20"/>
        </w:rPr>
        <w:tab/>
      </w:r>
      <w:r w:rsidR="00F6260D"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r</w:t>
      </w:r>
      <w:r w:rsidR="00F6260D">
        <w:rPr>
          <w:i/>
          <w:iCs/>
          <w:color w:val="00B050"/>
          <w:sz w:val="20"/>
          <w:szCs w:val="20"/>
        </w:rPr>
        <w:t>Treb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31C52E56" w14:textId="23BF14B7" w:rsidR="008970F4" w:rsidRDefault="008970F4" w:rsidP="00D15336">
      <w:pPr>
        <w:rPr>
          <w:sz w:val="20"/>
          <w:szCs w:val="20"/>
        </w:rPr>
      </w:pPr>
      <w:r>
        <w:rPr>
          <w:sz w:val="20"/>
          <w:szCs w:val="20"/>
        </w:rPr>
        <w:t xml:space="preserve">6. </w:t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 w:rsidR="003C74B6"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d)</w:t>
      </w:r>
      <w:r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ab/>
      </w:r>
      <w:r w:rsidR="006B76BA"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Throwing for a double.</w:t>
      </w:r>
    </w:p>
    <w:p w14:paraId="7427E2A9" w14:textId="31CEFA30" w:rsidR="008970F4" w:rsidRDefault="008970F4" w:rsidP="008970F4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 xml:space="preserve">6.1 </w:t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Double</w:t>
      </w:r>
      <w:r w:rsidR="00F6260D">
        <w:rPr>
          <w:i/>
          <w:iCs/>
          <w:sz w:val="20"/>
          <w:szCs w:val="20"/>
        </w:rPr>
        <w:t>(numPassedToFunctionThatWereAimingFor);</w:t>
      </w:r>
      <w:r>
        <w:rPr>
          <w:sz w:val="20"/>
          <w:szCs w:val="20"/>
        </w:rPr>
        <w:t xml:space="preserve"> 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</w:t>
      </w:r>
      <w:r w:rsidR="00F6260D">
        <w:rPr>
          <w:i/>
          <w:iCs/>
          <w:color w:val="00B050"/>
          <w:sz w:val="20"/>
          <w:szCs w:val="20"/>
        </w:rPr>
        <w:t>rDoub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1001406A" w14:textId="748A72CA" w:rsidR="003C74B6" w:rsidRDefault="003C74B6" w:rsidP="008970F4">
      <w:pPr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s</w:t>
      </w:r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B76BA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Throwing for a single.</w:t>
      </w:r>
    </w:p>
    <w:p w14:paraId="26E76A85" w14:textId="2C0EB530" w:rsidR="003C74B6" w:rsidRDefault="003C74B6" w:rsidP="003C74B6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>7.1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Single</w:t>
      </w:r>
      <w:r w:rsidR="00F6260D">
        <w:rPr>
          <w:i/>
          <w:iCs/>
          <w:sz w:val="20"/>
          <w:szCs w:val="20"/>
        </w:rPr>
        <w:t>(numPassedToFunctionThatWereAimingFor);</w:t>
      </w:r>
      <w:r w:rsidR="00F6260D">
        <w:rPr>
          <w:i/>
          <w:iCs/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r</w:t>
      </w:r>
      <w:r w:rsidR="00F6260D">
        <w:rPr>
          <w:i/>
          <w:iCs/>
          <w:color w:val="00B050"/>
          <w:sz w:val="20"/>
          <w:szCs w:val="20"/>
        </w:rPr>
        <w:t>Sing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7B7A290D" w14:textId="646798FE" w:rsidR="00672997" w:rsidRDefault="00672997" w:rsidP="003C74B6">
      <w:pPr>
        <w:rPr>
          <w:sz w:val="20"/>
          <w:szCs w:val="20"/>
        </w:rPr>
      </w:pPr>
      <w:r>
        <w:rPr>
          <w:sz w:val="20"/>
          <w:szCs w:val="20"/>
        </w:rPr>
        <w:t xml:space="preserve">8. </w:t>
      </w:r>
      <w:r>
        <w:rPr>
          <w:b/>
          <w:bCs/>
          <w:sz w:val="20"/>
          <w:szCs w:val="20"/>
        </w:rPr>
        <w:t>ELSE I</w:t>
      </w:r>
      <w:r w:rsidR="00C87050">
        <w:rPr>
          <w:b/>
          <w:bCs/>
          <w:sz w:val="20"/>
          <w:szCs w:val="20"/>
        </w:rPr>
        <w:t>F</w:t>
      </w:r>
      <w:r w:rsidR="00C87050">
        <w:rPr>
          <w:sz w:val="20"/>
          <w:szCs w:val="20"/>
        </w:rPr>
        <w:t>(</w:t>
      </w:r>
      <w:r w:rsidR="00C87050">
        <w:rPr>
          <w:i/>
          <w:iCs/>
          <w:sz w:val="20"/>
          <w:szCs w:val="20"/>
        </w:rPr>
        <w:t>typeThrowingFor</w:t>
      </w:r>
      <w:r w:rsidR="00C87050">
        <w:rPr>
          <w:sz w:val="20"/>
          <w:szCs w:val="20"/>
        </w:rPr>
        <w:t xml:space="preserve"> == </w:t>
      </w:r>
      <w:r w:rsidR="00FB675E">
        <w:rPr>
          <w:i/>
          <w:iCs/>
          <w:sz w:val="20"/>
          <w:szCs w:val="20"/>
        </w:rPr>
        <w:t>i OR typeThrowingFor == o</w:t>
      </w:r>
      <w:r w:rsidR="00C87050">
        <w:rPr>
          <w:sz w:val="20"/>
          <w:szCs w:val="20"/>
        </w:rPr>
        <w:t>)</w:t>
      </w:r>
      <w:r w:rsidR="00C87050">
        <w:rPr>
          <w:sz w:val="20"/>
          <w:szCs w:val="20"/>
        </w:rPr>
        <w:tab/>
      </w:r>
      <w:r w:rsidR="00C87050">
        <w:rPr>
          <w:sz w:val="20"/>
          <w:szCs w:val="20"/>
        </w:rPr>
        <w:tab/>
      </w:r>
      <w:r w:rsidR="00C87050">
        <w:rPr>
          <w:i/>
          <w:iCs/>
          <w:color w:val="00B050"/>
          <w:sz w:val="20"/>
          <w:szCs w:val="20"/>
        </w:rPr>
        <w:t>// Throwing for a bull.</w:t>
      </w:r>
      <w:r w:rsidR="00FB675E">
        <w:rPr>
          <w:i/>
          <w:iCs/>
          <w:color w:val="00B050"/>
          <w:sz w:val="20"/>
          <w:szCs w:val="20"/>
        </w:rPr>
        <w:t xml:space="preserve"> i = innerBull, o == outerBull</w:t>
      </w:r>
    </w:p>
    <w:p w14:paraId="4ED4BCA3" w14:textId="67CF29B8" w:rsidR="00DB3448" w:rsidRDefault="00C87050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971F2A">
        <w:rPr>
          <w:sz w:val="20"/>
          <w:szCs w:val="20"/>
        </w:rPr>
        <w:t>8</w:t>
      </w:r>
      <w:r>
        <w:rPr>
          <w:sz w:val="20"/>
          <w:szCs w:val="20"/>
        </w:rPr>
        <w:t xml:space="preserve">.1 </w:t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Bull</w:t>
      </w:r>
      <w:r w:rsidR="00F6260D">
        <w:rPr>
          <w:i/>
          <w:iCs/>
          <w:sz w:val="20"/>
          <w:szCs w:val="20"/>
        </w:rPr>
        <w:t>(numPassedToFunctionThatWereAimingFor);</w:t>
      </w:r>
      <w:r w:rsidR="0054786E">
        <w:rPr>
          <w:sz w:val="20"/>
          <w:szCs w:val="20"/>
        </w:rPr>
        <w:tab/>
      </w:r>
      <w:r w:rsidR="0054786E">
        <w:rPr>
          <w:sz w:val="20"/>
          <w:szCs w:val="20"/>
        </w:rPr>
        <w:tab/>
      </w:r>
      <w:r w:rsidR="00337031">
        <w:rPr>
          <w:sz w:val="20"/>
          <w:szCs w:val="20"/>
        </w:rPr>
        <w:tab/>
      </w:r>
      <w:r w:rsidR="0054786E">
        <w:rPr>
          <w:i/>
          <w:iCs/>
          <w:color w:val="00B050"/>
          <w:sz w:val="20"/>
          <w:szCs w:val="20"/>
        </w:rPr>
        <w:t>// Move to throwForBull function.</w:t>
      </w:r>
    </w:p>
    <w:p w14:paraId="7A4EE892" w14:textId="262679B7" w:rsidR="00F80AFD" w:rsidRDefault="00DB3448">
      <w:pPr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b/>
          <w:bCs/>
          <w:sz w:val="20"/>
          <w:szCs w:val="20"/>
        </w:rPr>
        <w:t>END IF</w:t>
      </w:r>
      <w:r w:rsidR="00F80AFD">
        <w:rPr>
          <w:sz w:val="20"/>
          <w:szCs w:val="20"/>
        </w:rPr>
        <w:br w:type="page"/>
      </w:r>
    </w:p>
    <w:p w14:paraId="2654D969" w14:textId="5192E2F9" w:rsidR="00F25B0A" w:rsidRDefault="00F25B0A" w:rsidP="00F25B0A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9A9592" wp14:editId="2070FEED">
                <wp:simplePos x="0" y="0"/>
                <wp:positionH relativeFrom="margin">
                  <wp:align>right</wp:align>
                </wp:positionH>
                <wp:positionV relativeFrom="paragraph">
                  <wp:posOffset>10323</wp:posOffset>
                </wp:positionV>
                <wp:extent cx="2360930" cy="962025"/>
                <wp:effectExtent l="0" t="0" r="2794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CC1A5" w14:textId="1EE6D61E" w:rsidR="00F80AFD" w:rsidRPr="00C241C3" w:rsidRDefault="00F80AFD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swapTurns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69DAD1C" w14:textId="6F3644B4" w:rsidR="00F80AFD" w:rsidRDefault="00F80AFD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FF69984" w14:textId="5213531C" w:rsidR="00585CF5" w:rsidRPr="00C241C3" w:rsidRDefault="00585CF5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A9592" id="Text Box 3" o:spid="_x0000_s1032" type="#_x0000_t202" style="position:absolute;margin-left:134.7pt;margin-top:.8pt;width:185.9pt;height:75.75pt;z-index:25166540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" fillcolor="#deeaf6 [664]">
                <v:textbox>
                  <w:txbxContent>
                    <w:p w14:paraId="27FCC1A5" w14:textId="1EE6D61E" w:rsidR="00F80AFD" w:rsidRPr="00C241C3" w:rsidRDefault="00F80AFD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swapTurns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69DAD1C" w14:textId="6F3644B4" w:rsidR="00F80AFD" w:rsidRDefault="00F80AFD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FF69984" w14:textId="5213531C" w:rsidR="00585CF5" w:rsidRPr="00C241C3" w:rsidRDefault="00585CF5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E24C5">
        <w:rPr>
          <w:i/>
          <w:iCs/>
          <w:color w:val="00B050"/>
          <w:sz w:val="20"/>
          <w:szCs w:val="20"/>
        </w:rPr>
        <w:t xml:space="preserve">// </w:t>
      </w:r>
      <w:r>
        <w:rPr>
          <w:i/>
          <w:iCs/>
          <w:color w:val="00B050"/>
          <w:sz w:val="20"/>
          <w:szCs w:val="20"/>
        </w:rPr>
        <w:t>Whoever won the last game goes second in the next game.</w:t>
      </w:r>
    </w:p>
    <w:p w14:paraId="2025648B" w14:textId="3C217A44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1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Player 1 won last game)</w:t>
      </w:r>
    </w:p>
    <w:p w14:paraId="558EE257" w14:textId="79AB3F82" w:rsidR="00F25B0A" w:rsidRPr="008A3B25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C453D2">
        <w:rPr>
          <w:sz w:val="20"/>
          <w:szCs w:val="20"/>
        </w:rPr>
        <w:tab/>
      </w:r>
      <w:r>
        <w:rPr>
          <w:sz w:val="20"/>
          <w:szCs w:val="20"/>
        </w:rPr>
        <w:t>1.1</w:t>
      </w:r>
      <w:r>
        <w:rPr>
          <w:sz w:val="20"/>
          <w:szCs w:val="20"/>
        </w:rPr>
        <w:tab/>
        <w:t xml:space="preserve">Player 1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B216A8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658E0622" w14:textId="6D949B6E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1.2</w:t>
      </w:r>
      <w:r>
        <w:rPr>
          <w:sz w:val="20"/>
          <w:szCs w:val="20"/>
        </w:rPr>
        <w:tab/>
        <w:t xml:space="preserve">Player 2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491C40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148E4116" w14:textId="4A3BECC9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2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Player 2 won last game)</w:t>
      </w:r>
    </w:p>
    <w:p w14:paraId="3063B0B3" w14:textId="2D5C8792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1</w:t>
      </w:r>
      <w:r>
        <w:rPr>
          <w:sz w:val="20"/>
          <w:szCs w:val="20"/>
        </w:rPr>
        <w:tab/>
        <w:t xml:space="preserve">Player 2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8A3B25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7B7E9658" w14:textId="0457868D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2</w:t>
      </w:r>
      <w:r>
        <w:rPr>
          <w:sz w:val="20"/>
          <w:szCs w:val="20"/>
        </w:rPr>
        <w:tab/>
        <w:t xml:space="preserve">Player 1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BA701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557DE82B" w14:textId="06C30001" w:rsidR="008C212D" w:rsidRDefault="00F25B0A" w:rsidP="008C212D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01E3DB57" w14:textId="77777777" w:rsidR="008C212D" w:rsidRDefault="008C212D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53DEA534" w14:textId="729E49DF" w:rsidR="00C13304" w:rsidRDefault="00E53E0B" w:rsidP="00C13304">
      <w:pPr>
        <w:rPr>
          <w:b/>
          <w:bCs/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838D8F4" wp14:editId="7E38394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62025"/>
                <wp:effectExtent l="0" t="0" r="27940" b="2857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B31FC" w14:textId="425E52EF" w:rsidR="00A339B9" w:rsidRPr="00C241C3" w:rsidRDefault="00A339B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04919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searchDartBoardArr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D96AE9" w14:textId="62B4CB69" w:rsidR="00A339B9" w:rsidRDefault="00A339B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4CEC7919" w14:textId="1D175CC2" w:rsidR="00446469" w:rsidRPr="00C241C3" w:rsidRDefault="0044646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8D8F4" id="Text Box 6" o:spid="_x0000_s1033" type="#_x0000_t202" style="position:absolute;margin-left:134.7pt;margin-top:0;width:185.9pt;height:75.75pt;z-index:25167155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" fillcolor="#deeaf6 [664]">
                <v:textbox>
                  <w:txbxContent>
                    <w:p w14:paraId="2C9B31FC" w14:textId="425E52EF" w:rsidR="00A339B9" w:rsidRPr="00C241C3" w:rsidRDefault="00A339B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="00904919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searchDartBoardArr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58D96AE9" w14:textId="62B4CB69" w:rsidR="00A339B9" w:rsidRDefault="00A339B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4CEC7919" w14:textId="1D175CC2" w:rsidR="00446469" w:rsidRPr="00C241C3" w:rsidRDefault="0044646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B2021F" w14:textId="0FEE8123" w:rsidR="00E53E0B" w:rsidRDefault="00E53E0B" w:rsidP="00C13304">
      <w:pPr>
        <w:rPr>
          <w:b/>
          <w:bCs/>
          <w:sz w:val="20"/>
          <w:szCs w:val="20"/>
        </w:rPr>
      </w:pPr>
    </w:p>
    <w:p w14:paraId="4F0E6AF8" w14:textId="772A8D6C" w:rsidR="00E53E0B" w:rsidRDefault="00E53E0B" w:rsidP="00C13304">
      <w:pPr>
        <w:rPr>
          <w:b/>
          <w:bCs/>
          <w:sz w:val="20"/>
          <w:szCs w:val="20"/>
        </w:rPr>
      </w:pPr>
    </w:p>
    <w:p w14:paraId="7017FA0E" w14:textId="5BB8F3DF" w:rsidR="00E53E0B" w:rsidRDefault="00E53E0B" w:rsidP="00C13304">
      <w:pPr>
        <w:rPr>
          <w:b/>
          <w:bCs/>
          <w:sz w:val="20"/>
          <w:szCs w:val="20"/>
        </w:rPr>
      </w:pPr>
    </w:p>
    <w:p w14:paraId="12CC01FF" w14:textId="5D7BAC13" w:rsidR="00E53E0B" w:rsidRDefault="00E53E0B" w:rsidP="00E53E0B">
      <w:pPr>
        <w:rPr>
          <w:sz w:val="20"/>
          <w:szCs w:val="20"/>
        </w:rPr>
      </w:pPr>
      <w:r>
        <w:rPr>
          <w:sz w:val="20"/>
          <w:szCs w:val="20"/>
        </w:rPr>
        <w:t xml:space="preserve">1. </w:t>
      </w:r>
      <w:r>
        <w:rPr>
          <w:b/>
          <w:bCs/>
          <w:sz w:val="20"/>
          <w:szCs w:val="20"/>
        </w:rPr>
        <w:t>FOR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counter</w:t>
      </w:r>
      <w:r>
        <w:rPr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GOES FROM</w:t>
      </w:r>
      <w:r>
        <w:rPr>
          <w:sz w:val="20"/>
          <w:szCs w:val="20"/>
        </w:rPr>
        <w:t xml:space="preserve"> 0 </w:t>
      </w:r>
      <w:r>
        <w:rPr>
          <w:b/>
          <w:bCs/>
          <w:sz w:val="20"/>
          <w:szCs w:val="20"/>
        </w:rPr>
        <w:t>TO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singlesArr size</w:t>
      </w:r>
      <w:r>
        <w:rPr>
          <w:sz w:val="20"/>
          <w:szCs w:val="20"/>
        </w:rPr>
        <w:t>)</w:t>
      </w:r>
    </w:p>
    <w:p w14:paraId="37754FE1" w14:textId="08AE324C" w:rsidR="00E53E0B" w:rsidRDefault="00E53E0B" w:rsidP="004713EC">
      <w:pPr>
        <w:ind w:left="284" w:firstLine="284"/>
        <w:rPr>
          <w:color w:val="00B050"/>
          <w:sz w:val="20"/>
          <w:szCs w:val="20"/>
        </w:rPr>
      </w:pPr>
      <w:r>
        <w:rPr>
          <w:sz w:val="20"/>
          <w:szCs w:val="20"/>
        </w:rPr>
        <w:t>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(</w:t>
      </w:r>
      <w:r>
        <w:rPr>
          <w:i/>
          <w:iCs/>
          <w:sz w:val="20"/>
          <w:szCs w:val="20"/>
        </w:rPr>
        <w:t>numAtIndexPos == numPassedToFunctionThatWereAimingFor</w:t>
      </w:r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 w:rsidRPr="00E53E0B">
        <w:rPr>
          <w:i/>
          <w:iCs/>
          <w:color w:val="00B050"/>
          <w:sz w:val="20"/>
          <w:szCs w:val="20"/>
        </w:rPr>
        <w:t>// We found our number.</w:t>
      </w:r>
    </w:p>
    <w:p w14:paraId="1DCC3E77" w14:textId="48668197" w:rsidR="00BB38D8" w:rsidRDefault="00BB38D8" w:rsidP="00BB38D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>1.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Pr="007836EB">
        <w:rPr>
          <w:sz w:val="20"/>
          <w:szCs w:val="20"/>
        </w:rPr>
        <w:t>indexPos</w:t>
      </w:r>
      <w:r>
        <w:rPr>
          <w:sz w:val="20"/>
          <w:szCs w:val="20"/>
        </w:rPr>
        <w:t xml:space="preserve"> == </w:t>
      </w:r>
      <w:r w:rsidR="00F5387E">
        <w:rPr>
          <w:sz w:val="20"/>
          <w:szCs w:val="20"/>
        </w:rPr>
        <w:t>0 AND randNum &lt;= 90</w:t>
      </w:r>
      <w:r>
        <w:rPr>
          <w:sz w:val="20"/>
          <w:szCs w:val="20"/>
        </w:rPr>
        <w:t>)</w:t>
      </w:r>
      <w:r w:rsidR="00BB3BDE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BB3BDE">
        <w:rPr>
          <w:i/>
          <w:iCs/>
          <w:color w:val="00B050"/>
          <w:sz w:val="20"/>
          <w:szCs w:val="20"/>
        </w:rPr>
        <w:t xml:space="preserve">// If the number is the </w:t>
      </w:r>
      <w:r w:rsidR="004713EC">
        <w:rPr>
          <w:i/>
          <w:iCs/>
          <w:color w:val="00B050"/>
          <w:sz w:val="20"/>
          <w:szCs w:val="20"/>
        </w:rPr>
        <w:t>first</w:t>
      </w:r>
      <w:r w:rsidR="00BB3BDE">
        <w:rPr>
          <w:i/>
          <w:iCs/>
          <w:color w:val="00B050"/>
          <w:sz w:val="20"/>
          <w:szCs w:val="20"/>
        </w:rPr>
        <w:t xml:space="preserve"> index position.</w:t>
      </w:r>
    </w:p>
    <w:p w14:paraId="29EFF41E" w14:textId="115B53D9" w:rsidR="00BB38D8" w:rsidRPr="00BB38D8" w:rsidRDefault="00BB38D8" w:rsidP="00BB38D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>1.1.1.1</w:t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 xml:space="preserve">return value stored at </w:t>
      </w:r>
      <w:r w:rsidR="003112CA">
        <w:rPr>
          <w:sz w:val="20"/>
          <w:szCs w:val="20"/>
        </w:rPr>
        <w:t xml:space="preserve">last </w:t>
      </w:r>
      <w:r>
        <w:rPr>
          <w:sz w:val="20"/>
          <w:szCs w:val="20"/>
        </w:rPr>
        <w:t>index position in darts array.</w:t>
      </w:r>
      <w:r w:rsidR="0053357F">
        <w:rPr>
          <w:sz w:val="20"/>
          <w:szCs w:val="20"/>
        </w:rPr>
        <w:tab/>
      </w:r>
      <w:r w:rsidR="0053357F">
        <w:rPr>
          <w:sz w:val="20"/>
          <w:szCs w:val="20"/>
        </w:rPr>
        <w:tab/>
      </w:r>
      <w:r w:rsidR="0053357F">
        <w:rPr>
          <w:i/>
          <w:iCs/>
          <w:color w:val="00B050"/>
          <w:sz w:val="20"/>
          <w:szCs w:val="20"/>
        </w:rPr>
        <w:t>// Wrap left.</w:t>
      </w:r>
    </w:p>
    <w:p w14:paraId="2A864614" w14:textId="00BC6F62" w:rsidR="00E53E0B" w:rsidRPr="00844804" w:rsidRDefault="00E53E0B" w:rsidP="00E53E0B">
      <w:pPr>
        <w:rPr>
          <w:i/>
          <w:iCs/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365857">
        <w:rPr>
          <w:sz w:val="20"/>
          <w:szCs w:val="20"/>
        </w:rPr>
        <w:t>1.1.2</w:t>
      </w:r>
      <w:r>
        <w:rPr>
          <w:sz w:val="20"/>
          <w:szCs w:val="20"/>
        </w:rPr>
        <w:tab/>
      </w:r>
      <w:r w:rsidR="00365857">
        <w:rPr>
          <w:b/>
          <w:bCs/>
          <w:sz w:val="20"/>
          <w:szCs w:val="20"/>
        </w:rPr>
        <w:t xml:space="preserve">ELSE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="00365857" w:rsidRPr="007836EB">
        <w:rPr>
          <w:sz w:val="20"/>
          <w:szCs w:val="20"/>
        </w:rPr>
        <w:t>indexPos</w:t>
      </w:r>
      <w:r w:rsidR="0036585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= </w:t>
      </w:r>
      <w:r w:rsidR="00EE38A1">
        <w:rPr>
          <w:sz w:val="20"/>
          <w:szCs w:val="20"/>
        </w:rPr>
        <w:t>19 AND randNum &lt;= 100</w:t>
      </w:r>
      <w:r>
        <w:rPr>
          <w:sz w:val="20"/>
          <w:szCs w:val="20"/>
        </w:rPr>
        <w:t>)</w:t>
      </w:r>
      <w:r w:rsidR="004713EC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BB3BDE">
        <w:rPr>
          <w:i/>
          <w:iCs/>
          <w:color w:val="00B050"/>
          <w:sz w:val="20"/>
          <w:szCs w:val="20"/>
        </w:rPr>
        <w:t xml:space="preserve">// If the number is the </w:t>
      </w:r>
      <w:r w:rsidR="004713EC">
        <w:rPr>
          <w:i/>
          <w:iCs/>
          <w:color w:val="00B050"/>
          <w:sz w:val="20"/>
          <w:szCs w:val="20"/>
        </w:rPr>
        <w:t>last</w:t>
      </w:r>
      <w:r w:rsidR="00BB3BDE">
        <w:rPr>
          <w:i/>
          <w:iCs/>
          <w:color w:val="00B050"/>
          <w:sz w:val="20"/>
          <w:szCs w:val="20"/>
        </w:rPr>
        <w:t xml:space="preserve"> index position.</w:t>
      </w:r>
    </w:p>
    <w:p w14:paraId="0507BC2A" w14:textId="70CE1302" w:rsidR="0053357F" w:rsidRPr="0053357F" w:rsidRDefault="00E53E0B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B95CE6">
        <w:rPr>
          <w:sz w:val="20"/>
          <w:szCs w:val="20"/>
        </w:rPr>
        <w:t>1.1.2.1</w:t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B95CE6">
        <w:rPr>
          <w:sz w:val="20"/>
          <w:szCs w:val="20"/>
        </w:rPr>
        <w:t xml:space="preserve">return value stored at </w:t>
      </w:r>
      <w:r w:rsidR="00EE38A1">
        <w:rPr>
          <w:sz w:val="20"/>
          <w:szCs w:val="20"/>
        </w:rPr>
        <w:t>first</w:t>
      </w:r>
      <w:r w:rsidR="00B95CE6">
        <w:rPr>
          <w:sz w:val="20"/>
          <w:szCs w:val="20"/>
        </w:rPr>
        <w:t xml:space="preserve"> index position in darts array.</w:t>
      </w:r>
      <w:r>
        <w:rPr>
          <w:sz w:val="20"/>
          <w:szCs w:val="20"/>
        </w:rPr>
        <w:tab/>
      </w:r>
      <w:r w:rsidR="0053357F">
        <w:rPr>
          <w:sz w:val="20"/>
          <w:szCs w:val="20"/>
        </w:rPr>
        <w:tab/>
      </w:r>
      <w:r w:rsidR="0053357F">
        <w:rPr>
          <w:i/>
          <w:iCs/>
          <w:color w:val="00B050"/>
          <w:sz w:val="20"/>
          <w:szCs w:val="20"/>
        </w:rPr>
        <w:t xml:space="preserve">// Wrap </w:t>
      </w:r>
      <w:r w:rsidR="00D33955">
        <w:rPr>
          <w:i/>
          <w:iCs/>
          <w:color w:val="00B050"/>
          <w:sz w:val="20"/>
          <w:szCs w:val="20"/>
        </w:rPr>
        <w:t>right</w:t>
      </w:r>
      <w:r w:rsidR="0053357F">
        <w:rPr>
          <w:i/>
          <w:iCs/>
          <w:color w:val="00B050"/>
          <w:sz w:val="20"/>
          <w:szCs w:val="20"/>
        </w:rPr>
        <w:t>.</w:t>
      </w:r>
    </w:p>
    <w:p w14:paraId="4D796B3E" w14:textId="3FAC83D3" w:rsidR="00F64D59" w:rsidRDefault="00F64D59" w:rsidP="00E53E0B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1.3</w:t>
      </w:r>
      <w:r w:rsidR="0053357F">
        <w:rPr>
          <w:sz w:val="20"/>
          <w:szCs w:val="20"/>
        </w:rPr>
        <w:tab/>
      </w:r>
      <w:r w:rsidR="0053357F">
        <w:rPr>
          <w:b/>
          <w:bCs/>
          <w:sz w:val="20"/>
          <w:szCs w:val="20"/>
        </w:rPr>
        <w:t xml:space="preserve">ELSE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Pr="00F64D59">
        <w:rPr>
          <w:i/>
          <w:iCs/>
          <w:sz w:val="20"/>
          <w:szCs w:val="20"/>
        </w:rPr>
        <w:t>randNum</w:t>
      </w:r>
      <w:r>
        <w:rPr>
          <w:sz w:val="20"/>
          <w:szCs w:val="20"/>
        </w:rPr>
        <w:t xml:space="preserve"> &lt;= 90)</w:t>
      </w:r>
    </w:p>
    <w:p w14:paraId="7230707D" w14:textId="5809AB36" w:rsidR="004143A5" w:rsidRDefault="004143A5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3.1</w:t>
      </w:r>
      <w:r w:rsidR="00401E5F"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return value stored at indexPos </w:t>
      </w:r>
      <w:r w:rsidR="008C5871">
        <w:rPr>
          <w:sz w:val="20"/>
          <w:szCs w:val="20"/>
        </w:rPr>
        <w:t>-</w:t>
      </w:r>
      <w:r>
        <w:rPr>
          <w:sz w:val="20"/>
          <w:szCs w:val="20"/>
        </w:rPr>
        <w:t xml:space="preserve"> 1;</w:t>
      </w:r>
      <w:r w:rsidR="0017337A">
        <w:rPr>
          <w:sz w:val="20"/>
          <w:szCs w:val="20"/>
        </w:rPr>
        <w:tab/>
      </w:r>
      <w:r w:rsidR="0017337A">
        <w:rPr>
          <w:sz w:val="20"/>
          <w:szCs w:val="20"/>
        </w:rPr>
        <w:tab/>
      </w:r>
      <w:r w:rsidR="0017337A">
        <w:rPr>
          <w:i/>
          <w:iCs/>
          <w:color w:val="00B050"/>
          <w:sz w:val="20"/>
          <w:szCs w:val="20"/>
        </w:rPr>
        <w:t>// Return the number one index left.</w:t>
      </w:r>
    </w:p>
    <w:p w14:paraId="20EB0B23" w14:textId="274AEE53" w:rsidR="008A3E1C" w:rsidRDefault="008A3E1C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</w:t>
      </w:r>
      <w:r w:rsidR="006C3CB0">
        <w:rPr>
          <w:sz w:val="20"/>
          <w:szCs w:val="20"/>
        </w:rPr>
        <w:t>4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</w:t>
      </w:r>
    </w:p>
    <w:p w14:paraId="02E681FF" w14:textId="05FA21B2" w:rsidR="006D71AA" w:rsidRDefault="006D71AA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</w:t>
      </w:r>
      <w:r w:rsidR="00401E5F">
        <w:rPr>
          <w:sz w:val="20"/>
          <w:szCs w:val="20"/>
        </w:rPr>
        <w:t>4.1</w:t>
      </w:r>
      <w:r w:rsidR="00401E5F">
        <w:rPr>
          <w:sz w:val="20"/>
          <w:szCs w:val="20"/>
        </w:rPr>
        <w:tab/>
      </w:r>
      <w:r>
        <w:rPr>
          <w:sz w:val="20"/>
          <w:szCs w:val="20"/>
        </w:rPr>
        <w:tab/>
        <w:t>return value stored at indexPos + 1;</w:t>
      </w:r>
      <w:r w:rsidR="0017337A">
        <w:rPr>
          <w:sz w:val="20"/>
          <w:szCs w:val="20"/>
        </w:rPr>
        <w:tab/>
      </w:r>
      <w:r w:rsidR="0017337A">
        <w:rPr>
          <w:sz w:val="20"/>
          <w:szCs w:val="20"/>
        </w:rPr>
        <w:tab/>
      </w:r>
      <w:r w:rsidR="0017337A">
        <w:rPr>
          <w:i/>
          <w:iCs/>
          <w:color w:val="00B050"/>
          <w:sz w:val="20"/>
          <w:szCs w:val="20"/>
        </w:rPr>
        <w:t>// Return the number one index right.</w:t>
      </w:r>
    </w:p>
    <w:p w14:paraId="208FACCE" w14:textId="29473405" w:rsidR="0047741C" w:rsidRPr="0047741C" w:rsidRDefault="0047741C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1E9D8AC7" w14:textId="4202A2A9" w:rsidR="00E53E0B" w:rsidRDefault="00E53E0B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1CE1C60B" w14:textId="32189C7C" w:rsidR="00496D0A" w:rsidRDefault="00F12EFE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3E0B">
        <w:rPr>
          <w:b/>
          <w:bCs/>
          <w:sz w:val="20"/>
          <w:szCs w:val="20"/>
        </w:rPr>
        <w:t>END FOR</w:t>
      </w:r>
    </w:p>
    <w:p w14:paraId="753815DD" w14:textId="77777777" w:rsidR="00496D0A" w:rsidRDefault="00496D0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4F4D4220" w14:textId="5B228DE9" w:rsidR="00B470E7" w:rsidRDefault="00B470E7" w:rsidP="00496D0A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0AD50BA" wp14:editId="57AAFAC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81075"/>
                <wp:effectExtent l="0" t="0" r="27940" b="2857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810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D0EC67" w14:textId="15DE2E51" w:rsidR="00496D0A" w:rsidRPr="00C241C3" w:rsidRDefault="00496D0A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Finish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A09E5CA" w14:textId="0A32CBDD" w:rsidR="00496D0A" w:rsidRDefault="00496D0A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9C39A33" w14:textId="5EAB419E" w:rsidR="00793E23" w:rsidRPr="00C241C3" w:rsidRDefault="00793E23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D50BA" id="Text Box 7" o:spid="_x0000_s1034" type="#_x0000_t202" style="position:absolute;margin-left:134.7pt;margin-top:0;width:185.9pt;height:77.25pt;z-index:25167360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" fillcolor="#deeaf6 [664]">
                <v:textbox>
                  <w:txbxContent>
                    <w:p w14:paraId="10D0EC67" w14:textId="15DE2E51" w:rsidR="00496D0A" w:rsidRPr="00C241C3" w:rsidRDefault="00496D0A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Finish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3A09E5CA" w14:textId="0A32CBDD" w:rsidR="00496D0A" w:rsidRDefault="00496D0A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9C39A33" w14:textId="5EAB419E" w:rsidR="00793E23" w:rsidRPr="00C241C3" w:rsidRDefault="00793E23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470E7">
        <w:rPr>
          <w:sz w:val="20"/>
          <w:szCs w:val="20"/>
        </w:rPr>
        <w:t>1.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>FOR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counter</w:t>
      </w:r>
      <w:r>
        <w:rPr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GOES FROM</w:t>
      </w:r>
      <w:r>
        <w:rPr>
          <w:sz w:val="20"/>
          <w:szCs w:val="20"/>
        </w:rPr>
        <w:t xml:space="preserve"> 0 </w:t>
      </w:r>
      <w:r>
        <w:rPr>
          <w:b/>
          <w:bCs/>
          <w:sz w:val="20"/>
          <w:szCs w:val="20"/>
        </w:rPr>
        <w:t>TO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llFinishesArr</w:t>
      </w:r>
      <w:r>
        <w:rPr>
          <w:i/>
          <w:iCs/>
          <w:sz w:val="20"/>
          <w:szCs w:val="20"/>
        </w:rPr>
        <w:t xml:space="preserve"> size</w:t>
      </w:r>
      <w:r>
        <w:rPr>
          <w:sz w:val="20"/>
          <w:szCs w:val="20"/>
        </w:rPr>
        <w:t>)</w:t>
      </w:r>
    </w:p>
    <w:p w14:paraId="7B27F1D7" w14:textId="77777777" w:rsidR="0038492A" w:rsidRDefault="00B470E7" w:rsidP="00496D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1.1</w:t>
      </w:r>
      <w:r w:rsidR="0038492A">
        <w:rPr>
          <w:sz w:val="20"/>
          <w:szCs w:val="20"/>
        </w:rPr>
        <w:tab/>
      </w:r>
      <w:r w:rsidR="0038492A">
        <w:rPr>
          <w:b/>
          <w:bCs/>
          <w:sz w:val="20"/>
          <w:szCs w:val="20"/>
        </w:rPr>
        <w:t>IF</w:t>
      </w:r>
      <w:r w:rsidR="0038492A">
        <w:rPr>
          <w:sz w:val="20"/>
          <w:szCs w:val="20"/>
        </w:rPr>
        <w:t>(</w:t>
      </w:r>
      <w:r w:rsidR="0038492A">
        <w:rPr>
          <w:i/>
          <w:iCs/>
          <w:sz w:val="20"/>
          <w:szCs w:val="20"/>
        </w:rPr>
        <w:t>scoreRemaining</w:t>
      </w:r>
      <w:r w:rsidR="0038492A">
        <w:rPr>
          <w:i/>
          <w:iCs/>
          <w:sz w:val="20"/>
          <w:szCs w:val="20"/>
        </w:rPr>
        <w:t xml:space="preserve"> == FinishesTotal</w:t>
      </w:r>
      <w:r w:rsidR="0038492A">
        <w:rPr>
          <w:sz w:val="20"/>
          <w:szCs w:val="20"/>
        </w:rPr>
        <w:t xml:space="preserve"> AT </w:t>
      </w:r>
      <w:r w:rsidR="0038492A">
        <w:rPr>
          <w:i/>
          <w:iCs/>
          <w:sz w:val="20"/>
          <w:szCs w:val="20"/>
        </w:rPr>
        <w:t>indexPos</w:t>
      </w:r>
      <w:r w:rsidR="0038492A">
        <w:rPr>
          <w:sz w:val="20"/>
          <w:szCs w:val="20"/>
        </w:rPr>
        <w:t>)</w:t>
      </w:r>
    </w:p>
    <w:p w14:paraId="6F1AC93B" w14:textId="1707E659" w:rsidR="00FB696D" w:rsidRDefault="0038492A" w:rsidP="00496D0A">
      <w:pPr>
        <w:spacing w:after="120" w:line="240" w:lineRule="auto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1</w:t>
      </w:r>
      <w:r>
        <w:rPr>
          <w:sz w:val="20"/>
          <w:szCs w:val="20"/>
        </w:rPr>
        <w:tab/>
      </w:r>
      <w:r w:rsidRPr="0038492A">
        <w:rPr>
          <w:i/>
          <w:iCs/>
          <w:sz w:val="20"/>
          <w:szCs w:val="20"/>
        </w:rPr>
        <w:t>throwingFor</w:t>
      </w:r>
      <w:r>
        <w:rPr>
          <w:sz w:val="20"/>
          <w:szCs w:val="20"/>
        </w:rPr>
        <w:t xml:space="preserve"> </w:t>
      </w:r>
      <w:r w:rsidRPr="0038492A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llFinishesArr</w:t>
      </w:r>
      <w:r>
        <w:rPr>
          <w:i/>
          <w:iCs/>
          <w:sz w:val="20"/>
          <w:szCs w:val="20"/>
        </w:rPr>
        <w:t>.dartNum_1.number;</w:t>
      </w:r>
    </w:p>
    <w:p w14:paraId="6A618EA2" w14:textId="1CABADE1" w:rsidR="0038492A" w:rsidRDefault="0038492A" w:rsidP="0038492A">
      <w:pPr>
        <w:spacing w:after="120" w:line="240" w:lineRule="auto"/>
        <w:ind w:left="284" w:hanging="284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2</w:t>
      </w:r>
      <w:r>
        <w:rPr>
          <w:sz w:val="20"/>
          <w:szCs w:val="20"/>
        </w:rPr>
        <w:tab/>
      </w:r>
      <w:r>
        <w:rPr>
          <w:i/>
          <w:iCs/>
          <w:sz w:val="20"/>
          <w:szCs w:val="20"/>
        </w:rPr>
        <w:t>typeThrowingFor</w:t>
      </w:r>
      <w:r>
        <w:rPr>
          <w:sz w:val="20"/>
          <w:szCs w:val="20"/>
        </w:rPr>
        <w:t xml:space="preserve"> </w:t>
      </w:r>
      <w:r w:rsidRPr="0038492A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llFinishesArr</w:t>
      </w:r>
      <w:r>
        <w:rPr>
          <w:i/>
          <w:iCs/>
          <w:sz w:val="20"/>
          <w:szCs w:val="20"/>
        </w:rPr>
        <w:t>.dartNum_1.type;</w:t>
      </w:r>
    </w:p>
    <w:p w14:paraId="013A4F4F" w14:textId="6AC82B27" w:rsidR="0038492A" w:rsidRDefault="0038492A" w:rsidP="0038492A">
      <w:pPr>
        <w:spacing w:after="120" w:line="240" w:lineRule="auto"/>
        <w:ind w:left="284" w:hanging="284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3</w:t>
      </w:r>
      <w:r>
        <w:rPr>
          <w:sz w:val="20"/>
          <w:szCs w:val="20"/>
        </w:rPr>
        <w:tab/>
        <w:t xml:space="preserve">return </w:t>
      </w:r>
      <w:r w:rsidRPr="0038492A">
        <w:rPr>
          <w:i/>
          <w:iCs/>
          <w:sz w:val="20"/>
          <w:szCs w:val="20"/>
        </w:rPr>
        <w:t>throwDart(</w:t>
      </w:r>
      <w:r w:rsidRPr="0038492A">
        <w:rPr>
          <w:i/>
          <w:iCs/>
          <w:sz w:val="20"/>
          <w:szCs w:val="20"/>
        </w:rPr>
        <w:t>throwingFor</w:t>
      </w:r>
      <w:r>
        <w:rPr>
          <w:i/>
          <w:iCs/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typeThrowingFor</w:t>
      </w:r>
      <w:r>
        <w:rPr>
          <w:sz w:val="20"/>
          <w:szCs w:val="20"/>
        </w:rPr>
        <w:t>)</w:t>
      </w:r>
      <w:r w:rsidR="00CF6943">
        <w:rPr>
          <w:sz w:val="20"/>
          <w:szCs w:val="20"/>
        </w:rPr>
        <w:t>;</w:t>
      </w:r>
    </w:p>
    <w:p w14:paraId="1C2C65D7" w14:textId="2FA45D82" w:rsidR="00CF6943" w:rsidRDefault="00CF6943" w:rsidP="0038492A">
      <w:pPr>
        <w:spacing w:after="120" w:line="240" w:lineRule="auto"/>
        <w:ind w:left="284" w:hanging="284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274D1DE4" w14:textId="112953E3" w:rsidR="001C0F3F" w:rsidRPr="007F467F" w:rsidRDefault="005666E5" w:rsidP="00577079">
      <w:pPr>
        <w:spacing w:after="120" w:line="240" w:lineRule="auto"/>
        <w:ind w:left="284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FOR</w:t>
      </w:r>
      <w:r w:rsidR="001C0F3F">
        <w:rPr>
          <w:sz w:val="20"/>
          <w:szCs w:val="20"/>
        </w:rPr>
        <w:br w:type="page"/>
      </w:r>
    </w:p>
    <w:p w14:paraId="6F9E77B0" w14:textId="45AD2AFA" w:rsidR="003E57B2" w:rsidRDefault="003E57B2" w:rsidP="003E57B2">
      <w:pPr>
        <w:spacing w:line="240" w:lineRule="auto"/>
        <w:rPr>
          <w:b/>
          <w:bCs/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10CB5F9" wp14:editId="24378A2A">
                <wp:simplePos x="0" y="0"/>
                <wp:positionH relativeFrom="margin">
                  <wp:align>right</wp:align>
                </wp:positionH>
                <wp:positionV relativeFrom="paragraph">
                  <wp:posOffset>296</wp:posOffset>
                </wp:positionV>
                <wp:extent cx="2360930" cy="971550"/>
                <wp:effectExtent l="0" t="0" r="27940" b="1905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71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EE637" w14:textId="2F277F33" w:rsidR="001C0F3F" w:rsidRPr="00C241C3" w:rsidRDefault="001C0F3F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Trebl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4928741" w14:textId="3AF83DAB" w:rsidR="001C0F3F" w:rsidRDefault="001C0F3F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60629E8A" w14:textId="6D5F0EB1" w:rsidR="00A118F9" w:rsidRPr="00C241C3" w:rsidRDefault="00A118F9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CB5F9" id="Text Box 10" o:spid="_x0000_s1035" type="#_x0000_t202" style="position:absolute;margin-left:134.7pt;margin-top:0;width:185.9pt;height:76.5pt;z-index:251679744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" fillcolor="#deeaf6 [664]">
                <v:textbox>
                  <w:txbxContent>
                    <w:p w14:paraId="26BEE637" w14:textId="2F277F33" w:rsidR="001C0F3F" w:rsidRPr="00C241C3" w:rsidRDefault="001C0F3F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Trebl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04928741" w14:textId="3AF83DAB" w:rsidR="001C0F3F" w:rsidRDefault="001C0F3F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60629E8A" w14:textId="6D5F0EB1" w:rsidR="00A118F9" w:rsidRPr="00C241C3" w:rsidRDefault="00A118F9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7D9247" w14:textId="29176A0A" w:rsidR="003E57B2" w:rsidRDefault="003E57B2" w:rsidP="003E57B2">
      <w:pPr>
        <w:spacing w:line="240" w:lineRule="auto"/>
        <w:rPr>
          <w:b/>
          <w:bCs/>
          <w:sz w:val="18"/>
          <w:szCs w:val="18"/>
        </w:rPr>
      </w:pPr>
    </w:p>
    <w:p w14:paraId="024BBF3A" w14:textId="2EF3D363" w:rsidR="006B0482" w:rsidRDefault="006B0482" w:rsidP="003E57B2">
      <w:pPr>
        <w:spacing w:line="240" w:lineRule="auto"/>
        <w:rPr>
          <w:b/>
          <w:bCs/>
          <w:sz w:val="18"/>
          <w:szCs w:val="18"/>
        </w:rPr>
      </w:pPr>
    </w:p>
    <w:p w14:paraId="5B014319" w14:textId="3B811316" w:rsidR="006B0482" w:rsidRPr="005F792F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12B5EE03" w14:textId="24EC3D05" w:rsidR="003E57B2" w:rsidRDefault="005F792F" w:rsidP="005F792F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</w:t>
      </w:r>
      <w:r w:rsidR="003E57B2" w:rsidRPr="00593867">
        <w:rPr>
          <w:i/>
          <w:iCs/>
          <w:sz w:val="18"/>
          <w:szCs w:val="18"/>
        </w:rPr>
        <w:t>trebleSuccessRate</w:t>
      </w:r>
      <w:r w:rsidR="003E57B2" w:rsidRPr="00593867">
        <w:rPr>
          <w:sz w:val="18"/>
          <w:szCs w:val="18"/>
        </w:rPr>
        <w:t>)</w:t>
      </w:r>
    </w:p>
    <w:p w14:paraId="1F605DA4" w14:textId="7423D2BC" w:rsidR="003E57B2" w:rsidRPr="00593867" w:rsidRDefault="003E57B2" w:rsidP="005F792F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 w:rsidR="005F792F"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3 x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4EF51440" w14:textId="6819573E" w:rsidR="003E57B2" w:rsidRPr="00593867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ELSE 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90)</w:t>
      </w:r>
      <w:r w:rsidR="003E57B2" w:rsidRPr="00593867"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ab/>
      </w:r>
      <w:r w:rsidR="003E57B2"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2B16B384" w14:textId="705FB723" w:rsidR="003E57B2" w:rsidRPr="00593867" w:rsidRDefault="005F792F" w:rsidP="005F792F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>return 3 x searchDartBoardArr(</w:t>
      </w:r>
      <w:r w:rsidR="003E57B2" w:rsidRPr="00593867">
        <w:rPr>
          <w:i/>
          <w:iCs/>
          <w:sz w:val="18"/>
          <w:szCs w:val="18"/>
        </w:rPr>
        <w:t>numPassedToFunctionThatWereAimingFor, randNum</w:t>
      </w:r>
      <w:r w:rsidR="003E57B2" w:rsidRPr="00593867">
        <w:rPr>
          <w:sz w:val="18"/>
          <w:szCs w:val="18"/>
        </w:rPr>
        <w:t>);</w:t>
      </w:r>
    </w:p>
    <w:p w14:paraId="1F9D4320" w14:textId="4BB49126" w:rsidR="003E57B2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ELSE 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100)</w:t>
      </w:r>
      <w:r w:rsidR="003E57B2" w:rsidRPr="00593867">
        <w:rPr>
          <w:sz w:val="18"/>
          <w:szCs w:val="18"/>
        </w:rPr>
        <w:tab/>
      </w:r>
      <w:r w:rsidR="0035365A">
        <w:rPr>
          <w:sz w:val="18"/>
          <w:szCs w:val="18"/>
        </w:rPr>
        <w:tab/>
      </w:r>
      <w:r w:rsidR="003E57B2"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71BD073A" w14:textId="563AB63D" w:rsidR="003E57B2" w:rsidRPr="00593867" w:rsidRDefault="005F792F" w:rsidP="005F792F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>return 3 x searchDartBoardArr(</w:t>
      </w:r>
      <w:r w:rsidR="003E57B2" w:rsidRPr="00593867">
        <w:rPr>
          <w:i/>
          <w:iCs/>
          <w:sz w:val="18"/>
          <w:szCs w:val="18"/>
        </w:rPr>
        <w:t>numPassedToFunctionThatWereAimingFor, randNum</w:t>
      </w:r>
      <w:r w:rsidR="003E57B2" w:rsidRPr="00593867">
        <w:rPr>
          <w:sz w:val="18"/>
          <w:szCs w:val="18"/>
        </w:rPr>
        <w:t>);</w:t>
      </w:r>
    </w:p>
    <w:p w14:paraId="7BCB28CA" w14:textId="037A1481" w:rsidR="003E57B2" w:rsidRDefault="003E57B2" w:rsidP="005F792F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50FA7456" w14:textId="7B3E9E10" w:rsidR="007E51C5" w:rsidRPr="007E51C5" w:rsidRDefault="0062628D" w:rsidP="007E51C5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BD09373" wp14:editId="2C42CFFD">
                <wp:simplePos x="0" y="0"/>
                <wp:positionH relativeFrom="margin">
                  <wp:align>right</wp:align>
                </wp:positionH>
                <wp:positionV relativeFrom="paragraph">
                  <wp:posOffset>243205</wp:posOffset>
                </wp:positionV>
                <wp:extent cx="2360930" cy="1000125"/>
                <wp:effectExtent l="0" t="0" r="27940" b="2857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0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B2C8A" w14:textId="408EDA3D" w:rsidR="00A93373" w:rsidRPr="00C241C3" w:rsidRDefault="00A93373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</w:t>
                            </w:r>
                            <w:r w:rsidR="00701F99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Doubl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1088E51" w14:textId="1A31E046" w:rsidR="00A93373" w:rsidRDefault="00A93373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6759C39" w14:textId="2BD98A3E" w:rsidR="0062628D" w:rsidRPr="00C241C3" w:rsidRDefault="0062628D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09373" id="Text Box 11" o:spid="_x0000_s1036" type="#_x0000_t202" style="position:absolute;margin-left:134.7pt;margin-top:19.15pt;width:185.9pt;height:78.75pt;z-index:25168179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" fillcolor="#deeaf6 [664]">
                <v:textbox>
                  <w:txbxContent>
                    <w:p w14:paraId="399B2C8A" w14:textId="408EDA3D" w:rsidR="00A93373" w:rsidRPr="00C241C3" w:rsidRDefault="00A93373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</w:t>
                      </w:r>
                      <w:r w:rsidR="00701F99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Doubl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11088E51" w14:textId="1A31E046" w:rsidR="00A93373" w:rsidRDefault="00A93373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6759C39" w14:textId="2BD98A3E" w:rsidR="0062628D" w:rsidRPr="00C241C3" w:rsidRDefault="0062628D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E51C5">
        <w:rPr>
          <w:sz w:val="18"/>
          <w:szCs w:val="18"/>
        </w:rPr>
        <w:t>5. return 0;</w:t>
      </w:r>
    </w:p>
    <w:p w14:paraId="5F74D112" w14:textId="0B8B54BD" w:rsidR="001C0F3F" w:rsidRPr="00751D3E" w:rsidRDefault="001C0F3F" w:rsidP="00751D3E">
      <w:pPr>
        <w:spacing w:after="120" w:line="240" w:lineRule="auto"/>
        <w:rPr>
          <w:sz w:val="20"/>
          <w:szCs w:val="20"/>
        </w:rPr>
      </w:pPr>
    </w:p>
    <w:p w14:paraId="49868616" w14:textId="0CEEAD60" w:rsidR="00701F99" w:rsidRDefault="00701F99">
      <w:pPr>
        <w:rPr>
          <w:sz w:val="20"/>
          <w:szCs w:val="20"/>
        </w:rPr>
      </w:pPr>
    </w:p>
    <w:p w14:paraId="3B7E036F" w14:textId="6C567EB5" w:rsidR="00701F99" w:rsidRDefault="00701F99">
      <w:pPr>
        <w:rPr>
          <w:sz w:val="20"/>
          <w:szCs w:val="20"/>
        </w:rPr>
      </w:pPr>
    </w:p>
    <w:p w14:paraId="4D47C73C" w14:textId="77777777" w:rsidR="00701F99" w:rsidRDefault="00701F99">
      <w:pPr>
        <w:rPr>
          <w:sz w:val="20"/>
          <w:szCs w:val="20"/>
        </w:rPr>
      </w:pPr>
    </w:p>
    <w:p w14:paraId="0076A27C" w14:textId="77777777" w:rsidR="00701F99" w:rsidRPr="005F792F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624424B2" w14:textId="77777777" w:rsidR="00701F99" w:rsidRDefault="00701F99" w:rsidP="00701F99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trebleSuccessRate</w:t>
      </w:r>
      <w:r w:rsidRPr="00593867">
        <w:rPr>
          <w:sz w:val="18"/>
          <w:szCs w:val="18"/>
        </w:rPr>
        <w:t>)</w:t>
      </w:r>
    </w:p>
    <w:p w14:paraId="6B409C9A" w14:textId="3ABA2CF5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28C4A061" w14:textId="77777777" w:rsidR="00701F99" w:rsidRPr="00593867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90)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1A497A63" w14:textId="391D58D1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0FE8F6F1" w14:textId="4545C7EF" w:rsidR="00701F99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100)</w:t>
      </w:r>
      <w:r w:rsidRPr="00593867">
        <w:rPr>
          <w:sz w:val="18"/>
          <w:szCs w:val="18"/>
        </w:rPr>
        <w:tab/>
      </w:r>
      <w:r w:rsidR="008A3C19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77564042" w14:textId="2FD107F3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42EC1378" w14:textId="77777777" w:rsidR="00701F99" w:rsidRDefault="00701F99" w:rsidP="00701F99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75B3C738" w14:textId="0771FC34" w:rsidR="00701F99" w:rsidRPr="007E51C5" w:rsidRDefault="00E826B4" w:rsidP="00701F99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5C00841" wp14:editId="590B9E7E">
                <wp:simplePos x="0" y="0"/>
                <wp:positionH relativeFrom="margin">
                  <wp:align>right</wp:align>
                </wp:positionH>
                <wp:positionV relativeFrom="paragraph">
                  <wp:posOffset>234375</wp:posOffset>
                </wp:positionV>
                <wp:extent cx="2360930" cy="962025"/>
                <wp:effectExtent l="0" t="0" r="27940" b="28575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377DF" w14:textId="256EF83B" w:rsidR="00E826B4" w:rsidRPr="00C241C3" w:rsidRDefault="00E826B4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Singl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C9A92E2" w14:textId="2DCC1D31" w:rsidR="00E826B4" w:rsidRDefault="00E826B4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A88BD57" w14:textId="69D71BB2" w:rsidR="006219D0" w:rsidRPr="00C241C3" w:rsidRDefault="006219D0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00841" id="Text Box 12" o:spid="_x0000_s1037" type="#_x0000_t202" style="position:absolute;margin-left:134.7pt;margin-top:18.45pt;width:185.9pt;height:75.75pt;z-index:25168384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" fillcolor="#deeaf6 [664]">
                <v:textbox>
                  <w:txbxContent>
                    <w:p w14:paraId="768377DF" w14:textId="256EF83B" w:rsidR="00E826B4" w:rsidRPr="00C241C3" w:rsidRDefault="00E826B4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Singl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C9A92E2" w14:textId="2DCC1D31" w:rsidR="00E826B4" w:rsidRDefault="00E826B4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A88BD57" w14:textId="69D71BB2" w:rsidR="006219D0" w:rsidRPr="00C241C3" w:rsidRDefault="006219D0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1F99">
        <w:rPr>
          <w:sz w:val="18"/>
          <w:szCs w:val="18"/>
        </w:rPr>
        <w:t>5. return 0;</w:t>
      </w:r>
    </w:p>
    <w:p w14:paraId="593279C7" w14:textId="7D39476F" w:rsidR="00701F99" w:rsidRDefault="00701F99">
      <w:pPr>
        <w:rPr>
          <w:sz w:val="20"/>
          <w:szCs w:val="20"/>
        </w:rPr>
      </w:pPr>
    </w:p>
    <w:p w14:paraId="19765DB8" w14:textId="35E947CC" w:rsidR="00E826B4" w:rsidRDefault="00E826B4">
      <w:pPr>
        <w:rPr>
          <w:sz w:val="20"/>
          <w:szCs w:val="20"/>
        </w:rPr>
      </w:pPr>
    </w:p>
    <w:p w14:paraId="51742D82" w14:textId="7102AA3E" w:rsidR="00E826B4" w:rsidRDefault="00E826B4">
      <w:pPr>
        <w:rPr>
          <w:sz w:val="20"/>
          <w:szCs w:val="20"/>
        </w:rPr>
      </w:pPr>
    </w:p>
    <w:p w14:paraId="0E49FA72" w14:textId="4719ACDF" w:rsidR="00E826B4" w:rsidRDefault="00E826B4">
      <w:pPr>
        <w:rPr>
          <w:sz w:val="20"/>
          <w:szCs w:val="20"/>
        </w:rPr>
      </w:pPr>
    </w:p>
    <w:p w14:paraId="7668C3A5" w14:textId="77777777" w:rsidR="00E826B4" w:rsidRPr="005F792F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2C2692B8" w14:textId="77777777" w:rsidR="00E826B4" w:rsidRDefault="00E826B4" w:rsidP="00E826B4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trebleSuccessRate</w:t>
      </w:r>
      <w:r w:rsidRPr="00593867">
        <w:rPr>
          <w:sz w:val="18"/>
          <w:szCs w:val="18"/>
        </w:rPr>
        <w:t>)</w:t>
      </w:r>
    </w:p>
    <w:p w14:paraId="5ED76765" w14:textId="68E6788C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08A683A2" w14:textId="77777777" w:rsidR="00E826B4" w:rsidRPr="00593867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90)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77148D94" w14:textId="4E1DD9FD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6A885BA7" w14:textId="2113FB36" w:rsidR="00E826B4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100)</w:t>
      </w:r>
      <w:r w:rsidRPr="00593867">
        <w:rPr>
          <w:sz w:val="18"/>
          <w:szCs w:val="18"/>
        </w:rPr>
        <w:tab/>
      </w:r>
      <w:r w:rsidR="008A3C19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0C30FD4C" w14:textId="2DB8ECE2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4E72081A" w14:textId="77777777" w:rsidR="00E826B4" w:rsidRDefault="00E826B4" w:rsidP="00E826B4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07ADAFD4" w14:textId="4057CA3F" w:rsidR="00306292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5. return 0;</w:t>
      </w:r>
    </w:p>
    <w:p w14:paraId="02F6AA08" w14:textId="77777777" w:rsidR="00306292" w:rsidRDefault="00306292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C9F8FAD" w14:textId="75C1100E" w:rsidR="00E826B4" w:rsidRPr="007E51C5" w:rsidRDefault="00306292" w:rsidP="00E826B4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1EB7420" wp14:editId="55F91FAB">
                <wp:simplePos x="0" y="0"/>
                <wp:positionH relativeFrom="margin">
                  <wp:align>right</wp:align>
                </wp:positionH>
                <wp:positionV relativeFrom="paragraph">
                  <wp:posOffset>84</wp:posOffset>
                </wp:positionV>
                <wp:extent cx="2360930" cy="990600"/>
                <wp:effectExtent l="0" t="0" r="27940" b="1905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64108" w14:textId="26C0177F" w:rsidR="00306292" w:rsidRPr="00C241C3" w:rsidRDefault="00306292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Bull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799A9AD" w14:textId="2AA4A7F3" w:rsidR="00306292" w:rsidRDefault="00306292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9CBDE30" w14:textId="723501E4" w:rsidR="00157E7C" w:rsidRPr="00C241C3" w:rsidRDefault="00157E7C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B7420" id="Text Box 13" o:spid="_x0000_s1038" type="#_x0000_t202" style="position:absolute;margin-left:134.7pt;margin-top:0;width:185.9pt;height:78pt;z-index:25168588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" fillcolor="#deeaf6 [664]">
                <v:textbox>
                  <w:txbxContent>
                    <w:p w14:paraId="65264108" w14:textId="26C0177F" w:rsidR="00306292" w:rsidRPr="00C241C3" w:rsidRDefault="00306292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Bull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0799A9AD" w14:textId="2AA4A7F3" w:rsidR="00306292" w:rsidRDefault="00306292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9CBDE30" w14:textId="723501E4" w:rsidR="00157E7C" w:rsidRPr="00C241C3" w:rsidRDefault="00157E7C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09CF76" w14:textId="7735B4DB" w:rsidR="00E826B4" w:rsidRPr="00D41110" w:rsidRDefault="00D41110" w:rsidP="00D41110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37C58CD5" w14:textId="20A4470A" w:rsidR="00D41110" w:rsidRDefault="00D41110" w:rsidP="00D41110">
      <w:pPr>
        <w:spacing w:line="240" w:lineRule="auto"/>
        <w:rPr>
          <w:sz w:val="18"/>
          <w:szCs w:val="18"/>
        </w:rPr>
      </w:pPr>
      <w:r w:rsidRPr="00D41110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numPassedToFunctionThatWereAimingFor</w:t>
      </w:r>
      <w:r>
        <w:rPr>
          <w:i/>
          <w:iCs/>
          <w:sz w:val="18"/>
          <w:szCs w:val="18"/>
        </w:rPr>
        <w:t xml:space="preserve"> == 50</w:t>
      </w:r>
      <w:r w:rsidRPr="00593867">
        <w:rPr>
          <w:sz w:val="18"/>
          <w:szCs w:val="18"/>
        </w:rPr>
        <w:t>)</w:t>
      </w:r>
    </w:p>
    <w:p w14:paraId="5849E7BF" w14:textId="581C8438" w:rsidR="00D41110" w:rsidRPr="00593867" w:rsidRDefault="00D41110" w:rsidP="00D41110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innerBullSuccessRate</w:t>
      </w:r>
      <w:r w:rsidRPr="00593867">
        <w:rPr>
          <w:sz w:val="18"/>
          <w:szCs w:val="18"/>
        </w:rPr>
        <w:t>)</w:t>
      </w:r>
    </w:p>
    <w:p w14:paraId="264C67AD" w14:textId="1841B227" w:rsidR="00D41110" w:rsidRPr="00593867" w:rsidRDefault="00D41110" w:rsidP="00D41110">
      <w:pPr>
        <w:spacing w:line="240" w:lineRule="auto"/>
        <w:ind w:firstLine="720"/>
        <w:rPr>
          <w:sz w:val="18"/>
          <w:szCs w:val="18"/>
        </w:rPr>
      </w:pPr>
      <w:r w:rsidRPr="00593867">
        <w:rPr>
          <w:sz w:val="18"/>
          <w:szCs w:val="18"/>
        </w:rPr>
        <w:tab/>
      </w:r>
      <w:r>
        <w:rPr>
          <w:sz w:val="18"/>
          <w:szCs w:val="18"/>
        </w:rPr>
        <w:tab/>
        <w:t>2.1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50;</w:t>
      </w:r>
    </w:p>
    <w:p w14:paraId="5C3210CB" w14:textId="5172AC61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 xml:space="preserve">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>
        <w:rPr>
          <w:sz w:val="18"/>
          <w:szCs w:val="18"/>
        </w:rPr>
        <w:t>2.2</w:t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</w:t>
      </w:r>
    </w:p>
    <w:p w14:paraId="07BB1763" w14:textId="722E9D8F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>
        <w:rPr>
          <w:sz w:val="18"/>
          <w:szCs w:val="18"/>
        </w:rPr>
        <w:t>2.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rand() % 20 + 1;</w:t>
      </w:r>
      <w:r w:rsidRPr="00593867">
        <w:rPr>
          <w:sz w:val="18"/>
          <w:szCs w:val="18"/>
        </w:rPr>
        <w:tab/>
      </w:r>
      <w:r w:rsidR="00C02C62">
        <w:rPr>
          <w:sz w:val="18"/>
          <w:szCs w:val="18"/>
        </w:rPr>
        <w:tab/>
      </w:r>
      <w:r w:rsidR="00C02C62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Return a random num between 1 &amp; 20.</w:t>
      </w:r>
    </w:p>
    <w:p w14:paraId="38798BF9" w14:textId="1D334C4D" w:rsidR="00D41110" w:rsidRDefault="00D41110" w:rsidP="00D41110">
      <w:pPr>
        <w:spacing w:line="240" w:lineRule="auto"/>
        <w:rPr>
          <w:b/>
          <w:bCs/>
          <w:sz w:val="18"/>
          <w:szCs w:val="18"/>
        </w:rPr>
      </w:pPr>
      <w:r w:rsidRPr="00593867">
        <w:rPr>
          <w:sz w:val="18"/>
          <w:szCs w:val="18"/>
        </w:rPr>
        <w:t xml:space="preserve"> 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ND IF</w:t>
      </w:r>
    </w:p>
    <w:p w14:paraId="59786639" w14:textId="768E8E73" w:rsidR="00B60219" w:rsidRDefault="00B60219" w:rsidP="00B60219">
      <w:pPr>
        <w:spacing w:line="240" w:lineRule="auto"/>
        <w:rPr>
          <w:sz w:val="18"/>
          <w:szCs w:val="18"/>
        </w:rPr>
      </w:pPr>
      <w:r w:rsidRPr="00B60219">
        <w:rPr>
          <w:sz w:val="18"/>
          <w:szCs w:val="18"/>
        </w:rPr>
        <w:t>3.</w:t>
      </w:r>
      <w:r>
        <w:rPr>
          <w:b/>
          <w:bCs/>
          <w:sz w:val="18"/>
          <w:szCs w:val="18"/>
        </w:rPr>
        <w:tab/>
        <w:t xml:space="preserve">ELSE </w:t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numPassedToFunctionThatWereAimingFor</w:t>
      </w:r>
      <w:r>
        <w:rPr>
          <w:i/>
          <w:iCs/>
          <w:sz w:val="18"/>
          <w:szCs w:val="18"/>
        </w:rPr>
        <w:t xml:space="preserve"> == </w:t>
      </w:r>
      <w:r>
        <w:rPr>
          <w:i/>
          <w:iCs/>
          <w:sz w:val="18"/>
          <w:szCs w:val="18"/>
        </w:rPr>
        <w:t>25</w:t>
      </w:r>
      <w:r w:rsidRPr="00593867">
        <w:rPr>
          <w:sz w:val="18"/>
          <w:szCs w:val="18"/>
        </w:rPr>
        <w:t>)</w:t>
      </w:r>
    </w:p>
    <w:p w14:paraId="1C8A7446" w14:textId="159A6FFA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1</w:t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outerBullSuccessRate</w:t>
      </w:r>
      <w:r w:rsidRPr="00593867">
        <w:rPr>
          <w:sz w:val="18"/>
          <w:szCs w:val="18"/>
        </w:rPr>
        <w:t>)</w:t>
      </w:r>
    </w:p>
    <w:p w14:paraId="069B701C" w14:textId="03C054A8" w:rsidR="00D41110" w:rsidRPr="00593867" w:rsidRDefault="00D41110" w:rsidP="00D41110">
      <w:pPr>
        <w:spacing w:line="240" w:lineRule="auto"/>
        <w:ind w:firstLine="720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1.1</w:t>
      </w:r>
      <w:r w:rsidR="00B60219">
        <w:rPr>
          <w:sz w:val="18"/>
          <w:szCs w:val="18"/>
        </w:rPr>
        <w:tab/>
      </w:r>
      <w:r w:rsidRPr="00593867">
        <w:rPr>
          <w:sz w:val="18"/>
          <w:szCs w:val="18"/>
        </w:rPr>
        <w:t>return 25;</w:t>
      </w:r>
    </w:p>
    <w:p w14:paraId="14288B03" w14:textId="6E6ADE15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 xml:space="preserve">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2</w:t>
      </w:r>
      <w:r w:rsidR="00B60219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</w:t>
      </w:r>
    </w:p>
    <w:p w14:paraId="7269A557" w14:textId="46210DC4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2.1</w:t>
      </w:r>
      <w:r w:rsidRPr="00593867">
        <w:rPr>
          <w:sz w:val="18"/>
          <w:szCs w:val="18"/>
        </w:rPr>
        <w:tab/>
        <w:t>return rand() % 20 + 1;</w:t>
      </w:r>
      <w:r w:rsidR="00CF1378">
        <w:rPr>
          <w:sz w:val="18"/>
          <w:szCs w:val="18"/>
        </w:rPr>
        <w:tab/>
      </w:r>
      <w:r w:rsidR="00CF1378">
        <w:rPr>
          <w:sz w:val="18"/>
          <w:szCs w:val="18"/>
        </w:rPr>
        <w:tab/>
      </w:r>
      <w:bookmarkStart w:id="0" w:name="_GoBack"/>
      <w:bookmarkEnd w:id="0"/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Return a random num between 1 &amp; 20.</w:t>
      </w:r>
    </w:p>
    <w:p w14:paraId="59F8DDBC" w14:textId="5FB100AF" w:rsidR="00D41110" w:rsidRDefault="00D41110" w:rsidP="00D41110">
      <w:pPr>
        <w:spacing w:line="240" w:lineRule="auto"/>
        <w:rPr>
          <w:b/>
          <w:bCs/>
          <w:sz w:val="18"/>
          <w:szCs w:val="18"/>
        </w:rPr>
      </w:pPr>
      <w:r w:rsidRPr="00593867">
        <w:rPr>
          <w:sz w:val="18"/>
          <w:szCs w:val="18"/>
        </w:rPr>
        <w:t xml:space="preserve"> 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ND IF</w:t>
      </w:r>
    </w:p>
    <w:p w14:paraId="247429E5" w14:textId="39213487" w:rsidR="00247A26" w:rsidRPr="00247A26" w:rsidRDefault="00247A26" w:rsidP="00D41110">
      <w:pPr>
        <w:spacing w:line="240" w:lineRule="auto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END IF</w:t>
      </w:r>
    </w:p>
    <w:p w14:paraId="3EDE223A" w14:textId="77777777" w:rsidR="00D41110" w:rsidRPr="00C051BE" w:rsidRDefault="00D41110">
      <w:pPr>
        <w:rPr>
          <w:sz w:val="20"/>
          <w:szCs w:val="20"/>
        </w:rPr>
      </w:pPr>
    </w:p>
    <w:sectPr w:rsidR="00D41110" w:rsidRPr="00C051BE" w:rsidSect="000760E1">
      <w:pgSz w:w="11906" w:h="16838"/>
      <w:pgMar w:top="720" w:right="720" w:bottom="720" w:left="72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28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sTQ3NDU0MzS0sDRW0lEKTi0uzszPAykwrQUAL6oYcywAAAA="/>
  </w:docVars>
  <w:rsids>
    <w:rsidRoot w:val="00C72B15"/>
    <w:rsid w:val="000017AA"/>
    <w:rsid w:val="000109FF"/>
    <w:rsid w:val="00011930"/>
    <w:rsid w:val="000221C1"/>
    <w:rsid w:val="00023B64"/>
    <w:rsid w:val="00025F73"/>
    <w:rsid w:val="00037123"/>
    <w:rsid w:val="00042704"/>
    <w:rsid w:val="000445F1"/>
    <w:rsid w:val="00046275"/>
    <w:rsid w:val="000463B4"/>
    <w:rsid w:val="0004718B"/>
    <w:rsid w:val="000533DC"/>
    <w:rsid w:val="00055CA2"/>
    <w:rsid w:val="0007018E"/>
    <w:rsid w:val="00070BDE"/>
    <w:rsid w:val="00071CC4"/>
    <w:rsid w:val="00074C7B"/>
    <w:rsid w:val="00074C89"/>
    <w:rsid w:val="000760E1"/>
    <w:rsid w:val="000870A8"/>
    <w:rsid w:val="00090635"/>
    <w:rsid w:val="000919CF"/>
    <w:rsid w:val="00093015"/>
    <w:rsid w:val="000B6A22"/>
    <w:rsid w:val="000C264F"/>
    <w:rsid w:val="000C377E"/>
    <w:rsid w:val="000C7224"/>
    <w:rsid w:val="000E24C5"/>
    <w:rsid w:val="000E4A79"/>
    <w:rsid w:val="000E4E68"/>
    <w:rsid w:val="0010257B"/>
    <w:rsid w:val="001027BF"/>
    <w:rsid w:val="001075C5"/>
    <w:rsid w:val="00115FEB"/>
    <w:rsid w:val="00127486"/>
    <w:rsid w:val="00127BD2"/>
    <w:rsid w:val="00132384"/>
    <w:rsid w:val="00132E8B"/>
    <w:rsid w:val="0014268F"/>
    <w:rsid w:val="00146567"/>
    <w:rsid w:val="00157E7C"/>
    <w:rsid w:val="001645D1"/>
    <w:rsid w:val="00165BDF"/>
    <w:rsid w:val="0017337A"/>
    <w:rsid w:val="00182037"/>
    <w:rsid w:val="00182DBD"/>
    <w:rsid w:val="0018533F"/>
    <w:rsid w:val="00191E2D"/>
    <w:rsid w:val="00193D21"/>
    <w:rsid w:val="00196268"/>
    <w:rsid w:val="001B2FAD"/>
    <w:rsid w:val="001B7CAA"/>
    <w:rsid w:val="001C0AB0"/>
    <w:rsid w:val="001C0F3F"/>
    <w:rsid w:val="001C44B2"/>
    <w:rsid w:val="001D192D"/>
    <w:rsid w:val="001E0B36"/>
    <w:rsid w:val="001E0ED7"/>
    <w:rsid w:val="001E38CC"/>
    <w:rsid w:val="001E758B"/>
    <w:rsid w:val="001F32BE"/>
    <w:rsid w:val="00207FEB"/>
    <w:rsid w:val="0021106B"/>
    <w:rsid w:val="0021581F"/>
    <w:rsid w:val="00216F60"/>
    <w:rsid w:val="00233012"/>
    <w:rsid w:val="002359E4"/>
    <w:rsid w:val="00235F7C"/>
    <w:rsid w:val="0023605D"/>
    <w:rsid w:val="00237720"/>
    <w:rsid w:val="002420C9"/>
    <w:rsid w:val="00246CDE"/>
    <w:rsid w:val="00247A26"/>
    <w:rsid w:val="0026028B"/>
    <w:rsid w:val="00261D27"/>
    <w:rsid w:val="0026492D"/>
    <w:rsid w:val="0026614B"/>
    <w:rsid w:val="00275DEA"/>
    <w:rsid w:val="00280E82"/>
    <w:rsid w:val="0028616E"/>
    <w:rsid w:val="002945ED"/>
    <w:rsid w:val="00297442"/>
    <w:rsid w:val="002A1E2D"/>
    <w:rsid w:val="002B0E41"/>
    <w:rsid w:val="002C01F3"/>
    <w:rsid w:val="002C243E"/>
    <w:rsid w:val="002C26FF"/>
    <w:rsid w:val="002C6DC0"/>
    <w:rsid w:val="002E1736"/>
    <w:rsid w:val="002F50B2"/>
    <w:rsid w:val="003015A5"/>
    <w:rsid w:val="00302681"/>
    <w:rsid w:val="00302A94"/>
    <w:rsid w:val="00302F54"/>
    <w:rsid w:val="00306292"/>
    <w:rsid w:val="003112CA"/>
    <w:rsid w:val="003358F3"/>
    <w:rsid w:val="00337031"/>
    <w:rsid w:val="00347759"/>
    <w:rsid w:val="0035120E"/>
    <w:rsid w:val="00352762"/>
    <w:rsid w:val="0035365A"/>
    <w:rsid w:val="00360962"/>
    <w:rsid w:val="00361DDB"/>
    <w:rsid w:val="00363A1C"/>
    <w:rsid w:val="00364E4F"/>
    <w:rsid w:val="00365857"/>
    <w:rsid w:val="00365F8F"/>
    <w:rsid w:val="00374F0B"/>
    <w:rsid w:val="00382098"/>
    <w:rsid w:val="0038492A"/>
    <w:rsid w:val="00384A97"/>
    <w:rsid w:val="0039009A"/>
    <w:rsid w:val="003A71E3"/>
    <w:rsid w:val="003B64F4"/>
    <w:rsid w:val="003C0AD2"/>
    <w:rsid w:val="003C0DB1"/>
    <w:rsid w:val="003C13FC"/>
    <w:rsid w:val="003C26A4"/>
    <w:rsid w:val="003C4A8B"/>
    <w:rsid w:val="003C7097"/>
    <w:rsid w:val="003C74B6"/>
    <w:rsid w:val="003D0130"/>
    <w:rsid w:val="003D6B06"/>
    <w:rsid w:val="003D7451"/>
    <w:rsid w:val="003E57B2"/>
    <w:rsid w:val="003F0FDA"/>
    <w:rsid w:val="003F46E7"/>
    <w:rsid w:val="00401E5F"/>
    <w:rsid w:val="00412D65"/>
    <w:rsid w:val="004143A5"/>
    <w:rsid w:val="00420C28"/>
    <w:rsid w:val="00427C58"/>
    <w:rsid w:val="00434D44"/>
    <w:rsid w:val="00435E4B"/>
    <w:rsid w:val="004364AA"/>
    <w:rsid w:val="004371A3"/>
    <w:rsid w:val="00445E66"/>
    <w:rsid w:val="00446469"/>
    <w:rsid w:val="004476B9"/>
    <w:rsid w:val="00450997"/>
    <w:rsid w:val="004535EA"/>
    <w:rsid w:val="0045483B"/>
    <w:rsid w:val="00456185"/>
    <w:rsid w:val="0046175E"/>
    <w:rsid w:val="00462980"/>
    <w:rsid w:val="004713EC"/>
    <w:rsid w:val="00475D1E"/>
    <w:rsid w:val="0047741C"/>
    <w:rsid w:val="00491C40"/>
    <w:rsid w:val="00496D0A"/>
    <w:rsid w:val="00497046"/>
    <w:rsid w:val="004A0C13"/>
    <w:rsid w:val="004A4672"/>
    <w:rsid w:val="004B0093"/>
    <w:rsid w:val="004B1F72"/>
    <w:rsid w:val="004B7DCA"/>
    <w:rsid w:val="004C5719"/>
    <w:rsid w:val="004D099C"/>
    <w:rsid w:val="004D516E"/>
    <w:rsid w:val="004D6FF0"/>
    <w:rsid w:val="004E1166"/>
    <w:rsid w:val="004E59CE"/>
    <w:rsid w:val="004E59FC"/>
    <w:rsid w:val="004E6EFF"/>
    <w:rsid w:val="004F1743"/>
    <w:rsid w:val="004F7EDD"/>
    <w:rsid w:val="00507ABD"/>
    <w:rsid w:val="00513692"/>
    <w:rsid w:val="00513871"/>
    <w:rsid w:val="00516200"/>
    <w:rsid w:val="00532975"/>
    <w:rsid w:val="0053357F"/>
    <w:rsid w:val="00534DE0"/>
    <w:rsid w:val="00536E11"/>
    <w:rsid w:val="00540174"/>
    <w:rsid w:val="005437FE"/>
    <w:rsid w:val="0054786E"/>
    <w:rsid w:val="00562E11"/>
    <w:rsid w:val="00564E22"/>
    <w:rsid w:val="005666E5"/>
    <w:rsid w:val="005703C5"/>
    <w:rsid w:val="00577079"/>
    <w:rsid w:val="005810BD"/>
    <w:rsid w:val="00582331"/>
    <w:rsid w:val="00585CF5"/>
    <w:rsid w:val="005869CF"/>
    <w:rsid w:val="00593867"/>
    <w:rsid w:val="005942FF"/>
    <w:rsid w:val="00596367"/>
    <w:rsid w:val="005A3675"/>
    <w:rsid w:val="005B7841"/>
    <w:rsid w:val="005C2A74"/>
    <w:rsid w:val="005C3F11"/>
    <w:rsid w:val="005C4191"/>
    <w:rsid w:val="005C55B2"/>
    <w:rsid w:val="005D2AE5"/>
    <w:rsid w:val="005D49CA"/>
    <w:rsid w:val="005D522A"/>
    <w:rsid w:val="005D614B"/>
    <w:rsid w:val="005E2198"/>
    <w:rsid w:val="005E5B0C"/>
    <w:rsid w:val="005F07CE"/>
    <w:rsid w:val="005F49B2"/>
    <w:rsid w:val="005F792F"/>
    <w:rsid w:val="00616519"/>
    <w:rsid w:val="00621363"/>
    <w:rsid w:val="006213DA"/>
    <w:rsid w:val="006219D0"/>
    <w:rsid w:val="00622F45"/>
    <w:rsid w:val="00624524"/>
    <w:rsid w:val="0062628D"/>
    <w:rsid w:val="00634647"/>
    <w:rsid w:val="00642E19"/>
    <w:rsid w:val="006440C7"/>
    <w:rsid w:val="00645CC7"/>
    <w:rsid w:val="00646CAF"/>
    <w:rsid w:val="00654239"/>
    <w:rsid w:val="00655447"/>
    <w:rsid w:val="006623A8"/>
    <w:rsid w:val="00672997"/>
    <w:rsid w:val="00676B7B"/>
    <w:rsid w:val="006934F2"/>
    <w:rsid w:val="00694219"/>
    <w:rsid w:val="00695396"/>
    <w:rsid w:val="006A087E"/>
    <w:rsid w:val="006A2480"/>
    <w:rsid w:val="006A2C76"/>
    <w:rsid w:val="006B0482"/>
    <w:rsid w:val="006B0BBE"/>
    <w:rsid w:val="006B3ED5"/>
    <w:rsid w:val="006B76BA"/>
    <w:rsid w:val="006C1777"/>
    <w:rsid w:val="006C3CB0"/>
    <w:rsid w:val="006C5095"/>
    <w:rsid w:val="006D54A8"/>
    <w:rsid w:val="006D5E47"/>
    <w:rsid w:val="006D71AA"/>
    <w:rsid w:val="006E1C75"/>
    <w:rsid w:val="006F0680"/>
    <w:rsid w:val="006F7270"/>
    <w:rsid w:val="00701F99"/>
    <w:rsid w:val="00703362"/>
    <w:rsid w:val="0070371B"/>
    <w:rsid w:val="00710D44"/>
    <w:rsid w:val="00710F0F"/>
    <w:rsid w:val="00715454"/>
    <w:rsid w:val="00716D6C"/>
    <w:rsid w:val="00727EA0"/>
    <w:rsid w:val="00730290"/>
    <w:rsid w:val="00732026"/>
    <w:rsid w:val="00741793"/>
    <w:rsid w:val="00742DE8"/>
    <w:rsid w:val="0075038C"/>
    <w:rsid w:val="00751D3E"/>
    <w:rsid w:val="007604F7"/>
    <w:rsid w:val="007740AD"/>
    <w:rsid w:val="00775B02"/>
    <w:rsid w:val="00780615"/>
    <w:rsid w:val="007836EB"/>
    <w:rsid w:val="007903DD"/>
    <w:rsid w:val="0079143B"/>
    <w:rsid w:val="00793D7B"/>
    <w:rsid w:val="00793E23"/>
    <w:rsid w:val="00795DA3"/>
    <w:rsid w:val="00796367"/>
    <w:rsid w:val="007A52FE"/>
    <w:rsid w:val="007B06B3"/>
    <w:rsid w:val="007B29F4"/>
    <w:rsid w:val="007B5505"/>
    <w:rsid w:val="007C0C6A"/>
    <w:rsid w:val="007D43AC"/>
    <w:rsid w:val="007E51C5"/>
    <w:rsid w:val="007F0759"/>
    <w:rsid w:val="007F0C55"/>
    <w:rsid w:val="007F0FAC"/>
    <w:rsid w:val="007F467F"/>
    <w:rsid w:val="00801788"/>
    <w:rsid w:val="0080198C"/>
    <w:rsid w:val="00804B1B"/>
    <w:rsid w:val="008154FD"/>
    <w:rsid w:val="0083795B"/>
    <w:rsid w:val="00844804"/>
    <w:rsid w:val="0084596A"/>
    <w:rsid w:val="0084679F"/>
    <w:rsid w:val="00852307"/>
    <w:rsid w:val="008551C7"/>
    <w:rsid w:val="0085592D"/>
    <w:rsid w:val="008677C7"/>
    <w:rsid w:val="00873C7F"/>
    <w:rsid w:val="00874798"/>
    <w:rsid w:val="00881615"/>
    <w:rsid w:val="00887651"/>
    <w:rsid w:val="00887B18"/>
    <w:rsid w:val="008925C5"/>
    <w:rsid w:val="00892653"/>
    <w:rsid w:val="00895D7F"/>
    <w:rsid w:val="008970F4"/>
    <w:rsid w:val="008A0B53"/>
    <w:rsid w:val="008A396E"/>
    <w:rsid w:val="008A3B25"/>
    <w:rsid w:val="008A3C19"/>
    <w:rsid w:val="008A3E1C"/>
    <w:rsid w:val="008A43F6"/>
    <w:rsid w:val="008A6560"/>
    <w:rsid w:val="008A75B7"/>
    <w:rsid w:val="008B260C"/>
    <w:rsid w:val="008B2CD6"/>
    <w:rsid w:val="008C212D"/>
    <w:rsid w:val="008C5871"/>
    <w:rsid w:val="008E6342"/>
    <w:rsid w:val="008E791C"/>
    <w:rsid w:val="008F01BF"/>
    <w:rsid w:val="008F1DDA"/>
    <w:rsid w:val="009023BF"/>
    <w:rsid w:val="00904708"/>
    <w:rsid w:val="00904919"/>
    <w:rsid w:val="009068A8"/>
    <w:rsid w:val="00906E55"/>
    <w:rsid w:val="00910722"/>
    <w:rsid w:val="00912B1B"/>
    <w:rsid w:val="00915273"/>
    <w:rsid w:val="00923050"/>
    <w:rsid w:val="00923A04"/>
    <w:rsid w:val="00935362"/>
    <w:rsid w:val="00935932"/>
    <w:rsid w:val="00936F83"/>
    <w:rsid w:val="00943FA2"/>
    <w:rsid w:val="009464DD"/>
    <w:rsid w:val="00946DC5"/>
    <w:rsid w:val="0095101A"/>
    <w:rsid w:val="009532F0"/>
    <w:rsid w:val="00960CC4"/>
    <w:rsid w:val="00960F61"/>
    <w:rsid w:val="009618C6"/>
    <w:rsid w:val="00971F2A"/>
    <w:rsid w:val="009801F0"/>
    <w:rsid w:val="00984646"/>
    <w:rsid w:val="009850CC"/>
    <w:rsid w:val="009A3307"/>
    <w:rsid w:val="009A38C7"/>
    <w:rsid w:val="009A579B"/>
    <w:rsid w:val="009B136B"/>
    <w:rsid w:val="009B6C22"/>
    <w:rsid w:val="009C02EC"/>
    <w:rsid w:val="009C0E88"/>
    <w:rsid w:val="009C43F5"/>
    <w:rsid w:val="009C5AFC"/>
    <w:rsid w:val="009D2273"/>
    <w:rsid w:val="009D4C74"/>
    <w:rsid w:val="009E0E06"/>
    <w:rsid w:val="009F1436"/>
    <w:rsid w:val="00A01B8D"/>
    <w:rsid w:val="00A114AE"/>
    <w:rsid w:val="00A118F9"/>
    <w:rsid w:val="00A1230C"/>
    <w:rsid w:val="00A23342"/>
    <w:rsid w:val="00A24139"/>
    <w:rsid w:val="00A2676A"/>
    <w:rsid w:val="00A275D0"/>
    <w:rsid w:val="00A275EA"/>
    <w:rsid w:val="00A304BC"/>
    <w:rsid w:val="00A31FC9"/>
    <w:rsid w:val="00A326C6"/>
    <w:rsid w:val="00A3370B"/>
    <w:rsid w:val="00A337EA"/>
    <w:rsid w:val="00A339B9"/>
    <w:rsid w:val="00A340EB"/>
    <w:rsid w:val="00A361B4"/>
    <w:rsid w:val="00A361B7"/>
    <w:rsid w:val="00A501A4"/>
    <w:rsid w:val="00A523ED"/>
    <w:rsid w:val="00A6233D"/>
    <w:rsid w:val="00A626EC"/>
    <w:rsid w:val="00A629BA"/>
    <w:rsid w:val="00A642F0"/>
    <w:rsid w:val="00A66A18"/>
    <w:rsid w:val="00A66A3E"/>
    <w:rsid w:val="00A6767B"/>
    <w:rsid w:val="00A745B6"/>
    <w:rsid w:val="00A81D4F"/>
    <w:rsid w:val="00A90EBB"/>
    <w:rsid w:val="00A93373"/>
    <w:rsid w:val="00A97919"/>
    <w:rsid w:val="00AA0DA2"/>
    <w:rsid w:val="00AA1F3F"/>
    <w:rsid w:val="00AA5056"/>
    <w:rsid w:val="00AA6402"/>
    <w:rsid w:val="00AB07A0"/>
    <w:rsid w:val="00AC4BB0"/>
    <w:rsid w:val="00AD1398"/>
    <w:rsid w:val="00AD3707"/>
    <w:rsid w:val="00AD3934"/>
    <w:rsid w:val="00AF0E9F"/>
    <w:rsid w:val="00AF40B8"/>
    <w:rsid w:val="00AF6169"/>
    <w:rsid w:val="00AF6904"/>
    <w:rsid w:val="00B07269"/>
    <w:rsid w:val="00B109DD"/>
    <w:rsid w:val="00B14CD3"/>
    <w:rsid w:val="00B16792"/>
    <w:rsid w:val="00B216A8"/>
    <w:rsid w:val="00B27E49"/>
    <w:rsid w:val="00B325EB"/>
    <w:rsid w:val="00B36DC9"/>
    <w:rsid w:val="00B412EA"/>
    <w:rsid w:val="00B41A75"/>
    <w:rsid w:val="00B470E7"/>
    <w:rsid w:val="00B476B9"/>
    <w:rsid w:val="00B60219"/>
    <w:rsid w:val="00B60B50"/>
    <w:rsid w:val="00B81FAF"/>
    <w:rsid w:val="00B8281C"/>
    <w:rsid w:val="00B95CE6"/>
    <w:rsid w:val="00BA1DF9"/>
    <w:rsid w:val="00BA31C1"/>
    <w:rsid w:val="00BA44DA"/>
    <w:rsid w:val="00BA5C29"/>
    <w:rsid w:val="00BA701C"/>
    <w:rsid w:val="00BB38D8"/>
    <w:rsid w:val="00BB3BDE"/>
    <w:rsid w:val="00BB3C4F"/>
    <w:rsid w:val="00BC6C6D"/>
    <w:rsid w:val="00BD2D1C"/>
    <w:rsid w:val="00BD4126"/>
    <w:rsid w:val="00BD7A41"/>
    <w:rsid w:val="00BE3D82"/>
    <w:rsid w:val="00BE5197"/>
    <w:rsid w:val="00BE79A9"/>
    <w:rsid w:val="00BF08E2"/>
    <w:rsid w:val="00BF7F8D"/>
    <w:rsid w:val="00C00D37"/>
    <w:rsid w:val="00C02C62"/>
    <w:rsid w:val="00C051BE"/>
    <w:rsid w:val="00C052C3"/>
    <w:rsid w:val="00C05A87"/>
    <w:rsid w:val="00C13304"/>
    <w:rsid w:val="00C241C3"/>
    <w:rsid w:val="00C316C0"/>
    <w:rsid w:val="00C321A9"/>
    <w:rsid w:val="00C3291B"/>
    <w:rsid w:val="00C356E5"/>
    <w:rsid w:val="00C3619D"/>
    <w:rsid w:val="00C453D2"/>
    <w:rsid w:val="00C45A82"/>
    <w:rsid w:val="00C4783F"/>
    <w:rsid w:val="00C50A0D"/>
    <w:rsid w:val="00C56DFD"/>
    <w:rsid w:val="00C6118D"/>
    <w:rsid w:val="00C629BF"/>
    <w:rsid w:val="00C72B15"/>
    <w:rsid w:val="00C73AF3"/>
    <w:rsid w:val="00C77421"/>
    <w:rsid w:val="00C87050"/>
    <w:rsid w:val="00C90E0C"/>
    <w:rsid w:val="00CA204C"/>
    <w:rsid w:val="00CA3361"/>
    <w:rsid w:val="00CB616C"/>
    <w:rsid w:val="00CB6D84"/>
    <w:rsid w:val="00CC3182"/>
    <w:rsid w:val="00CD44DD"/>
    <w:rsid w:val="00CE0778"/>
    <w:rsid w:val="00CE3C41"/>
    <w:rsid w:val="00CE6896"/>
    <w:rsid w:val="00CF1378"/>
    <w:rsid w:val="00CF219D"/>
    <w:rsid w:val="00CF6943"/>
    <w:rsid w:val="00D019E8"/>
    <w:rsid w:val="00D058F6"/>
    <w:rsid w:val="00D10C15"/>
    <w:rsid w:val="00D1367E"/>
    <w:rsid w:val="00D138E0"/>
    <w:rsid w:val="00D15336"/>
    <w:rsid w:val="00D21A2D"/>
    <w:rsid w:val="00D22197"/>
    <w:rsid w:val="00D2223C"/>
    <w:rsid w:val="00D27BC6"/>
    <w:rsid w:val="00D33955"/>
    <w:rsid w:val="00D41110"/>
    <w:rsid w:val="00D46A42"/>
    <w:rsid w:val="00D5161F"/>
    <w:rsid w:val="00D531CC"/>
    <w:rsid w:val="00D5773C"/>
    <w:rsid w:val="00D772B4"/>
    <w:rsid w:val="00D839AC"/>
    <w:rsid w:val="00D8658E"/>
    <w:rsid w:val="00D91387"/>
    <w:rsid w:val="00DA5C81"/>
    <w:rsid w:val="00DA6797"/>
    <w:rsid w:val="00DB3448"/>
    <w:rsid w:val="00DB4D24"/>
    <w:rsid w:val="00DC3246"/>
    <w:rsid w:val="00DC3B68"/>
    <w:rsid w:val="00DC563D"/>
    <w:rsid w:val="00DD7DC8"/>
    <w:rsid w:val="00DE633F"/>
    <w:rsid w:val="00DE77F8"/>
    <w:rsid w:val="00DF1021"/>
    <w:rsid w:val="00DF2124"/>
    <w:rsid w:val="00DF325E"/>
    <w:rsid w:val="00DF6779"/>
    <w:rsid w:val="00E0140D"/>
    <w:rsid w:val="00E10F4C"/>
    <w:rsid w:val="00E117AB"/>
    <w:rsid w:val="00E2219A"/>
    <w:rsid w:val="00E246C8"/>
    <w:rsid w:val="00E33EF7"/>
    <w:rsid w:val="00E36766"/>
    <w:rsid w:val="00E42CE8"/>
    <w:rsid w:val="00E4333E"/>
    <w:rsid w:val="00E53E0B"/>
    <w:rsid w:val="00E54293"/>
    <w:rsid w:val="00E54826"/>
    <w:rsid w:val="00E612E3"/>
    <w:rsid w:val="00E61CC7"/>
    <w:rsid w:val="00E61F08"/>
    <w:rsid w:val="00E73D16"/>
    <w:rsid w:val="00E826B4"/>
    <w:rsid w:val="00E850A9"/>
    <w:rsid w:val="00E90226"/>
    <w:rsid w:val="00E935FC"/>
    <w:rsid w:val="00E94A51"/>
    <w:rsid w:val="00E9626A"/>
    <w:rsid w:val="00E96A07"/>
    <w:rsid w:val="00EA06C5"/>
    <w:rsid w:val="00EA1621"/>
    <w:rsid w:val="00EA36E4"/>
    <w:rsid w:val="00EA7623"/>
    <w:rsid w:val="00EB734D"/>
    <w:rsid w:val="00EC09DF"/>
    <w:rsid w:val="00EC2A8D"/>
    <w:rsid w:val="00ED1866"/>
    <w:rsid w:val="00ED3AB2"/>
    <w:rsid w:val="00ED3AF7"/>
    <w:rsid w:val="00ED465D"/>
    <w:rsid w:val="00EE0717"/>
    <w:rsid w:val="00EE1FBD"/>
    <w:rsid w:val="00EE38A1"/>
    <w:rsid w:val="00EF12F3"/>
    <w:rsid w:val="00EF5921"/>
    <w:rsid w:val="00F11A0B"/>
    <w:rsid w:val="00F12EFE"/>
    <w:rsid w:val="00F137B9"/>
    <w:rsid w:val="00F17155"/>
    <w:rsid w:val="00F25B0A"/>
    <w:rsid w:val="00F32D00"/>
    <w:rsid w:val="00F34138"/>
    <w:rsid w:val="00F34F46"/>
    <w:rsid w:val="00F36F43"/>
    <w:rsid w:val="00F421A2"/>
    <w:rsid w:val="00F4450C"/>
    <w:rsid w:val="00F50CEF"/>
    <w:rsid w:val="00F52B2A"/>
    <w:rsid w:val="00F52B7A"/>
    <w:rsid w:val="00F5387E"/>
    <w:rsid w:val="00F6260D"/>
    <w:rsid w:val="00F626A9"/>
    <w:rsid w:val="00F64D59"/>
    <w:rsid w:val="00F71870"/>
    <w:rsid w:val="00F718AE"/>
    <w:rsid w:val="00F80987"/>
    <w:rsid w:val="00F80AFD"/>
    <w:rsid w:val="00F82CCA"/>
    <w:rsid w:val="00F87E70"/>
    <w:rsid w:val="00F91B8A"/>
    <w:rsid w:val="00FA1DEB"/>
    <w:rsid w:val="00FA35FE"/>
    <w:rsid w:val="00FA372E"/>
    <w:rsid w:val="00FA7FE5"/>
    <w:rsid w:val="00FB1991"/>
    <w:rsid w:val="00FB675E"/>
    <w:rsid w:val="00FB696D"/>
    <w:rsid w:val="00FC41B7"/>
    <w:rsid w:val="00FE2413"/>
    <w:rsid w:val="00FE2757"/>
    <w:rsid w:val="00FE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207DB"/>
  <w15:chartTrackingRefBased/>
  <w15:docId w15:val="{2D4DF383-500F-48AE-8976-6CFE5981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F1485-AE18-410F-91A2-EDB97A147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7</TotalTime>
  <Pages>10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reen</dc:creator>
  <cp:keywords/>
  <dc:description/>
  <cp:lastModifiedBy>David Green</cp:lastModifiedBy>
  <cp:revision>601</cp:revision>
  <dcterms:created xsi:type="dcterms:W3CDTF">2020-02-15T14:15:00Z</dcterms:created>
  <dcterms:modified xsi:type="dcterms:W3CDTF">2020-03-15T17:11:00Z</dcterms:modified>
</cp:coreProperties>
</file>